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C1BB5" w14:textId="2AF362E0" w:rsidR="00FF3028" w:rsidRPr="00F916A1" w:rsidRDefault="00FF3028" w:rsidP="00FF3028">
      <w:pPr>
        <w:pStyle w:val="Header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Rajasekhar Vempati</w:t>
      </w:r>
    </w:p>
    <w:p w14:paraId="34164D47" w14:textId="6005A36D" w:rsidR="00C35298" w:rsidRPr="00F916A1" w:rsidRDefault="00231923" w:rsidP="00C35298">
      <w:pPr>
        <w:pStyle w:val="Header"/>
        <w:jc w:val="center"/>
        <w:rPr>
          <w:rFonts w:asciiTheme="minorHAnsi" w:hAnsiTheme="minorHAnsi" w:cstheme="minorHAnsi"/>
          <w:sz w:val="24"/>
          <w:szCs w:val="24"/>
        </w:rPr>
      </w:pPr>
      <w:r w:rsidRPr="00231923">
        <w:rPr>
          <w:rFonts w:asciiTheme="minorHAnsi" w:hAnsiTheme="minorHAnsi" w:cstheme="minorHAnsi"/>
          <w:b/>
          <w:sz w:val="24"/>
          <w:szCs w:val="24"/>
        </w:rPr>
        <w:t>(669) 206-1669</w:t>
      </w:r>
    </w:p>
    <w:p w14:paraId="065D4491" w14:textId="08B3E525" w:rsidR="00FF3028" w:rsidRPr="00F916A1" w:rsidRDefault="00000000" w:rsidP="00FF3028">
      <w:pPr>
        <w:ind w:right="-133"/>
        <w:jc w:val="center"/>
        <w:outlineLvl w:val="0"/>
        <w:rPr>
          <w:rFonts w:asciiTheme="minorHAnsi" w:hAnsiTheme="minorHAnsi" w:cstheme="minorHAnsi"/>
          <w:b/>
          <w:sz w:val="24"/>
          <w:szCs w:val="24"/>
        </w:rPr>
      </w:pPr>
      <w:hyperlink r:id="rId8" w:history="1">
        <w:r w:rsidR="00FF3028" w:rsidRPr="00F916A1">
          <w:rPr>
            <w:rStyle w:val="Hyperlink"/>
            <w:rFonts w:asciiTheme="minorHAnsi" w:hAnsiTheme="minorHAnsi" w:cstheme="minorHAnsi"/>
            <w:b/>
            <w:sz w:val="24"/>
            <w:szCs w:val="24"/>
          </w:rPr>
          <w:t>rajjshekarr.sfdc@gmail.com</w:t>
        </w:r>
      </w:hyperlink>
      <w:r w:rsidR="00FF3028" w:rsidRPr="00F916A1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4A5E2DB0" w14:textId="25BF8135" w:rsidR="004100BA" w:rsidRPr="00F916A1" w:rsidRDefault="004100BA" w:rsidP="004100BA">
      <w:pPr>
        <w:ind w:right="-133"/>
        <w:outlineLvl w:val="0"/>
        <w:rPr>
          <w:rFonts w:asciiTheme="minorHAnsi" w:hAnsiTheme="minorHAnsi" w:cstheme="minorHAnsi"/>
          <w:b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PROFESSIONAL SUMMARY</w:t>
      </w:r>
    </w:p>
    <w:p w14:paraId="50AC1C35" w14:textId="4E296FB9" w:rsidR="00921D97" w:rsidRDefault="00253745" w:rsidP="00E42EED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Theme="minorHAnsi" w:hAnsiTheme="minorHAnsi" w:cstheme="minorHAnsi"/>
          <w:sz w:val="23"/>
          <w:szCs w:val="23"/>
        </w:rPr>
      </w:pPr>
      <w:r w:rsidRPr="00921D97">
        <w:rPr>
          <w:rFonts w:asciiTheme="minorHAnsi" w:hAnsiTheme="minorHAnsi" w:cstheme="minorHAnsi"/>
          <w:sz w:val="23"/>
          <w:szCs w:val="23"/>
        </w:rPr>
        <w:t xml:space="preserve">5X certified developer with 12 years </w:t>
      </w:r>
      <w:r w:rsidR="00365AD4">
        <w:rPr>
          <w:rFonts w:asciiTheme="minorHAnsi" w:hAnsiTheme="minorHAnsi" w:cstheme="minorHAnsi"/>
          <w:sz w:val="23"/>
          <w:szCs w:val="23"/>
        </w:rPr>
        <w:t>10</w:t>
      </w:r>
      <w:r w:rsidRPr="00921D97">
        <w:rPr>
          <w:rFonts w:asciiTheme="minorHAnsi" w:hAnsiTheme="minorHAnsi" w:cstheme="minorHAnsi"/>
          <w:sz w:val="23"/>
          <w:szCs w:val="23"/>
        </w:rPr>
        <w:t xml:space="preserve"> months of</w:t>
      </w:r>
      <w:r w:rsidR="00F3485B" w:rsidRPr="00921D97">
        <w:rPr>
          <w:rFonts w:asciiTheme="minorHAnsi" w:hAnsiTheme="minorHAnsi" w:cstheme="minorHAnsi"/>
          <w:sz w:val="23"/>
          <w:szCs w:val="23"/>
        </w:rPr>
        <w:t xml:space="preserve"> </w:t>
      </w:r>
      <w:r w:rsidRPr="00921D97">
        <w:rPr>
          <w:rFonts w:asciiTheme="minorHAnsi" w:hAnsiTheme="minorHAnsi" w:cstheme="minorHAnsi"/>
          <w:sz w:val="23"/>
          <w:szCs w:val="23"/>
        </w:rPr>
        <w:t xml:space="preserve">good hands-on </w:t>
      </w:r>
      <w:r w:rsidR="00F3485B" w:rsidRPr="00921D97">
        <w:rPr>
          <w:rFonts w:asciiTheme="minorHAnsi" w:hAnsiTheme="minorHAnsi" w:cstheme="minorHAnsi"/>
          <w:sz w:val="23"/>
          <w:szCs w:val="23"/>
        </w:rPr>
        <w:t xml:space="preserve">experience in </w:t>
      </w:r>
      <w:r w:rsidR="000841F3" w:rsidRPr="00921D97">
        <w:rPr>
          <w:rFonts w:asciiTheme="minorHAnsi" w:hAnsiTheme="minorHAnsi" w:cstheme="minorHAnsi"/>
          <w:sz w:val="23"/>
          <w:szCs w:val="23"/>
        </w:rPr>
        <w:t xml:space="preserve">Plan, Estimate, </w:t>
      </w:r>
      <w:r w:rsidR="00F3485B" w:rsidRPr="00921D97">
        <w:rPr>
          <w:rFonts w:asciiTheme="minorHAnsi" w:hAnsiTheme="minorHAnsi" w:cstheme="minorHAnsi"/>
          <w:sz w:val="23"/>
          <w:szCs w:val="23"/>
        </w:rPr>
        <w:t xml:space="preserve">Design, </w:t>
      </w:r>
      <w:r w:rsidR="007A3BF5" w:rsidRPr="00921D97">
        <w:rPr>
          <w:rFonts w:asciiTheme="minorHAnsi" w:hAnsiTheme="minorHAnsi" w:cstheme="minorHAnsi"/>
          <w:sz w:val="23"/>
          <w:szCs w:val="23"/>
        </w:rPr>
        <w:t xml:space="preserve">Develop, Lead, </w:t>
      </w:r>
      <w:r w:rsidR="00FD52C7" w:rsidRPr="00921D97">
        <w:rPr>
          <w:rFonts w:asciiTheme="minorHAnsi" w:hAnsiTheme="minorHAnsi" w:cstheme="minorHAnsi"/>
          <w:sz w:val="23"/>
          <w:szCs w:val="23"/>
        </w:rPr>
        <w:t>Track</w:t>
      </w:r>
      <w:r w:rsidR="007A3BF5" w:rsidRPr="00921D97">
        <w:rPr>
          <w:rFonts w:asciiTheme="minorHAnsi" w:hAnsiTheme="minorHAnsi" w:cstheme="minorHAnsi"/>
          <w:sz w:val="23"/>
          <w:szCs w:val="23"/>
        </w:rPr>
        <w:t xml:space="preserve"> and</w:t>
      </w:r>
      <w:r w:rsidR="00FD52C7" w:rsidRPr="00921D97">
        <w:rPr>
          <w:rFonts w:asciiTheme="minorHAnsi" w:hAnsiTheme="minorHAnsi" w:cstheme="minorHAnsi"/>
          <w:sz w:val="23"/>
          <w:szCs w:val="23"/>
        </w:rPr>
        <w:t xml:space="preserve"> D</w:t>
      </w:r>
      <w:r w:rsidR="00F3485B" w:rsidRPr="00921D97">
        <w:rPr>
          <w:rFonts w:asciiTheme="minorHAnsi" w:hAnsiTheme="minorHAnsi" w:cstheme="minorHAnsi"/>
          <w:sz w:val="23"/>
          <w:szCs w:val="23"/>
        </w:rPr>
        <w:t>eliver</w:t>
      </w:r>
      <w:r w:rsidR="00A23375" w:rsidRPr="00921D97">
        <w:rPr>
          <w:rFonts w:asciiTheme="minorHAnsi" w:hAnsiTheme="minorHAnsi" w:cstheme="minorHAnsi"/>
          <w:sz w:val="23"/>
          <w:szCs w:val="23"/>
        </w:rPr>
        <w:t>, Customize and Maintain</w:t>
      </w:r>
      <w:r w:rsidR="00F3485B" w:rsidRPr="00921D97">
        <w:rPr>
          <w:rFonts w:asciiTheme="minorHAnsi" w:hAnsiTheme="minorHAnsi" w:cstheme="minorHAnsi"/>
          <w:sz w:val="23"/>
          <w:szCs w:val="23"/>
        </w:rPr>
        <w:t xml:space="preserve"> applications </w:t>
      </w:r>
      <w:r w:rsidR="00ED1E15" w:rsidRPr="00921D97">
        <w:rPr>
          <w:rFonts w:asciiTheme="minorHAnsi" w:hAnsiTheme="minorHAnsi" w:cstheme="minorHAnsi"/>
          <w:sz w:val="23"/>
          <w:szCs w:val="23"/>
        </w:rPr>
        <w:t>using OTB features</w:t>
      </w:r>
      <w:r w:rsidRPr="00921D97">
        <w:rPr>
          <w:rFonts w:asciiTheme="minorHAnsi" w:hAnsiTheme="minorHAnsi" w:cstheme="minorHAnsi"/>
          <w:sz w:val="23"/>
          <w:szCs w:val="23"/>
        </w:rPr>
        <w:t xml:space="preserve"> &amp; cust. Solutions on Salesforce platform</w:t>
      </w:r>
      <w:r w:rsidR="00DF79B9" w:rsidRPr="00921D97">
        <w:rPr>
          <w:rFonts w:asciiTheme="minorHAnsi" w:hAnsiTheme="minorHAnsi" w:cstheme="minorHAnsi"/>
          <w:sz w:val="23"/>
          <w:szCs w:val="23"/>
        </w:rPr>
        <w:t>.</w:t>
      </w:r>
    </w:p>
    <w:p w14:paraId="374B449E" w14:textId="407052C6" w:rsidR="00F3485B" w:rsidRPr="00921D97" w:rsidRDefault="00DF79B9" w:rsidP="00E42EED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Theme="minorHAnsi" w:hAnsiTheme="minorHAnsi" w:cstheme="minorHAnsi"/>
          <w:sz w:val="23"/>
          <w:szCs w:val="23"/>
        </w:rPr>
      </w:pPr>
      <w:r w:rsidRPr="00921D97">
        <w:rPr>
          <w:rFonts w:asciiTheme="minorHAnsi" w:hAnsiTheme="minorHAnsi" w:cstheme="minorHAnsi"/>
          <w:sz w:val="23"/>
          <w:szCs w:val="23"/>
        </w:rPr>
        <w:t xml:space="preserve">Have good hands-on experience on </w:t>
      </w:r>
      <w:r w:rsidR="000841F3" w:rsidRPr="00921D97">
        <w:rPr>
          <w:rFonts w:asciiTheme="minorHAnsi" w:hAnsiTheme="minorHAnsi" w:cstheme="minorHAnsi"/>
          <w:sz w:val="23"/>
          <w:szCs w:val="23"/>
        </w:rPr>
        <w:t>Sales, CPQ</w:t>
      </w:r>
      <w:r w:rsidR="00B7058C" w:rsidRPr="00921D97">
        <w:rPr>
          <w:rFonts w:asciiTheme="minorHAnsi" w:hAnsiTheme="minorHAnsi" w:cstheme="minorHAnsi"/>
          <w:sz w:val="23"/>
          <w:szCs w:val="23"/>
        </w:rPr>
        <w:t>,</w:t>
      </w:r>
      <w:r w:rsidRPr="00921D97">
        <w:rPr>
          <w:rFonts w:asciiTheme="minorHAnsi" w:hAnsiTheme="minorHAnsi" w:cstheme="minorHAnsi"/>
          <w:sz w:val="23"/>
          <w:szCs w:val="23"/>
        </w:rPr>
        <w:t xml:space="preserve"> Service, </w:t>
      </w:r>
      <w:r w:rsidR="00B7058C" w:rsidRPr="00921D97">
        <w:rPr>
          <w:rFonts w:asciiTheme="minorHAnsi" w:hAnsiTheme="minorHAnsi" w:cstheme="minorHAnsi"/>
          <w:sz w:val="23"/>
          <w:szCs w:val="23"/>
        </w:rPr>
        <w:t xml:space="preserve">Community cloud </w:t>
      </w:r>
      <w:r w:rsidRPr="00921D97">
        <w:rPr>
          <w:rFonts w:asciiTheme="minorHAnsi" w:hAnsiTheme="minorHAnsi" w:cstheme="minorHAnsi"/>
          <w:sz w:val="23"/>
          <w:szCs w:val="23"/>
        </w:rPr>
        <w:t>a</w:t>
      </w:r>
      <w:r w:rsidR="00CE0F24">
        <w:rPr>
          <w:rFonts w:asciiTheme="minorHAnsi" w:hAnsiTheme="minorHAnsi" w:cstheme="minorHAnsi"/>
          <w:sz w:val="23"/>
          <w:szCs w:val="23"/>
        </w:rPr>
        <w:t xml:space="preserve">nd implemented </w:t>
      </w:r>
      <w:r w:rsidRPr="00921D97">
        <w:rPr>
          <w:rFonts w:asciiTheme="minorHAnsi" w:hAnsiTheme="minorHAnsi" w:cstheme="minorHAnsi"/>
          <w:sz w:val="23"/>
          <w:szCs w:val="23"/>
        </w:rPr>
        <w:t xml:space="preserve">custom </w:t>
      </w:r>
      <w:r w:rsidR="00CE0F24">
        <w:rPr>
          <w:rFonts w:asciiTheme="minorHAnsi" w:hAnsiTheme="minorHAnsi" w:cstheme="minorHAnsi"/>
          <w:sz w:val="23"/>
          <w:szCs w:val="23"/>
        </w:rPr>
        <w:t xml:space="preserve">apps </w:t>
      </w:r>
      <w:r w:rsidRPr="00921D97">
        <w:rPr>
          <w:rFonts w:asciiTheme="minorHAnsi" w:hAnsiTheme="minorHAnsi" w:cstheme="minorHAnsi"/>
          <w:sz w:val="23"/>
          <w:szCs w:val="23"/>
        </w:rPr>
        <w:t xml:space="preserve">&amp; worked on various integration </w:t>
      </w:r>
      <w:r w:rsidR="00B7058C" w:rsidRPr="00921D97">
        <w:rPr>
          <w:rFonts w:asciiTheme="minorHAnsi" w:hAnsiTheme="minorHAnsi" w:cstheme="minorHAnsi"/>
          <w:sz w:val="23"/>
          <w:szCs w:val="23"/>
        </w:rPr>
        <w:t>applications by</w:t>
      </w:r>
      <w:r w:rsidR="000841F3" w:rsidRPr="00921D97">
        <w:rPr>
          <w:rFonts w:asciiTheme="minorHAnsi" w:hAnsiTheme="minorHAnsi" w:cstheme="minorHAnsi"/>
          <w:sz w:val="23"/>
          <w:szCs w:val="23"/>
        </w:rPr>
        <w:t xml:space="preserve"> utiliz</w:t>
      </w:r>
      <w:r w:rsidR="00B7058C" w:rsidRPr="00921D97">
        <w:rPr>
          <w:rFonts w:asciiTheme="minorHAnsi" w:hAnsiTheme="minorHAnsi" w:cstheme="minorHAnsi"/>
          <w:sz w:val="23"/>
          <w:szCs w:val="23"/>
        </w:rPr>
        <w:t>ing</w:t>
      </w:r>
      <w:r w:rsidR="000841F3" w:rsidRPr="00921D97">
        <w:rPr>
          <w:rFonts w:asciiTheme="minorHAnsi" w:hAnsiTheme="minorHAnsi" w:cstheme="minorHAnsi"/>
          <w:sz w:val="23"/>
          <w:szCs w:val="23"/>
        </w:rPr>
        <w:t xml:space="preserve"> </w:t>
      </w:r>
      <w:r w:rsidR="00F3485B" w:rsidRPr="00921D97">
        <w:rPr>
          <w:rFonts w:asciiTheme="minorHAnsi" w:hAnsiTheme="minorHAnsi" w:cstheme="minorHAnsi"/>
          <w:sz w:val="23"/>
          <w:szCs w:val="23"/>
        </w:rPr>
        <w:t>Force.com platform.</w:t>
      </w:r>
    </w:p>
    <w:p w14:paraId="17C046B8" w14:textId="1D3D342A" w:rsidR="00F3485B" w:rsidRPr="00F916A1" w:rsidRDefault="00F3485B" w:rsidP="00F3485B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 xml:space="preserve">Ensuring </w:t>
      </w:r>
      <w:r w:rsidR="00B4108D" w:rsidRPr="00F916A1">
        <w:rPr>
          <w:rFonts w:asciiTheme="minorHAnsi" w:hAnsiTheme="minorHAnsi" w:cstheme="minorHAnsi"/>
          <w:sz w:val="23"/>
          <w:szCs w:val="23"/>
        </w:rPr>
        <w:t>on time</w:t>
      </w:r>
      <w:r w:rsidRPr="00F916A1">
        <w:rPr>
          <w:rFonts w:asciiTheme="minorHAnsi" w:hAnsiTheme="minorHAnsi" w:cstheme="minorHAnsi"/>
          <w:sz w:val="23"/>
          <w:szCs w:val="23"/>
        </w:rPr>
        <w:t xml:space="preserve"> deliverables within pre-set cost parameters towards accomplishment of common goals</w:t>
      </w:r>
      <w:r w:rsidR="007A3BF5" w:rsidRPr="00F916A1">
        <w:rPr>
          <w:rFonts w:asciiTheme="minorHAnsi" w:hAnsiTheme="minorHAnsi" w:cstheme="minorHAnsi"/>
          <w:sz w:val="23"/>
          <w:szCs w:val="23"/>
        </w:rPr>
        <w:t>.</w:t>
      </w:r>
    </w:p>
    <w:p w14:paraId="4786F6AB" w14:textId="77777777" w:rsidR="00F3485B" w:rsidRPr="00F916A1" w:rsidRDefault="00F3485B" w:rsidP="00F3485B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>Having good experience in business understanding, business process mapping, requirement study, innovative and proactive thinking; defining various specifications for application implementation and managing client expectation.</w:t>
      </w:r>
    </w:p>
    <w:p w14:paraId="47ABE1FE" w14:textId="77777777" w:rsidR="00684107" w:rsidRPr="00F916A1" w:rsidRDefault="00684107" w:rsidP="00684107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>Worked on complete End-End life cycle of SFDC Implementation.</w:t>
      </w:r>
    </w:p>
    <w:p w14:paraId="666165C2" w14:textId="595DCF93" w:rsidR="00F3485B" w:rsidRPr="00F916A1" w:rsidRDefault="00F3485B" w:rsidP="00F93F72">
      <w:pPr>
        <w:pStyle w:val="ListParagraph"/>
        <w:numPr>
          <w:ilvl w:val="0"/>
          <w:numId w:val="1"/>
        </w:numPr>
        <w:tabs>
          <w:tab w:val="left" w:pos="4253"/>
        </w:tabs>
        <w:spacing w:after="200" w:line="276" w:lineRule="auto"/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b/>
          <w:bCs/>
          <w:sz w:val="23"/>
          <w:szCs w:val="23"/>
        </w:rPr>
        <w:t>Admin Experience</w:t>
      </w:r>
      <w:r w:rsidRPr="00F916A1">
        <w:rPr>
          <w:rFonts w:asciiTheme="minorHAnsi" w:hAnsiTheme="minorHAnsi" w:cstheme="minorHAnsi"/>
          <w:sz w:val="23"/>
          <w:szCs w:val="23"/>
        </w:rPr>
        <w:t xml:space="preserve">: </w:t>
      </w:r>
      <w:r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sObject, </w:t>
      </w:r>
      <w:r w:rsidR="00DF2A48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Apps, </w:t>
      </w:r>
      <w:r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User management, Profiles, Roles, Security Settings, OWD, Approval Process, Process Builder, Visual Workflow, WorkFlow Rules, </w:t>
      </w:r>
      <w:r w:rsidR="007A0DA2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Duplicate rules, </w:t>
      </w:r>
      <w:r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>Assignment Rules, Auto-Response rules, Data Loads, Case management, Lead Management, Email templates, Custom Metadata</w:t>
      </w:r>
      <w:r w:rsidR="00DF2A48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>, settings</w:t>
      </w:r>
      <w:r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>, Static Resources, Reports, Dashboards, Report Types, Change Sets, Deployment, Sales Cloud,</w:t>
      </w:r>
      <w:r w:rsidR="007A0DA2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 SF CPQ,</w:t>
      </w:r>
      <w:r w:rsidR="00894642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 cust. CPQ,</w:t>
      </w:r>
      <w:r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 Service cloud &amp; Community Cloud and Managed &amp; Unmanaged applications from AppExchange.</w:t>
      </w:r>
    </w:p>
    <w:p w14:paraId="4189AD33" w14:textId="3B51A02B" w:rsidR="00F3485B" w:rsidRPr="00F916A1" w:rsidRDefault="00F3485B" w:rsidP="00A441C2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Theme="minorHAnsi" w:hAnsiTheme="minorHAnsi" w:cstheme="minorHAnsi"/>
          <w:color w:val="7B7B7B" w:themeColor="accent3" w:themeShade="BF"/>
          <w:sz w:val="23"/>
          <w:szCs w:val="23"/>
        </w:rPr>
      </w:pPr>
      <w:r w:rsidRPr="00F916A1">
        <w:rPr>
          <w:rFonts w:asciiTheme="minorHAnsi" w:hAnsiTheme="minorHAnsi" w:cstheme="minorHAnsi"/>
          <w:b/>
          <w:bCs/>
          <w:sz w:val="23"/>
          <w:szCs w:val="23"/>
        </w:rPr>
        <w:t>Development Experience</w:t>
      </w:r>
      <w:r w:rsidRPr="00F916A1">
        <w:rPr>
          <w:rFonts w:asciiTheme="minorHAnsi" w:hAnsiTheme="minorHAnsi" w:cstheme="minorHAnsi"/>
          <w:sz w:val="23"/>
          <w:szCs w:val="23"/>
        </w:rPr>
        <w:t xml:space="preserve">: </w:t>
      </w:r>
      <w:r w:rsidR="00233019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>Apex</w:t>
      </w:r>
      <w:r w:rsidR="00AD15BD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 Async process</w:t>
      </w:r>
      <w:r w:rsidR="00233019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, Triggers, Schedule, Batch &amp; Queue Processes, </w:t>
      </w:r>
      <w:r w:rsidR="00C448FC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ApexSharing, </w:t>
      </w:r>
      <w:r w:rsidR="00233019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Wrapper classes, Dynamic Apex, Design Patterns, </w:t>
      </w:r>
      <w:r w:rsidR="00C448FC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Visualforce pages, </w:t>
      </w:r>
      <w:r w:rsidR="00233019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>Aura</w:t>
      </w:r>
      <w:r w:rsidR="00C448FC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>,</w:t>
      </w:r>
      <w:r w:rsidR="00233019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 SLDS</w:t>
      </w:r>
      <w:r w:rsidR="00C448FC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, </w:t>
      </w:r>
      <w:r w:rsidR="00233019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LWC, </w:t>
      </w:r>
      <w:r w:rsidR="00C448FC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>Web services API,</w:t>
      </w:r>
      <w:r w:rsidR="00233019"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 REST &amp; BULK API, WSDL, SOAP based Web Services, Apex Test classes, Force.com API, SOQL and SOSL and Salesforce AppExchange</w:t>
      </w:r>
      <w:r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>.</w:t>
      </w:r>
    </w:p>
    <w:p w14:paraId="1E383819" w14:textId="37C9BE29" w:rsidR="00F3485B" w:rsidRPr="00F916A1" w:rsidRDefault="00F3485B" w:rsidP="00F3485B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Theme="minorHAnsi" w:hAnsiTheme="minorHAnsi" w:cstheme="minorHAnsi"/>
          <w:color w:val="7B7B7B" w:themeColor="accent3" w:themeShade="BF"/>
          <w:sz w:val="23"/>
          <w:szCs w:val="23"/>
        </w:rPr>
      </w:pPr>
      <w:r w:rsidRPr="00F916A1">
        <w:rPr>
          <w:rFonts w:asciiTheme="minorHAnsi" w:hAnsiTheme="minorHAnsi" w:cstheme="minorHAnsi"/>
          <w:b/>
          <w:bCs/>
          <w:sz w:val="23"/>
          <w:szCs w:val="23"/>
        </w:rPr>
        <w:t>SF Tool’s worked</w:t>
      </w:r>
      <w:r w:rsidRPr="00F916A1">
        <w:rPr>
          <w:rFonts w:asciiTheme="minorHAnsi" w:hAnsiTheme="minorHAnsi" w:cstheme="minorHAnsi"/>
          <w:sz w:val="23"/>
          <w:szCs w:val="23"/>
        </w:rPr>
        <w:t xml:space="preserve">: </w:t>
      </w:r>
      <w:r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>Force.com Explorer, Visual Studio Code (VSC), Eclipse, SF WorkBench, DataLoader.io, Apex DataLoader, DocuSign, Adobe e-sign, Conga Composer, Gearset.com,</w:t>
      </w:r>
      <w:r w:rsidR="00140D98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 xml:space="preserve"> </w:t>
      </w:r>
      <w:r w:rsidRPr="00F916A1">
        <w:rPr>
          <w:rFonts w:asciiTheme="minorHAnsi" w:hAnsiTheme="minorHAnsi" w:cstheme="minorHAnsi"/>
          <w:color w:val="7B7B7B" w:themeColor="accent3" w:themeShade="BF"/>
          <w:sz w:val="23"/>
          <w:szCs w:val="23"/>
        </w:rPr>
        <w:t>CastIron, emailoctopus, Pardot, Discoverorg, LinkedIn Sales Navigator, JitterBit.</w:t>
      </w:r>
    </w:p>
    <w:p w14:paraId="39A7FEDC" w14:textId="5811CAEF" w:rsidR="00DF79B9" w:rsidRPr="00921D97" w:rsidRDefault="00140D98" w:rsidP="00B8062B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Theme="minorHAnsi" w:hAnsiTheme="minorHAnsi" w:cstheme="minorHAnsi"/>
          <w:sz w:val="23"/>
          <w:szCs w:val="23"/>
        </w:rPr>
      </w:pPr>
      <w:r w:rsidRPr="00921D97">
        <w:rPr>
          <w:rFonts w:asciiTheme="minorHAnsi" w:hAnsiTheme="minorHAnsi" w:cstheme="minorHAnsi"/>
          <w:sz w:val="23"/>
          <w:szCs w:val="23"/>
        </w:rPr>
        <w:t xml:space="preserve">Configured </w:t>
      </w:r>
      <w:r w:rsidR="00CE0F24">
        <w:rPr>
          <w:rFonts w:asciiTheme="minorHAnsi" w:hAnsiTheme="minorHAnsi" w:cstheme="minorHAnsi"/>
          <w:sz w:val="23"/>
          <w:szCs w:val="23"/>
        </w:rPr>
        <w:t xml:space="preserve">CPQ </w:t>
      </w:r>
      <w:r w:rsidRPr="00921D97">
        <w:rPr>
          <w:rFonts w:asciiTheme="minorHAnsi" w:hAnsiTheme="minorHAnsi" w:cstheme="minorHAnsi"/>
          <w:sz w:val="23"/>
          <w:szCs w:val="23"/>
        </w:rPr>
        <w:t>to generate Quotes using different templates &amp; integrated with DocuSign to send for e-signature.</w:t>
      </w:r>
    </w:p>
    <w:p w14:paraId="46D6AA08" w14:textId="1B9837F9" w:rsidR="00A23375" w:rsidRPr="00F916A1" w:rsidRDefault="00A23375" w:rsidP="00A23375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>Worked on various Salesforce integrations with SAP, Oracle EBS, EmailOctopus, Marketo, Java App, and other third-party systems to support Order Management module.</w:t>
      </w:r>
    </w:p>
    <w:p w14:paraId="5B9BC198" w14:textId="0B81191C" w:rsidR="008413D1" w:rsidRPr="00F916A1" w:rsidRDefault="008413D1" w:rsidP="003351EB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>I do have strong communication skills as well as collaboration &amp; team building skills with proficiency at grasping new technical concepts quickly and utilize the same in a productive manner.</w:t>
      </w:r>
    </w:p>
    <w:p w14:paraId="63C6752D" w14:textId="70BBC661" w:rsidR="008413D1" w:rsidRPr="00F916A1" w:rsidRDefault="00A04EF3" w:rsidP="008413D1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 xml:space="preserve">As part of </w:t>
      </w:r>
      <w:r w:rsidR="008413D1" w:rsidRPr="00F916A1">
        <w:rPr>
          <w:rFonts w:asciiTheme="minorHAnsi" w:hAnsiTheme="minorHAnsi" w:cstheme="minorHAnsi"/>
          <w:sz w:val="23"/>
          <w:szCs w:val="23"/>
        </w:rPr>
        <w:t>COE</w:t>
      </w:r>
      <w:r>
        <w:rPr>
          <w:rFonts w:asciiTheme="minorHAnsi" w:hAnsiTheme="minorHAnsi" w:cstheme="minorHAnsi"/>
          <w:sz w:val="23"/>
          <w:szCs w:val="23"/>
        </w:rPr>
        <w:t xml:space="preserve"> team</w:t>
      </w:r>
      <w:r w:rsidR="008413D1" w:rsidRPr="00F916A1">
        <w:rPr>
          <w:rFonts w:asciiTheme="minorHAnsi" w:hAnsiTheme="minorHAnsi" w:cstheme="minorHAnsi"/>
          <w:sz w:val="23"/>
          <w:szCs w:val="23"/>
        </w:rPr>
        <w:t>, mentored juniors and provided scope to learn and utilize their skills.</w:t>
      </w:r>
    </w:p>
    <w:p w14:paraId="16181208" w14:textId="77777777" w:rsidR="00921D97" w:rsidRDefault="00921D97" w:rsidP="00F93F72">
      <w:pPr>
        <w:pStyle w:val="BodyText"/>
        <w:rPr>
          <w:rFonts w:asciiTheme="minorHAnsi" w:hAnsiTheme="minorHAnsi" w:cstheme="minorHAnsi"/>
          <w:b/>
          <w:bCs/>
          <w:sz w:val="24"/>
          <w:szCs w:val="24"/>
        </w:rPr>
      </w:pPr>
    </w:p>
    <w:p w14:paraId="2E3A8379" w14:textId="0EA2C97A" w:rsidR="00C448FC" w:rsidRPr="00F916A1" w:rsidRDefault="00F93F72" w:rsidP="00F93F72">
      <w:pPr>
        <w:pStyle w:val="BodyText"/>
        <w:rPr>
          <w:rFonts w:asciiTheme="minorHAnsi" w:hAnsiTheme="minorHAnsi" w:cstheme="minorHAnsi"/>
          <w:b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lastRenderedPageBreak/>
        <w:t>SALESFORCE IMPLEMENTATION KNOWLEDGE</w:t>
      </w:r>
    </w:p>
    <w:p w14:paraId="1ACF130D" w14:textId="52CA6FE2" w:rsidR="00C448FC" w:rsidRPr="00F916A1" w:rsidRDefault="00C448FC" w:rsidP="00F93F72">
      <w:pPr>
        <w:pStyle w:val="ListParagraph"/>
        <w:numPr>
          <w:ilvl w:val="0"/>
          <w:numId w:val="39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 xml:space="preserve">Led </w:t>
      </w:r>
      <w:r w:rsidR="00A40354" w:rsidRPr="00F916A1">
        <w:rPr>
          <w:rFonts w:asciiTheme="minorHAnsi" w:hAnsiTheme="minorHAnsi" w:cstheme="minorHAnsi"/>
          <w:sz w:val="23"/>
          <w:szCs w:val="23"/>
        </w:rPr>
        <w:t>35</w:t>
      </w:r>
      <w:r w:rsidRPr="00F916A1">
        <w:rPr>
          <w:rFonts w:asciiTheme="minorHAnsi" w:hAnsiTheme="minorHAnsi" w:cstheme="minorHAnsi"/>
          <w:sz w:val="23"/>
          <w:szCs w:val="23"/>
        </w:rPr>
        <w:t xml:space="preserve"> resources team to design &amp; develop the requirements. </w:t>
      </w:r>
    </w:p>
    <w:p w14:paraId="4FEC1B86" w14:textId="6BBB8166" w:rsidR="00C448FC" w:rsidRPr="00F916A1" w:rsidRDefault="00C448FC" w:rsidP="00F93F72">
      <w:pPr>
        <w:pStyle w:val="ListParagraph"/>
        <w:numPr>
          <w:ilvl w:val="0"/>
          <w:numId w:val="39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 xml:space="preserve">Designed developed custom solutions for complex automations using Apex, VF pages, </w:t>
      </w:r>
      <w:r w:rsidR="00A40354" w:rsidRPr="00F916A1">
        <w:rPr>
          <w:rFonts w:asciiTheme="minorHAnsi" w:hAnsiTheme="minorHAnsi" w:cstheme="minorHAnsi"/>
          <w:sz w:val="23"/>
          <w:szCs w:val="23"/>
        </w:rPr>
        <w:t>Aura &amp;</w:t>
      </w:r>
      <w:r w:rsidRPr="00F916A1">
        <w:rPr>
          <w:rFonts w:asciiTheme="minorHAnsi" w:hAnsiTheme="minorHAnsi" w:cstheme="minorHAnsi"/>
          <w:sz w:val="23"/>
          <w:szCs w:val="23"/>
        </w:rPr>
        <w:t xml:space="preserve"> LWC Components.</w:t>
      </w:r>
    </w:p>
    <w:p w14:paraId="7DEA4ECC" w14:textId="0215AD38" w:rsidR="00C448FC" w:rsidRPr="00F916A1" w:rsidRDefault="00C448FC" w:rsidP="00F93F72">
      <w:pPr>
        <w:pStyle w:val="ListParagraph"/>
        <w:numPr>
          <w:ilvl w:val="0"/>
          <w:numId w:val="39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 xml:space="preserve">Designed &amp; </w:t>
      </w:r>
      <w:r w:rsidR="00F93F72" w:rsidRPr="00F916A1">
        <w:rPr>
          <w:rFonts w:asciiTheme="minorHAnsi" w:hAnsiTheme="minorHAnsi" w:cstheme="minorHAnsi"/>
          <w:sz w:val="23"/>
          <w:szCs w:val="23"/>
        </w:rPr>
        <w:t>built</w:t>
      </w:r>
      <w:r w:rsidRPr="00F916A1">
        <w:rPr>
          <w:rFonts w:asciiTheme="minorHAnsi" w:hAnsiTheme="minorHAnsi" w:cstheme="minorHAnsi"/>
          <w:sz w:val="23"/>
          <w:szCs w:val="23"/>
        </w:rPr>
        <w:t xml:space="preserve"> different sales process</w:t>
      </w:r>
      <w:r w:rsidR="00FE2F21">
        <w:rPr>
          <w:rFonts w:asciiTheme="minorHAnsi" w:hAnsiTheme="minorHAnsi" w:cstheme="minorHAnsi"/>
          <w:sz w:val="23"/>
          <w:szCs w:val="23"/>
        </w:rPr>
        <w:t xml:space="preserve"> below</w:t>
      </w:r>
      <w:r w:rsidRPr="00F916A1">
        <w:rPr>
          <w:rFonts w:asciiTheme="minorHAnsi" w:hAnsiTheme="minorHAnsi" w:cstheme="minorHAnsi"/>
          <w:sz w:val="23"/>
          <w:szCs w:val="23"/>
        </w:rPr>
        <w:t xml:space="preserve"> </w:t>
      </w:r>
      <w:r w:rsidR="00FE2F21">
        <w:rPr>
          <w:rFonts w:asciiTheme="minorHAnsi" w:hAnsiTheme="minorHAnsi" w:cstheme="minorHAnsi"/>
          <w:sz w:val="23"/>
          <w:szCs w:val="23"/>
        </w:rPr>
        <w:t xml:space="preserve">for Saas &amp; PaaS based </w:t>
      </w:r>
      <w:r w:rsidR="00746354">
        <w:rPr>
          <w:rFonts w:asciiTheme="minorHAnsi" w:hAnsiTheme="minorHAnsi" w:cstheme="minorHAnsi"/>
          <w:sz w:val="23"/>
          <w:szCs w:val="23"/>
        </w:rPr>
        <w:t>organization</w:t>
      </w:r>
      <w:r w:rsidR="00FE2F21">
        <w:rPr>
          <w:rFonts w:asciiTheme="minorHAnsi" w:hAnsiTheme="minorHAnsi" w:cstheme="minorHAnsi"/>
          <w:sz w:val="23"/>
          <w:szCs w:val="23"/>
        </w:rPr>
        <w:t xml:space="preserve"> SplashBI </w:t>
      </w:r>
      <w:r w:rsidRPr="00F916A1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4F11588B" w14:textId="77777777" w:rsidR="00C448FC" w:rsidRPr="00F916A1" w:rsidRDefault="00C448FC" w:rsidP="00F93F72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 xml:space="preserve">Opportunity process (Discount configuration, PriceBooks automation, build support pricing modal, Quote management with sync process bidirectional). </w:t>
      </w:r>
    </w:p>
    <w:p w14:paraId="19E51E62" w14:textId="77777777" w:rsidR="00FE2F21" w:rsidRDefault="00C448FC" w:rsidP="00F93F72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 xml:space="preserve">Campaign Automation (Octopus Integration, Pillar Automation, Members AutoFill, Campaign Combiner).  </w:t>
      </w:r>
    </w:p>
    <w:p w14:paraId="24AC5715" w14:textId="097C1316" w:rsidR="00C448FC" w:rsidRPr="00F916A1" w:rsidRDefault="00C448FC" w:rsidP="00F93F72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 xml:space="preserve">Task Management </w:t>
      </w:r>
      <w:r w:rsidR="00FE2F21">
        <w:rPr>
          <w:rFonts w:asciiTheme="minorHAnsi" w:hAnsiTheme="minorHAnsi" w:cstheme="minorHAnsi"/>
          <w:sz w:val="23"/>
          <w:szCs w:val="23"/>
        </w:rPr>
        <w:t xml:space="preserve">– Gather </w:t>
      </w:r>
      <w:r w:rsidRPr="00F916A1">
        <w:rPr>
          <w:rFonts w:asciiTheme="minorHAnsi" w:hAnsiTheme="minorHAnsi" w:cstheme="minorHAnsi"/>
          <w:sz w:val="23"/>
          <w:szCs w:val="23"/>
        </w:rPr>
        <w:t>Panel Notes</w:t>
      </w:r>
      <w:r w:rsidR="00FE2F21">
        <w:rPr>
          <w:rFonts w:asciiTheme="minorHAnsi" w:hAnsiTheme="minorHAnsi" w:cstheme="minorHAnsi"/>
          <w:sz w:val="23"/>
          <w:szCs w:val="23"/>
        </w:rPr>
        <w:t xml:space="preserve"> of Non-SF users using sites</w:t>
      </w:r>
      <w:r w:rsidRPr="00F916A1">
        <w:rPr>
          <w:rFonts w:asciiTheme="minorHAnsi" w:hAnsiTheme="minorHAnsi" w:cstheme="minorHAnsi"/>
          <w:sz w:val="23"/>
          <w:szCs w:val="23"/>
        </w:rPr>
        <w:t>,</w:t>
      </w:r>
      <w:r w:rsidR="00FE2F21">
        <w:rPr>
          <w:rFonts w:asciiTheme="minorHAnsi" w:hAnsiTheme="minorHAnsi" w:cstheme="minorHAnsi"/>
          <w:sz w:val="23"/>
          <w:szCs w:val="23"/>
        </w:rPr>
        <w:t xml:space="preserve"> Activity Automation</w:t>
      </w:r>
      <w:r w:rsidRPr="00F916A1">
        <w:rPr>
          <w:rFonts w:asciiTheme="minorHAnsi" w:hAnsiTheme="minorHAnsi" w:cstheme="minorHAnsi"/>
          <w:sz w:val="23"/>
          <w:szCs w:val="23"/>
        </w:rPr>
        <w:t>.</w:t>
      </w:r>
    </w:p>
    <w:p w14:paraId="667EE7EE" w14:textId="71E6BCFE" w:rsidR="00C448FC" w:rsidRPr="00F916A1" w:rsidRDefault="00C448FC" w:rsidP="00F93F72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>Files &amp; Notes Custom solution</w:t>
      </w:r>
      <w:r w:rsidR="00FE2F21">
        <w:rPr>
          <w:rFonts w:asciiTheme="minorHAnsi" w:hAnsiTheme="minorHAnsi" w:cstheme="minorHAnsi"/>
          <w:sz w:val="23"/>
          <w:szCs w:val="23"/>
        </w:rPr>
        <w:t xml:space="preserve"> for Salesforce Lightning</w:t>
      </w:r>
      <w:r w:rsidRPr="00F916A1">
        <w:rPr>
          <w:rFonts w:asciiTheme="minorHAnsi" w:hAnsiTheme="minorHAnsi" w:cstheme="minorHAnsi"/>
          <w:sz w:val="23"/>
          <w:szCs w:val="23"/>
        </w:rPr>
        <w:t>.</w:t>
      </w:r>
    </w:p>
    <w:p w14:paraId="340E3CAB" w14:textId="3850F69E" w:rsidR="00C448FC" w:rsidRDefault="00C448FC" w:rsidP="00F93F72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>Service Cloud, Work.com, Asset Management apps, Internal Time Tracker, Project Management, and Communities.</w:t>
      </w:r>
    </w:p>
    <w:p w14:paraId="1511D103" w14:textId="7BD69388" w:rsidR="00FE2F21" w:rsidRPr="00FE2F21" w:rsidRDefault="00FE2F21" w:rsidP="00FE2F21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>Contact Automations (Techvalue automation, Triggers fine tuning, and Contacts Job Titles engine).</w:t>
      </w:r>
    </w:p>
    <w:p w14:paraId="145FDF4A" w14:textId="125BA2B9" w:rsidR="00C448FC" w:rsidRPr="00F916A1" w:rsidRDefault="00C448FC" w:rsidP="00F93F72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 xml:space="preserve">Written Flow, ProcessBuilder and integrated apex class to automate the business processes. </w:t>
      </w:r>
    </w:p>
    <w:p w14:paraId="227BD5E8" w14:textId="32A487BF" w:rsidR="00C448FC" w:rsidRPr="00F916A1" w:rsidRDefault="00C448FC" w:rsidP="00F93F72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>Perform</w:t>
      </w:r>
      <w:r w:rsidR="00EC2AB3">
        <w:rPr>
          <w:rFonts w:asciiTheme="minorHAnsi" w:hAnsiTheme="minorHAnsi" w:cstheme="minorHAnsi"/>
          <w:sz w:val="23"/>
          <w:szCs w:val="23"/>
        </w:rPr>
        <w:t>ed</w:t>
      </w:r>
      <w:r w:rsidRPr="00F916A1">
        <w:rPr>
          <w:rFonts w:asciiTheme="minorHAnsi" w:hAnsiTheme="minorHAnsi" w:cstheme="minorHAnsi"/>
          <w:sz w:val="23"/>
          <w:szCs w:val="23"/>
        </w:rPr>
        <w:t xml:space="preserve"> code reviews, implement</w:t>
      </w:r>
      <w:r w:rsidR="00921D97">
        <w:rPr>
          <w:rFonts w:asciiTheme="minorHAnsi" w:hAnsiTheme="minorHAnsi" w:cstheme="minorHAnsi"/>
          <w:sz w:val="23"/>
          <w:szCs w:val="23"/>
        </w:rPr>
        <w:t>ed</w:t>
      </w:r>
      <w:r w:rsidRPr="00F916A1">
        <w:rPr>
          <w:rFonts w:asciiTheme="minorHAnsi" w:hAnsiTheme="minorHAnsi" w:cstheme="minorHAnsi"/>
          <w:sz w:val="23"/>
          <w:szCs w:val="23"/>
        </w:rPr>
        <w:t xml:space="preserve"> best practices</w:t>
      </w:r>
      <w:r w:rsidR="00921D97">
        <w:rPr>
          <w:rFonts w:asciiTheme="minorHAnsi" w:hAnsiTheme="minorHAnsi" w:cstheme="minorHAnsi"/>
          <w:sz w:val="23"/>
          <w:szCs w:val="23"/>
        </w:rPr>
        <w:t xml:space="preserve"> using design patterns</w:t>
      </w:r>
      <w:r w:rsidRPr="00F916A1">
        <w:rPr>
          <w:rFonts w:asciiTheme="minorHAnsi" w:hAnsiTheme="minorHAnsi" w:cstheme="minorHAnsi"/>
          <w:sz w:val="23"/>
          <w:szCs w:val="23"/>
        </w:rPr>
        <w:t xml:space="preserve">. </w:t>
      </w:r>
    </w:p>
    <w:p w14:paraId="53EE1C4A" w14:textId="23E71464" w:rsidR="00C448FC" w:rsidRPr="00F916A1" w:rsidRDefault="00C448FC" w:rsidP="00F93F72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>Writ</w:t>
      </w:r>
      <w:r w:rsidR="00EC2AB3">
        <w:rPr>
          <w:rFonts w:asciiTheme="minorHAnsi" w:hAnsiTheme="minorHAnsi" w:cstheme="minorHAnsi"/>
          <w:sz w:val="23"/>
          <w:szCs w:val="23"/>
        </w:rPr>
        <w:t>ten</w:t>
      </w:r>
      <w:r w:rsidRPr="00F916A1">
        <w:rPr>
          <w:rFonts w:asciiTheme="minorHAnsi" w:hAnsiTheme="minorHAnsi" w:cstheme="minorHAnsi"/>
          <w:sz w:val="23"/>
          <w:szCs w:val="23"/>
        </w:rPr>
        <w:t xml:space="preserve"> </w:t>
      </w:r>
      <w:r w:rsidR="00EC2AB3" w:rsidRPr="00F916A1">
        <w:rPr>
          <w:rFonts w:asciiTheme="minorHAnsi" w:hAnsiTheme="minorHAnsi" w:cstheme="minorHAnsi"/>
          <w:sz w:val="23"/>
          <w:szCs w:val="23"/>
        </w:rPr>
        <w:t>hassle-free</w:t>
      </w:r>
      <w:r w:rsidRPr="00F916A1">
        <w:rPr>
          <w:rFonts w:asciiTheme="minorHAnsi" w:hAnsiTheme="minorHAnsi" w:cstheme="minorHAnsi"/>
          <w:sz w:val="23"/>
          <w:szCs w:val="23"/>
        </w:rPr>
        <w:t xml:space="preserve"> Apex code for controllers and Test classes. </w:t>
      </w:r>
    </w:p>
    <w:p w14:paraId="7461BB8E" w14:textId="5F67DC59" w:rsidR="00C448FC" w:rsidRPr="00F916A1" w:rsidRDefault="00C448FC" w:rsidP="00F93F72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>Loaded Data to different objects and maintaining the proper relation to pop the data to respective records from legacy system.</w:t>
      </w:r>
    </w:p>
    <w:p w14:paraId="2E7D2E9B" w14:textId="73F7CEBE" w:rsidR="00A40354" w:rsidRPr="00F916A1" w:rsidRDefault="00A40354" w:rsidP="00F93F72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>Conducted code reviews and followed best practices.</w:t>
      </w:r>
    </w:p>
    <w:p w14:paraId="197AFA90" w14:textId="36D1628D" w:rsidR="00C448FC" w:rsidRPr="00F916A1" w:rsidRDefault="00C448FC" w:rsidP="00F93F72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>Deploy</w:t>
      </w:r>
      <w:r w:rsidR="00EC2AB3">
        <w:rPr>
          <w:rFonts w:asciiTheme="minorHAnsi" w:hAnsiTheme="minorHAnsi" w:cstheme="minorHAnsi"/>
          <w:sz w:val="23"/>
          <w:szCs w:val="23"/>
        </w:rPr>
        <w:t>ed</w:t>
      </w:r>
      <w:r w:rsidRPr="00F916A1">
        <w:rPr>
          <w:rFonts w:asciiTheme="minorHAnsi" w:hAnsiTheme="minorHAnsi" w:cstheme="minorHAnsi"/>
          <w:sz w:val="23"/>
          <w:szCs w:val="23"/>
        </w:rPr>
        <w:t xml:space="preserve"> changes using Change-sets as and when required. </w:t>
      </w:r>
    </w:p>
    <w:p w14:paraId="712E55FD" w14:textId="54E37920" w:rsidR="00F93F72" w:rsidRPr="00F916A1" w:rsidRDefault="00C448FC" w:rsidP="00F93F72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 xml:space="preserve">Performed sanitary checks while deploying &amp; cleaning process on post deployments. </w:t>
      </w:r>
    </w:p>
    <w:p w14:paraId="044EF8AC" w14:textId="6D08B7FF" w:rsidR="00F93F72" w:rsidRPr="00F916A1" w:rsidRDefault="00C448FC" w:rsidP="00F93F72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>Written Process Builder and integrated apex class to automate the business processes.</w:t>
      </w:r>
    </w:p>
    <w:p w14:paraId="79CB01E4" w14:textId="1E91A98B" w:rsidR="00140D98" w:rsidRPr="009D4611" w:rsidRDefault="00C448FC" w:rsidP="009D4611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sz w:val="23"/>
          <w:szCs w:val="23"/>
        </w:rPr>
      </w:pPr>
      <w:r w:rsidRPr="00F916A1">
        <w:rPr>
          <w:rFonts w:asciiTheme="minorHAnsi" w:hAnsiTheme="minorHAnsi" w:cstheme="minorHAnsi"/>
          <w:sz w:val="23"/>
          <w:szCs w:val="23"/>
        </w:rPr>
        <w:t>Buil</w:t>
      </w:r>
      <w:r w:rsidR="007E70FF">
        <w:rPr>
          <w:rFonts w:asciiTheme="minorHAnsi" w:hAnsiTheme="minorHAnsi" w:cstheme="minorHAnsi"/>
          <w:sz w:val="23"/>
          <w:szCs w:val="23"/>
        </w:rPr>
        <w:t>t</w:t>
      </w:r>
      <w:r w:rsidRPr="00F916A1">
        <w:rPr>
          <w:rFonts w:asciiTheme="minorHAnsi" w:hAnsiTheme="minorHAnsi" w:cstheme="minorHAnsi"/>
          <w:sz w:val="23"/>
          <w:szCs w:val="23"/>
        </w:rPr>
        <w:t xml:space="preserve"> team of</w:t>
      </w:r>
      <w:r w:rsidR="00F93F72" w:rsidRPr="00F916A1">
        <w:rPr>
          <w:rFonts w:asciiTheme="minorHAnsi" w:hAnsiTheme="minorHAnsi" w:cstheme="minorHAnsi"/>
          <w:sz w:val="23"/>
          <w:szCs w:val="23"/>
        </w:rPr>
        <w:t xml:space="preserve"> 20 resources</w:t>
      </w:r>
      <w:r w:rsidRPr="00F916A1">
        <w:rPr>
          <w:rFonts w:asciiTheme="minorHAnsi" w:hAnsiTheme="minorHAnsi" w:cstheme="minorHAnsi"/>
          <w:sz w:val="23"/>
          <w:szCs w:val="23"/>
        </w:rPr>
        <w:t>, given basic training</w:t>
      </w:r>
      <w:r w:rsidR="00EC2AB3">
        <w:rPr>
          <w:rFonts w:asciiTheme="minorHAnsi" w:hAnsiTheme="minorHAnsi" w:cstheme="minorHAnsi"/>
          <w:sz w:val="23"/>
          <w:szCs w:val="23"/>
        </w:rPr>
        <w:t xml:space="preserve"> on Salesforce </w:t>
      </w:r>
      <w:r w:rsidR="00A44586">
        <w:rPr>
          <w:rFonts w:asciiTheme="minorHAnsi" w:hAnsiTheme="minorHAnsi" w:cstheme="minorHAnsi"/>
          <w:sz w:val="23"/>
          <w:szCs w:val="23"/>
        </w:rPr>
        <w:t>platform,</w:t>
      </w:r>
      <w:r w:rsidR="00EC2AB3">
        <w:rPr>
          <w:rFonts w:asciiTheme="minorHAnsi" w:hAnsiTheme="minorHAnsi" w:cstheme="minorHAnsi"/>
          <w:sz w:val="23"/>
          <w:szCs w:val="23"/>
        </w:rPr>
        <w:t xml:space="preserve"> and conducted peer reviews</w:t>
      </w:r>
      <w:r w:rsidRPr="00F916A1">
        <w:rPr>
          <w:rFonts w:asciiTheme="minorHAnsi" w:hAnsiTheme="minorHAnsi" w:cstheme="minorHAnsi"/>
          <w:sz w:val="23"/>
          <w:szCs w:val="23"/>
        </w:rPr>
        <w:t>.</w:t>
      </w:r>
    </w:p>
    <w:p w14:paraId="5877DEE8" w14:textId="77777777" w:rsidR="00FE2F21" w:rsidRDefault="00FE2F21" w:rsidP="00FE2F21">
      <w:pPr>
        <w:spacing w:after="0" w:line="240" w:lineRule="auto"/>
        <w:outlineLvl w:val="0"/>
        <w:rPr>
          <w:rFonts w:asciiTheme="minorHAnsi" w:hAnsiTheme="minorHAnsi" w:cstheme="minorHAnsi"/>
          <w:b/>
          <w:bCs/>
          <w:sz w:val="24"/>
          <w:szCs w:val="24"/>
        </w:rPr>
      </w:pPr>
    </w:p>
    <w:p w14:paraId="31B7CB82" w14:textId="6EC00B21" w:rsidR="007B1CE4" w:rsidRPr="00F916A1" w:rsidRDefault="007B1CE4" w:rsidP="00FE2F21">
      <w:pPr>
        <w:spacing w:after="0" w:line="240" w:lineRule="auto"/>
        <w:outlineLvl w:val="0"/>
        <w:rPr>
          <w:rFonts w:asciiTheme="minorHAnsi" w:hAnsiTheme="minorHAnsi" w:cstheme="minorHAnsi"/>
          <w:b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EDUCATION QUALIFICATION</w:t>
      </w:r>
    </w:p>
    <w:p w14:paraId="730701C8" w14:textId="57D9FE41" w:rsidR="007B1CE4" w:rsidRPr="00F916A1" w:rsidRDefault="007B1CE4" w:rsidP="00FE2F21">
      <w:pPr>
        <w:numPr>
          <w:ilvl w:val="0"/>
          <w:numId w:val="12"/>
        </w:numPr>
        <w:suppressAutoHyphens/>
        <w:spacing w:after="0" w:line="240" w:lineRule="auto"/>
        <w:ind w:right="-1"/>
        <w:jc w:val="both"/>
        <w:rPr>
          <w:rStyle w:val="apple-style-span"/>
          <w:rFonts w:asciiTheme="minorHAnsi" w:hAnsiTheme="minorHAnsi" w:cstheme="minorHAnsi"/>
          <w:sz w:val="24"/>
          <w:szCs w:val="24"/>
        </w:rPr>
      </w:pPr>
      <w:r w:rsidRPr="00F916A1">
        <w:rPr>
          <w:rStyle w:val="apple-style-span"/>
          <w:rFonts w:asciiTheme="minorHAnsi" w:hAnsiTheme="minorHAnsi" w:cstheme="minorHAnsi"/>
          <w:sz w:val="24"/>
          <w:szCs w:val="24"/>
        </w:rPr>
        <w:t>M.C.A. from Andhra University</w:t>
      </w:r>
      <w:r w:rsidR="003D7885" w:rsidRPr="00F916A1">
        <w:rPr>
          <w:rStyle w:val="apple-style-span"/>
          <w:rFonts w:asciiTheme="minorHAnsi" w:hAnsiTheme="minorHAnsi" w:cstheme="minorHAnsi"/>
          <w:sz w:val="24"/>
          <w:szCs w:val="24"/>
        </w:rPr>
        <w:t>, 2007</w:t>
      </w:r>
    </w:p>
    <w:p w14:paraId="6EDC4167" w14:textId="4BC0E727" w:rsidR="007B1CE4" w:rsidRPr="00F916A1" w:rsidRDefault="007B1CE4" w:rsidP="00FE2F21">
      <w:pPr>
        <w:numPr>
          <w:ilvl w:val="0"/>
          <w:numId w:val="12"/>
        </w:numPr>
        <w:suppressAutoHyphens/>
        <w:spacing w:after="0" w:line="240" w:lineRule="auto"/>
        <w:ind w:right="-1"/>
        <w:jc w:val="both"/>
        <w:rPr>
          <w:rStyle w:val="apple-style-span"/>
          <w:rFonts w:asciiTheme="minorHAnsi" w:hAnsiTheme="minorHAnsi" w:cstheme="minorHAnsi"/>
          <w:sz w:val="24"/>
          <w:szCs w:val="24"/>
        </w:rPr>
      </w:pPr>
      <w:r w:rsidRPr="00F916A1">
        <w:rPr>
          <w:rStyle w:val="apple-style-span"/>
          <w:rFonts w:asciiTheme="minorHAnsi" w:hAnsiTheme="minorHAnsi" w:cstheme="minorHAnsi"/>
          <w:sz w:val="24"/>
          <w:szCs w:val="24"/>
        </w:rPr>
        <w:t>B.Sc. Computer Sciences from Kakatiya University</w:t>
      </w:r>
      <w:r w:rsidR="003D7885" w:rsidRPr="00F916A1">
        <w:rPr>
          <w:rStyle w:val="apple-style-span"/>
          <w:rFonts w:asciiTheme="minorHAnsi" w:hAnsiTheme="minorHAnsi" w:cstheme="minorHAnsi"/>
          <w:sz w:val="24"/>
          <w:szCs w:val="24"/>
        </w:rPr>
        <w:t>, 2003</w:t>
      </w:r>
    </w:p>
    <w:p w14:paraId="42709E95" w14:textId="77777777" w:rsidR="003D7885" w:rsidRPr="00F916A1" w:rsidRDefault="003D7885" w:rsidP="003D7885">
      <w:pPr>
        <w:suppressAutoHyphens/>
        <w:spacing w:after="0" w:line="240" w:lineRule="auto"/>
        <w:ind w:right="-1"/>
        <w:jc w:val="both"/>
        <w:rPr>
          <w:rStyle w:val="apple-style-span"/>
          <w:rFonts w:asciiTheme="minorHAnsi" w:hAnsiTheme="minorHAnsi" w:cstheme="minorHAnsi"/>
          <w:sz w:val="24"/>
          <w:szCs w:val="24"/>
        </w:rPr>
      </w:pPr>
    </w:p>
    <w:p w14:paraId="35CAF389" w14:textId="46F3E812" w:rsidR="004100BA" w:rsidRPr="00F916A1" w:rsidRDefault="004100BA" w:rsidP="00C40208">
      <w:pPr>
        <w:spacing w:after="0"/>
        <w:rPr>
          <w:rFonts w:asciiTheme="minorHAnsi" w:hAnsiTheme="minorHAnsi" w:cstheme="minorHAnsi"/>
          <w:b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TECHNICAL SKILLS</w:t>
      </w:r>
    </w:p>
    <w:p w14:paraId="6A6CD51E" w14:textId="738C3445" w:rsidR="00224B07" w:rsidRPr="00F916A1" w:rsidRDefault="00DB5483" w:rsidP="00C40208">
      <w:pPr>
        <w:pStyle w:val="BodyText"/>
        <w:spacing w:after="0" w:line="240" w:lineRule="auto"/>
        <w:ind w:left="720"/>
        <w:rPr>
          <w:rFonts w:asciiTheme="minorHAnsi" w:hAnsiTheme="minorHAnsi" w:cstheme="minorHAnsi"/>
          <w:sz w:val="24"/>
          <w:szCs w:val="24"/>
          <w:lang w:val="en-IN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  <w:lang w:val="en-IN"/>
        </w:rPr>
        <w:t>Language</w:t>
      </w:r>
      <w:r w:rsidRPr="00F916A1">
        <w:rPr>
          <w:rFonts w:asciiTheme="minorHAnsi" w:hAnsiTheme="minorHAnsi" w:cstheme="minorHAnsi"/>
          <w:sz w:val="24"/>
          <w:szCs w:val="24"/>
          <w:lang w:val="en-IN"/>
        </w:rPr>
        <w:t>:</w:t>
      </w:r>
      <w:r w:rsidR="004D2EC9" w:rsidRPr="00F916A1">
        <w:rPr>
          <w:rFonts w:asciiTheme="minorHAnsi" w:hAnsiTheme="minorHAnsi" w:cstheme="minorHAnsi"/>
          <w:sz w:val="24"/>
          <w:szCs w:val="24"/>
          <w:lang w:val="en-IN"/>
        </w:rPr>
        <w:t xml:space="preserve"> </w:t>
      </w:r>
      <w:r w:rsidR="00F3485B" w:rsidRPr="00F916A1">
        <w:rPr>
          <w:rFonts w:asciiTheme="minorHAnsi" w:hAnsiTheme="minorHAnsi" w:cstheme="minorHAnsi"/>
          <w:sz w:val="24"/>
          <w:szCs w:val="24"/>
          <w:lang w:val="en-IN"/>
        </w:rPr>
        <w:t>Force.com, Salesforce Apex, Visualforce, Aura, LWC</w:t>
      </w:r>
      <w:r w:rsidR="003D7885" w:rsidRPr="00F916A1">
        <w:rPr>
          <w:rFonts w:asciiTheme="minorHAnsi" w:hAnsiTheme="minorHAnsi" w:cstheme="minorHAnsi"/>
          <w:sz w:val="24"/>
          <w:szCs w:val="24"/>
          <w:lang w:val="en-IN"/>
        </w:rPr>
        <w:t>, SOQL, SOSL</w:t>
      </w:r>
      <w:r w:rsidR="0035223B" w:rsidRPr="00F916A1">
        <w:rPr>
          <w:rFonts w:asciiTheme="minorHAnsi" w:hAnsiTheme="minorHAnsi" w:cstheme="minorHAnsi"/>
          <w:sz w:val="24"/>
          <w:szCs w:val="24"/>
          <w:lang w:val="en-IN"/>
        </w:rPr>
        <w:t xml:space="preserve"> &amp; Java.</w:t>
      </w:r>
    </w:p>
    <w:p w14:paraId="62F2710C" w14:textId="046FFA6A" w:rsidR="003D7885" w:rsidRPr="00F916A1" w:rsidRDefault="003D7885" w:rsidP="00C40208">
      <w:pPr>
        <w:pStyle w:val="BodyText"/>
        <w:spacing w:after="0" w:line="240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  <w:lang w:val="en-IN"/>
        </w:rPr>
        <w:t>SF Cloud Apps</w:t>
      </w:r>
      <w:r w:rsidRPr="00F916A1">
        <w:rPr>
          <w:rFonts w:asciiTheme="minorHAnsi" w:hAnsiTheme="minorHAnsi" w:cstheme="minorHAnsi"/>
          <w:sz w:val="24"/>
          <w:szCs w:val="24"/>
        </w:rPr>
        <w:t xml:space="preserve">: Sales, </w:t>
      </w:r>
      <w:r w:rsidR="00855D2D" w:rsidRPr="00CF4206">
        <w:rPr>
          <w:rFonts w:asciiTheme="minorHAnsi" w:hAnsiTheme="minorHAnsi" w:cstheme="minorHAnsi"/>
          <w:sz w:val="24"/>
          <w:szCs w:val="24"/>
        </w:rPr>
        <w:t>SF CPQ</w:t>
      </w:r>
      <w:r w:rsidR="00855D2D" w:rsidRPr="00F916A1">
        <w:rPr>
          <w:rFonts w:asciiTheme="minorHAnsi" w:hAnsiTheme="minorHAnsi" w:cstheme="minorHAnsi"/>
          <w:sz w:val="24"/>
          <w:szCs w:val="24"/>
        </w:rPr>
        <w:t xml:space="preserve">, </w:t>
      </w:r>
      <w:r w:rsidRPr="00F916A1">
        <w:rPr>
          <w:rFonts w:asciiTheme="minorHAnsi" w:hAnsiTheme="minorHAnsi" w:cstheme="minorHAnsi"/>
          <w:sz w:val="24"/>
          <w:szCs w:val="24"/>
        </w:rPr>
        <w:t>Service, Community, Managed &amp; UnManaged apps</w:t>
      </w:r>
      <w:r w:rsidR="0035223B" w:rsidRPr="00F916A1">
        <w:rPr>
          <w:rFonts w:asciiTheme="minorHAnsi" w:hAnsiTheme="minorHAnsi" w:cstheme="minorHAnsi"/>
          <w:sz w:val="24"/>
          <w:szCs w:val="24"/>
        </w:rPr>
        <w:t>.</w:t>
      </w:r>
    </w:p>
    <w:p w14:paraId="56E66B21" w14:textId="3CFAFB6C" w:rsidR="0035223B" w:rsidRPr="00F916A1" w:rsidRDefault="0035223B" w:rsidP="00C40208">
      <w:pPr>
        <w:pStyle w:val="BodyText"/>
        <w:spacing w:after="0" w:line="240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  <w:lang w:val="en-IN"/>
        </w:rPr>
        <w:t>Domain Knowledge</w:t>
      </w:r>
      <w:r w:rsidRPr="00F916A1">
        <w:rPr>
          <w:rFonts w:asciiTheme="minorHAnsi" w:hAnsiTheme="minorHAnsi" w:cstheme="minorHAnsi"/>
          <w:sz w:val="24"/>
          <w:szCs w:val="24"/>
        </w:rPr>
        <w:t>: OM, CPQ, B2</w:t>
      </w:r>
      <w:r w:rsidR="00A14E6A">
        <w:rPr>
          <w:rFonts w:asciiTheme="minorHAnsi" w:hAnsiTheme="minorHAnsi" w:cstheme="minorHAnsi"/>
          <w:sz w:val="24"/>
          <w:szCs w:val="24"/>
        </w:rPr>
        <w:t>B</w:t>
      </w:r>
      <w:r w:rsidR="00DF4DEC">
        <w:rPr>
          <w:rFonts w:asciiTheme="minorHAnsi" w:hAnsiTheme="minorHAnsi" w:cstheme="minorHAnsi"/>
          <w:sz w:val="24"/>
          <w:szCs w:val="24"/>
        </w:rPr>
        <w:t xml:space="preserve"> Sales</w:t>
      </w:r>
      <w:r w:rsidRPr="00F916A1">
        <w:rPr>
          <w:rFonts w:asciiTheme="minorHAnsi" w:hAnsiTheme="minorHAnsi" w:cstheme="minorHAnsi"/>
          <w:sz w:val="24"/>
          <w:szCs w:val="24"/>
        </w:rPr>
        <w:t xml:space="preserve">, Insurance </w:t>
      </w:r>
    </w:p>
    <w:p w14:paraId="6C38D708" w14:textId="48435D6C" w:rsidR="00224B07" w:rsidRPr="00F916A1" w:rsidRDefault="00DB5483" w:rsidP="00C40208">
      <w:pPr>
        <w:pStyle w:val="BodyText"/>
        <w:spacing w:after="0" w:line="240" w:lineRule="auto"/>
        <w:ind w:left="720"/>
        <w:rPr>
          <w:rFonts w:asciiTheme="minorHAnsi" w:hAnsiTheme="minorHAnsi" w:cstheme="minorHAnsi"/>
          <w:sz w:val="24"/>
          <w:szCs w:val="24"/>
          <w:lang w:val="en-IN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  <w:lang w:val="en-IN"/>
        </w:rPr>
        <w:t>Frameworks:</w:t>
      </w:r>
      <w:r w:rsidR="00F3485B" w:rsidRPr="00F916A1">
        <w:rPr>
          <w:rFonts w:asciiTheme="minorHAnsi" w:hAnsiTheme="minorHAnsi" w:cstheme="minorHAnsi"/>
          <w:b/>
          <w:bCs/>
          <w:sz w:val="24"/>
          <w:szCs w:val="24"/>
          <w:lang w:val="en-IN"/>
        </w:rPr>
        <w:t xml:space="preserve"> </w:t>
      </w:r>
      <w:r w:rsidR="00F3485B" w:rsidRPr="00F916A1">
        <w:rPr>
          <w:rFonts w:asciiTheme="minorHAnsi" w:hAnsiTheme="minorHAnsi" w:cstheme="minorHAnsi"/>
          <w:sz w:val="24"/>
          <w:szCs w:val="24"/>
          <w:lang w:val="en-IN"/>
        </w:rPr>
        <w:t>Salesforce</w:t>
      </w:r>
    </w:p>
    <w:p w14:paraId="5B63D359" w14:textId="420D2429" w:rsidR="003D7885" w:rsidRPr="00F916A1" w:rsidRDefault="003D7885" w:rsidP="005A2BAF">
      <w:pPr>
        <w:spacing w:after="0" w:line="240" w:lineRule="auto"/>
        <w:ind w:left="720"/>
        <w:textAlignment w:val="baseline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  <w:lang w:val="en-IN"/>
        </w:rPr>
        <w:t>Design Patterns:</w:t>
      </w:r>
      <w:r w:rsidRPr="00F916A1">
        <w:rPr>
          <w:rFonts w:asciiTheme="minorHAnsi" w:hAnsiTheme="minorHAnsi" w:cstheme="minorHAnsi"/>
          <w:sz w:val="24"/>
          <w:szCs w:val="24"/>
        </w:rPr>
        <w:t xml:space="preserve"> MVC, </w:t>
      </w:r>
      <w:r w:rsidR="00A73322" w:rsidRPr="00F916A1">
        <w:rPr>
          <w:rFonts w:asciiTheme="minorHAnsi" w:hAnsiTheme="minorHAnsi" w:cstheme="minorHAnsi"/>
          <w:sz w:val="24"/>
          <w:szCs w:val="24"/>
        </w:rPr>
        <w:t>Remote Process Invocation – Request and Reply, Fire and Forget, Batch Data Synchronization, Remote Call-In, Data Virtualization.</w:t>
      </w:r>
    </w:p>
    <w:p w14:paraId="40BCE372" w14:textId="5D4AF7E8" w:rsidR="00224B07" w:rsidRPr="00F916A1" w:rsidRDefault="00DB5483" w:rsidP="00C40208">
      <w:pPr>
        <w:pStyle w:val="BodyText"/>
        <w:spacing w:after="0" w:line="240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  <w:lang w:val="en-IN"/>
        </w:rPr>
        <w:t>Database</w:t>
      </w:r>
      <w:r w:rsidRPr="00F916A1">
        <w:rPr>
          <w:rFonts w:asciiTheme="minorHAnsi" w:hAnsiTheme="minorHAnsi" w:cstheme="minorHAnsi"/>
          <w:sz w:val="24"/>
          <w:szCs w:val="24"/>
          <w:lang w:val="en-IN"/>
        </w:rPr>
        <w:t>:</w:t>
      </w:r>
      <w:r w:rsidR="00224B07" w:rsidRPr="00F916A1">
        <w:rPr>
          <w:rFonts w:asciiTheme="minorHAnsi" w:hAnsiTheme="minorHAnsi" w:cstheme="minorHAnsi"/>
          <w:sz w:val="24"/>
          <w:szCs w:val="24"/>
          <w:lang w:val="en-IN"/>
        </w:rPr>
        <w:t xml:space="preserve"> </w:t>
      </w:r>
      <w:r w:rsidR="00F3485B" w:rsidRPr="00F916A1">
        <w:rPr>
          <w:rFonts w:asciiTheme="minorHAnsi" w:hAnsiTheme="minorHAnsi" w:cstheme="minorHAnsi"/>
          <w:sz w:val="24"/>
          <w:szCs w:val="24"/>
          <w:lang w:val="en-IN"/>
        </w:rPr>
        <w:t>Salesforce</w:t>
      </w:r>
      <w:r w:rsidR="00224B07" w:rsidRPr="00F916A1">
        <w:rPr>
          <w:rFonts w:asciiTheme="minorHAnsi" w:hAnsiTheme="minorHAnsi" w:cstheme="minorHAnsi"/>
          <w:sz w:val="24"/>
          <w:szCs w:val="24"/>
          <w:lang w:val="en-IN"/>
        </w:rPr>
        <w:t xml:space="preserve"> DB, </w:t>
      </w:r>
      <w:r w:rsidR="0012319A" w:rsidRPr="00F916A1">
        <w:rPr>
          <w:rFonts w:asciiTheme="minorHAnsi" w:hAnsiTheme="minorHAnsi" w:cstheme="minorHAnsi"/>
          <w:sz w:val="24"/>
          <w:szCs w:val="24"/>
          <w:lang w:val="en-IN"/>
        </w:rPr>
        <w:t>PostgreSQL</w:t>
      </w:r>
      <w:r w:rsidR="00F3485B" w:rsidRPr="00F916A1">
        <w:rPr>
          <w:rFonts w:asciiTheme="minorHAnsi" w:hAnsiTheme="minorHAnsi" w:cstheme="minorHAnsi"/>
          <w:sz w:val="24"/>
          <w:szCs w:val="24"/>
          <w:lang w:val="en-IN"/>
        </w:rPr>
        <w:t>, Oracle</w:t>
      </w:r>
      <w:r w:rsidR="003D7885" w:rsidRPr="00F916A1">
        <w:rPr>
          <w:rFonts w:asciiTheme="minorHAnsi" w:hAnsiTheme="minorHAnsi" w:cstheme="minorHAnsi"/>
          <w:sz w:val="24"/>
          <w:szCs w:val="24"/>
          <w:lang w:val="en-IN"/>
        </w:rPr>
        <w:t>.</w:t>
      </w:r>
    </w:p>
    <w:p w14:paraId="44E8891F" w14:textId="5CA00243" w:rsidR="00AA0B4A" w:rsidRDefault="00DB5483" w:rsidP="00C40208">
      <w:pPr>
        <w:pStyle w:val="BodyText"/>
        <w:spacing w:after="0" w:line="240" w:lineRule="auto"/>
        <w:ind w:left="720"/>
        <w:rPr>
          <w:rFonts w:asciiTheme="minorHAnsi" w:hAnsiTheme="minorHAnsi" w:cstheme="minorHAnsi"/>
          <w:sz w:val="24"/>
          <w:szCs w:val="24"/>
          <w:lang w:val="en-IN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  <w:lang w:val="en-IN"/>
        </w:rPr>
        <w:t>IDE</w:t>
      </w:r>
      <w:r w:rsidRPr="00F916A1">
        <w:rPr>
          <w:rFonts w:asciiTheme="minorHAnsi" w:hAnsiTheme="minorHAnsi" w:cstheme="minorHAnsi"/>
          <w:sz w:val="24"/>
          <w:szCs w:val="24"/>
          <w:lang w:val="en-IN"/>
        </w:rPr>
        <w:t>:</w:t>
      </w:r>
      <w:r w:rsidR="00224B07" w:rsidRPr="00F916A1">
        <w:rPr>
          <w:rFonts w:asciiTheme="minorHAnsi" w:hAnsiTheme="minorHAnsi" w:cstheme="minorHAnsi"/>
          <w:sz w:val="24"/>
          <w:szCs w:val="24"/>
          <w:lang w:val="en-IN"/>
        </w:rPr>
        <w:t xml:space="preserve"> Visual Studio, </w:t>
      </w:r>
      <w:r w:rsidR="0035223B" w:rsidRPr="00F916A1">
        <w:rPr>
          <w:rFonts w:asciiTheme="minorHAnsi" w:hAnsiTheme="minorHAnsi" w:cstheme="minorHAnsi"/>
          <w:sz w:val="24"/>
          <w:szCs w:val="24"/>
          <w:lang w:val="en-IN"/>
        </w:rPr>
        <w:t xml:space="preserve">Eclipse, </w:t>
      </w:r>
      <w:r w:rsidR="00224B07" w:rsidRPr="00F916A1">
        <w:rPr>
          <w:rFonts w:asciiTheme="minorHAnsi" w:hAnsiTheme="minorHAnsi" w:cstheme="minorHAnsi"/>
          <w:sz w:val="24"/>
          <w:szCs w:val="24"/>
          <w:lang w:val="en-IN"/>
        </w:rPr>
        <w:t>Notepad++</w:t>
      </w:r>
      <w:r w:rsidR="003F17B9" w:rsidRPr="00F916A1">
        <w:rPr>
          <w:rFonts w:asciiTheme="minorHAnsi" w:hAnsiTheme="minorHAnsi" w:cstheme="minorHAnsi"/>
          <w:sz w:val="24"/>
          <w:szCs w:val="24"/>
          <w:lang w:val="en-IN"/>
        </w:rPr>
        <w:t>,</w:t>
      </w:r>
      <w:r w:rsidR="004C0AEA" w:rsidRPr="00F916A1">
        <w:rPr>
          <w:rFonts w:asciiTheme="minorHAnsi" w:hAnsiTheme="minorHAnsi" w:cstheme="minorHAnsi"/>
          <w:sz w:val="24"/>
          <w:szCs w:val="24"/>
          <w:lang w:val="en-IN"/>
        </w:rPr>
        <w:t xml:space="preserve"> </w:t>
      </w:r>
      <w:r w:rsidR="003F17B9" w:rsidRPr="00F916A1">
        <w:rPr>
          <w:rFonts w:asciiTheme="minorHAnsi" w:hAnsiTheme="minorHAnsi" w:cstheme="minorHAnsi"/>
          <w:sz w:val="24"/>
          <w:szCs w:val="24"/>
          <w:lang w:val="en-IN"/>
        </w:rPr>
        <w:t>Sublime</w:t>
      </w:r>
      <w:r w:rsidR="00224B07" w:rsidRPr="00F916A1">
        <w:rPr>
          <w:rFonts w:asciiTheme="minorHAnsi" w:hAnsiTheme="minorHAnsi" w:cstheme="minorHAnsi"/>
          <w:sz w:val="24"/>
          <w:szCs w:val="24"/>
          <w:lang w:val="en-IN"/>
        </w:rPr>
        <w:t>.</w:t>
      </w:r>
    </w:p>
    <w:p w14:paraId="0183A214" w14:textId="763C418E" w:rsidR="00CF4206" w:rsidRPr="00F916A1" w:rsidRDefault="00CF4206" w:rsidP="00CF4206">
      <w:pPr>
        <w:pStyle w:val="BodyText"/>
        <w:spacing w:after="0" w:line="240" w:lineRule="auto"/>
        <w:ind w:left="720"/>
        <w:rPr>
          <w:rFonts w:asciiTheme="minorHAnsi" w:hAnsiTheme="minorHAnsi" w:cstheme="minorHAnsi"/>
          <w:sz w:val="24"/>
          <w:szCs w:val="24"/>
          <w:lang w:val="en-IN"/>
        </w:rPr>
      </w:pPr>
      <w:r>
        <w:rPr>
          <w:rFonts w:asciiTheme="minorHAnsi" w:hAnsiTheme="minorHAnsi" w:cstheme="minorHAnsi"/>
          <w:b/>
          <w:bCs/>
          <w:sz w:val="24"/>
          <w:szCs w:val="24"/>
          <w:lang w:val="en-IN"/>
        </w:rPr>
        <w:t>Appexchange Apps / Tools</w:t>
      </w:r>
      <w:r w:rsidRPr="00F916A1">
        <w:rPr>
          <w:rFonts w:asciiTheme="minorHAnsi" w:hAnsiTheme="minorHAnsi" w:cstheme="minorHAnsi"/>
          <w:sz w:val="24"/>
          <w:szCs w:val="24"/>
          <w:lang w:val="en-IN"/>
        </w:rPr>
        <w:t>:</w:t>
      </w:r>
      <w:r>
        <w:rPr>
          <w:rFonts w:asciiTheme="minorHAnsi" w:hAnsiTheme="minorHAnsi" w:cstheme="minorHAnsi"/>
          <w:sz w:val="24"/>
          <w:szCs w:val="24"/>
          <w:lang w:val="en-IN"/>
        </w:rPr>
        <w:t xml:space="preserve"> Gearset, Jitterbit, Git, Jira, Survey, Conga, Adobe, DocuSign</w:t>
      </w:r>
      <w:r w:rsidRPr="00F916A1">
        <w:rPr>
          <w:rFonts w:asciiTheme="minorHAnsi" w:hAnsiTheme="minorHAnsi" w:cstheme="minorHAnsi"/>
          <w:sz w:val="24"/>
          <w:szCs w:val="24"/>
          <w:lang w:val="en-IN"/>
        </w:rPr>
        <w:t>.</w:t>
      </w:r>
    </w:p>
    <w:p w14:paraId="64D8DDC0" w14:textId="77777777" w:rsidR="00FE2F21" w:rsidRDefault="00FE2F21" w:rsidP="00C21534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50A9485E" w14:textId="05CB5718" w:rsidR="00C40208" w:rsidRPr="00F916A1" w:rsidRDefault="00C40208" w:rsidP="00C21534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lastRenderedPageBreak/>
        <w:t>C</w:t>
      </w:r>
      <w:r w:rsidR="007B1CE4" w:rsidRPr="00F916A1">
        <w:rPr>
          <w:rFonts w:asciiTheme="minorHAnsi" w:hAnsiTheme="minorHAnsi" w:cstheme="minorHAnsi"/>
          <w:b/>
          <w:bCs/>
          <w:sz w:val="24"/>
          <w:szCs w:val="24"/>
        </w:rPr>
        <w:t>ERTIFICATIONS</w:t>
      </w:r>
    </w:p>
    <w:p w14:paraId="0499ABBB" w14:textId="0A3F4DC4" w:rsidR="00C40208" w:rsidRPr="00343F5D" w:rsidRDefault="00C40208" w:rsidP="00C40208">
      <w:pPr>
        <w:widowControl w:val="0"/>
        <w:numPr>
          <w:ilvl w:val="1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b/>
          <w:bCs/>
          <w:color w:val="000000"/>
        </w:rPr>
      </w:pPr>
      <w:r w:rsidRPr="00343F5D">
        <w:rPr>
          <w:rFonts w:asciiTheme="minorHAnsi" w:hAnsiTheme="minorHAnsi" w:cstheme="minorHAnsi"/>
          <w:color w:val="1F487C"/>
          <w:lang w:bidi="en-US"/>
        </w:rPr>
        <w:t>Salesforce Certified</w:t>
      </w:r>
      <w:r w:rsidRPr="00343F5D">
        <w:rPr>
          <w:rFonts w:asciiTheme="minorHAnsi" w:hAnsiTheme="minorHAnsi" w:cstheme="minorHAnsi"/>
          <w:color w:val="000000"/>
        </w:rPr>
        <w:t xml:space="preserve"> </w:t>
      </w:r>
      <w:r w:rsidRPr="00343F5D">
        <w:rPr>
          <w:rFonts w:asciiTheme="minorHAnsi" w:hAnsiTheme="minorHAnsi" w:cstheme="minorHAnsi"/>
          <w:color w:val="1F487C"/>
          <w:lang w:bidi="en-US"/>
        </w:rPr>
        <w:t>Platform Developer</w:t>
      </w:r>
      <w:r w:rsidR="00893C12" w:rsidRPr="00343F5D">
        <w:rPr>
          <w:rFonts w:asciiTheme="minorHAnsi" w:hAnsiTheme="minorHAnsi" w:cstheme="minorHAnsi"/>
          <w:b/>
          <w:bCs/>
          <w:color w:val="000000"/>
        </w:rPr>
        <w:t xml:space="preserve"> – </w:t>
      </w:r>
      <w:r w:rsidR="005830CF" w:rsidRPr="00343F5D">
        <w:rPr>
          <w:rFonts w:asciiTheme="minorHAnsi" w:hAnsiTheme="minorHAnsi" w:cstheme="minorHAnsi"/>
          <w:b/>
          <w:bCs/>
          <w:color w:val="000000"/>
        </w:rPr>
        <w:t>Credential</w:t>
      </w:r>
      <w:r w:rsidR="00893C12" w:rsidRPr="00343F5D">
        <w:rPr>
          <w:rFonts w:asciiTheme="minorHAnsi" w:hAnsiTheme="minorHAnsi" w:cstheme="minorHAnsi"/>
          <w:b/>
          <w:bCs/>
          <w:color w:val="000000"/>
        </w:rPr>
        <w:t xml:space="preserve"> ID 22869784</w:t>
      </w:r>
    </w:p>
    <w:p w14:paraId="094A0D0D" w14:textId="50D2EC9D" w:rsidR="00C40208" w:rsidRPr="00343F5D" w:rsidRDefault="00C40208" w:rsidP="00C40208">
      <w:pPr>
        <w:widowControl w:val="0"/>
        <w:numPr>
          <w:ilvl w:val="1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b/>
          <w:bCs/>
          <w:color w:val="000000"/>
        </w:rPr>
      </w:pPr>
      <w:r w:rsidRPr="00343F5D">
        <w:rPr>
          <w:rFonts w:asciiTheme="minorHAnsi" w:hAnsiTheme="minorHAnsi" w:cstheme="minorHAnsi"/>
          <w:color w:val="1F487C"/>
          <w:lang w:bidi="en-US"/>
        </w:rPr>
        <w:t>Salesforce Certified Platform App Builder</w:t>
      </w:r>
      <w:r w:rsidR="005830CF" w:rsidRPr="00343F5D">
        <w:rPr>
          <w:rFonts w:asciiTheme="minorHAnsi" w:hAnsiTheme="minorHAnsi" w:cstheme="minorHAnsi"/>
          <w:b/>
          <w:bCs/>
          <w:color w:val="000000"/>
        </w:rPr>
        <w:t xml:space="preserve"> – Credential ID 20250019 </w:t>
      </w:r>
    </w:p>
    <w:p w14:paraId="78E36976" w14:textId="4AD19B73" w:rsidR="00C40208" w:rsidRPr="00343F5D" w:rsidRDefault="00C40208" w:rsidP="00C40208">
      <w:pPr>
        <w:widowControl w:val="0"/>
        <w:numPr>
          <w:ilvl w:val="1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b/>
          <w:bCs/>
          <w:color w:val="000000"/>
        </w:rPr>
      </w:pPr>
      <w:r w:rsidRPr="00343F5D">
        <w:rPr>
          <w:rFonts w:asciiTheme="minorHAnsi" w:hAnsiTheme="minorHAnsi" w:cstheme="minorHAnsi"/>
          <w:color w:val="1F487C"/>
          <w:lang w:bidi="en-US"/>
        </w:rPr>
        <w:t>Salesforce Certified Administrator</w:t>
      </w:r>
      <w:r w:rsidR="005830CF" w:rsidRPr="00343F5D">
        <w:rPr>
          <w:rFonts w:asciiTheme="minorHAnsi" w:hAnsiTheme="minorHAnsi" w:cstheme="minorHAnsi"/>
          <w:color w:val="1F487C"/>
          <w:lang w:bidi="en-US"/>
        </w:rPr>
        <w:t xml:space="preserve"> </w:t>
      </w:r>
      <w:r w:rsidR="006C4EF4" w:rsidRPr="00343F5D">
        <w:rPr>
          <w:rFonts w:asciiTheme="minorHAnsi" w:hAnsiTheme="minorHAnsi" w:cstheme="minorHAnsi"/>
          <w:b/>
          <w:bCs/>
          <w:color w:val="000000"/>
        </w:rPr>
        <w:t>–</w:t>
      </w:r>
      <w:r w:rsidR="005830CF" w:rsidRPr="00343F5D">
        <w:rPr>
          <w:rFonts w:asciiTheme="minorHAnsi" w:hAnsiTheme="minorHAnsi" w:cstheme="minorHAnsi"/>
          <w:b/>
          <w:bCs/>
          <w:color w:val="000000"/>
        </w:rPr>
        <w:t xml:space="preserve"> Credential ID 18426621</w:t>
      </w:r>
    </w:p>
    <w:p w14:paraId="2EB4FCA4" w14:textId="5488E422" w:rsidR="00343F5D" w:rsidRPr="00343F5D" w:rsidRDefault="00343F5D" w:rsidP="00343F5D">
      <w:pPr>
        <w:widowControl w:val="0"/>
        <w:numPr>
          <w:ilvl w:val="1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b/>
          <w:bCs/>
          <w:color w:val="000000"/>
        </w:rPr>
      </w:pPr>
      <w:r w:rsidRPr="00343F5D">
        <w:rPr>
          <w:rFonts w:asciiTheme="minorHAnsi" w:hAnsiTheme="minorHAnsi" w:cstheme="minorHAnsi"/>
          <w:color w:val="1F487C"/>
          <w:lang w:bidi="en-US"/>
        </w:rPr>
        <w:t xml:space="preserve">Salesforce Certified CPQ Specialist </w:t>
      </w:r>
      <w:r w:rsidRPr="00343F5D">
        <w:rPr>
          <w:rFonts w:asciiTheme="minorHAnsi" w:hAnsiTheme="minorHAnsi" w:cstheme="minorHAnsi"/>
          <w:b/>
          <w:bCs/>
          <w:color w:val="000000"/>
        </w:rPr>
        <w:t xml:space="preserve">– Credential ID </w:t>
      </w:r>
      <w:r w:rsidR="002924DD">
        <w:rPr>
          <w:rFonts w:asciiTheme="minorHAnsi" w:hAnsiTheme="minorHAnsi" w:cstheme="minorHAnsi"/>
          <w:b/>
          <w:bCs/>
          <w:color w:val="000000"/>
        </w:rPr>
        <w:t>2843774</w:t>
      </w:r>
    </w:p>
    <w:p w14:paraId="6645587A" w14:textId="06222616" w:rsidR="00F943FB" w:rsidRPr="00343F5D" w:rsidRDefault="00F943FB" w:rsidP="00F943FB">
      <w:pPr>
        <w:widowControl w:val="0"/>
        <w:numPr>
          <w:ilvl w:val="1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b/>
          <w:bCs/>
          <w:color w:val="000000"/>
        </w:rPr>
      </w:pPr>
      <w:r w:rsidRPr="00343F5D">
        <w:rPr>
          <w:rFonts w:asciiTheme="minorHAnsi" w:hAnsiTheme="minorHAnsi" w:cstheme="minorHAnsi"/>
          <w:color w:val="1F487C"/>
          <w:lang w:bidi="en-US"/>
        </w:rPr>
        <w:t xml:space="preserve">Salesforce Certified CPQ Specialist </w:t>
      </w:r>
      <w:r w:rsidRPr="00343F5D">
        <w:rPr>
          <w:rFonts w:asciiTheme="minorHAnsi" w:hAnsiTheme="minorHAnsi" w:cstheme="minorHAnsi"/>
          <w:b/>
          <w:bCs/>
          <w:color w:val="000000"/>
        </w:rPr>
        <w:t>– Credential ID 2750116</w:t>
      </w:r>
    </w:p>
    <w:p w14:paraId="672C42E4" w14:textId="2FAFD7B6" w:rsidR="00126AE3" w:rsidRPr="00F916A1" w:rsidRDefault="00126AE3">
      <w:pPr>
        <w:spacing w:after="160" w:line="259" w:lineRule="auto"/>
        <w:rPr>
          <w:rFonts w:asciiTheme="minorHAnsi" w:hAnsiTheme="minorHAnsi" w:cstheme="minorHAnsi"/>
          <w:sz w:val="24"/>
          <w:szCs w:val="24"/>
        </w:rPr>
      </w:pPr>
    </w:p>
    <w:p w14:paraId="70E9A91D" w14:textId="3E92846C" w:rsidR="00A161A8" w:rsidRPr="00F916A1" w:rsidRDefault="00A161A8" w:rsidP="00A161A8">
      <w:pPr>
        <w:outlineLvl w:val="0"/>
        <w:rPr>
          <w:rFonts w:asciiTheme="minorHAnsi" w:eastAsia="Times New Roman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WORK EXPERIENCE</w:t>
      </w:r>
    </w:p>
    <w:p w14:paraId="1B2B92D1" w14:textId="2F3A03DF" w:rsidR="00712CD8" w:rsidRPr="00712CD8" w:rsidRDefault="00712CD8" w:rsidP="00712CD8">
      <w:pPr>
        <w:widowControl w:val="0"/>
        <w:numPr>
          <w:ilvl w:val="1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 w:rsidRPr="00343F5D">
        <w:rPr>
          <w:rFonts w:asciiTheme="minorHAnsi" w:hAnsiTheme="minorHAnsi" w:cstheme="minorHAnsi"/>
          <w:color w:val="000000"/>
        </w:rPr>
        <w:t xml:space="preserve">Worked as a </w:t>
      </w:r>
      <w:r>
        <w:rPr>
          <w:rFonts w:asciiTheme="minorHAnsi" w:hAnsiTheme="minorHAnsi" w:cstheme="minorHAnsi"/>
          <w:b/>
          <w:color w:val="000000"/>
        </w:rPr>
        <w:t xml:space="preserve">Salesforce </w:t>
      </w:r>
      <w:r w:rsidRPr="00343F5D">
        <w:rPr>
          <w:rFonts w:asciiTheme="minorHAnsi" w:hAnsiTheme="minorHAnsi" w:cstheme="minorHAnsi"/>
          <w:b/>
          <w:color w:val="000000"/>
        </w:rPr>
        <w:t xml:space="preserve">Consultant </w:t>
      </w:r>
      <w:r>
        <w:rPr>
          <w:rFonts w:asciiTheme="minorHAnsi" w:hAnsiTheme="minorHAnsi" w:cstheme="minorHAnsi"/>
          <w:bCs/>
          <w:color w:val="000000"/>
        </w:rPr>
        <w:t>at</w:t>
      </w:r>
      <w:r w:rsidRPr="00343F5D">
        <w:rPr>
          <w:rFonts w:asciiTheme="minorHAnsi" w:hAnsiTheme="minorHAnsi" w:cstheme="minorHAnsi"/>
          <w:bCs/>
          <w:color w:val="000000"/>
        </w:rPr>
        <w:t xml:space="preserve"> </w:t>
      </w:r>
      <w:r>
        <w:rPr>
          <w:rFonts w:asciiTheme="minorHAnsi" w:hAnsiTheme="minorHAnsi" w:cstheme="minorHAnsi"/>
          <w:b/>
          <w:color w:val="000000"/>
        </w:rPr>
        <w:t>Aarami Tech Solutions</w:t>
      </w:r>
      <w:r w:rsidRPr="00343F5D">
        <w:rPr>
          <w:rFonts w:asciiTheme="minorHAnsi" w:hAnsiTheme="minorHAnsi" w:cstheme="minorHAnsi"/>
          <w:color w:val="000000"/>
        </w:rPr>
        <w:t xml:space="preserve">, from </w:t>
      </w:r>
      <w:r>
        <w:rPr>
          <w:rFonts w:asciiTheme="minorHAnsi" w:hAnsiTheme="minorHAnsi" w:cstheme="minorHAnsi"/>
          <w:color w:val="000000"/>
        </w:rPr>
        <w:t>Aug</w:t>
      </w:r>
      <w:r w:rsidRPr="00343F5D">
        <w:rPr>
          <w:rFonts w:asciiTheme="minorHAnsi" w:hAnsiTheme="minorHAnsi" w:cstheme="minorHAnsi"/>
          <w:color w:val="000000"/>
        </w:rPr>
        <w:t xml:space="preserve"> 2</w:t>
      </w:r>
      <w:r>
        <w:rPr>
          <w:rFonts w:asciiTheme="minorHAnsi" w:hAnsiTheme="minorHAnsi" w:cstheme="minorHAnsi"/>
          <w:color w:val="000000"/>
        </w:rPr>
        <w:t>2</w:t>
      </w:r>
      <w:r w:rsidRPr="00343F5D">
        <w:rPr>
          <w:rFonts w:asciiTheme="minorHAnsi" w:hAnsiTheme="minorHAnsi" w:cstheme="minorHAnsi"/>
          <w:color w:val="000000"/>
        </w:rPr>
        <w:t xml:space="preserve"> to </w:t>
      </w:r>
      <w:r>
        <w:rPr>
          <w:rFonts w:asciiTheme="minorHAnsi" w:hAnsiTheme="minorHAnsi" w:cstheme="minorHAnsi"/>
          <w:color w:val="000000"/>
        </w:rPr>
        <w:t>Jan 23</w:t>
      </w:r>
      <w:r w:rsidRPr="00343F5D">
        <w:rPr>
          <w:rFonts w:asciiTheme="minorHAnsi" w:hAnsiTheme="minorHAnsi" w:cstheme="minorHAnsi"/>
          <w:color w:val="000000"/>
        </w:rPr>
        <w:t>.</w:t>
      </w:r>
    </w:p>
    <w:p w14:paraId="1E2E4D59" w14:textId="7249FAE8" w:rsidR="004F57C3" w:rsidRPr="00343F5D" w:rsidRDefault="004F57C3" w:rsidP="004F57C3">
      <w:pPr>
        <w:widowControl w:val="0"/>
        <w:numPr>
          <w:ilvl w:val="1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 w:rsidRPr="00343F5D">
        <w:rPr>
          <w:rFonts w:asciiTheme="minorHAnsi" w:hAnsiTheme="minorHAnsi" w:cstheme="minorHAnsi"/>
          <w:color w:val="000000"/>
        </w:rPr>
        <w:t xml:space="preserve">Worked as </w:t>
      </w:r>
      <w:r w:rsidR="00CE3E58" w:rsidRPr="00343F5D">
        <w:rPr>
          <w:rFonts w:asciiTheme="minorHAnsi" w:hAnsiTheme="minorHAnsi" w:cstheme="minorHAnsi"/>
          <w:color w:val="000000"/>
        </w:rPr>
        <w:t xml:space="preserve">a </w:t>
      </w:r>
      <w:r w:rsidRPr="00343F5D">
        <w:rPr>
          <w:rFonts w:asciiTheme="minorHAnsi" w:hAnsiTheme="minorHAnsi" w:cstheme="minorHAnsi"/>
          <w:b/>
          <w:color w:val="000000"/>
        </w:rPr>
        <w:t xml:space="preserve">Manager- Associate Digital Consultant </w:t>
      </w:r>
      <w:r w:rsidRPr="00343F5D">
        <w:rPr>
          <w:rFonts w:asciiTheme="minorHAnsi" w:hAnsiTheme="minorHAnsi" w:cstheme="minorHAnsi"/>
          <w:bCs/>
          <w:color w:val="000000"/>
        </w:rPr>
        <w:t xml:space="preserve">in </w:t>
      </w:r>
      <w:r w:rsidR="00301428" w:rsidRPr="00343F5D">
        <w:rPr>
          <w:rFonts w:asciiTheme="minorHAnsi" w:hAnsiTheme="minorHAnsi" w:cstheme="minorHAnsi"/>
          <w:b/>
          <w:color w:val="000000"/>
        </w:rPr>
        <w:t>Conneqt Business Solutions Limited</w:t>
      </w:r>
      <w:r w:rsidRPr="00343F5D">
        <w:rPr>
          <w:rFonts w:asciiTheme="minorHAnsi" w:hAnsiTheme="minorHAnsi" w:cstheme="minorHAnsi"/>
          <w:color w:val="000000"/>
        </w:rPr>
        <w:t>, from Oct 21 to Aug 22.</w:t>
      </w:r>
    </w:p>
    <w:p w14:paraId="7769BA8E" w14:textId="53206E24" w:rsidR="00F3485B" w:rsidRPr="00343F5D" w:rsidRDefault="00F3485B" w:rsidP="00F3485B">
      <w:pPr>
        <w:widowControl w:val="0"/>
        <w:numPr>
          <w:ilvl w:val="1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 w:rsidRPr="00343F5D">
        <w:rPr>
          <w:rFonts w:asciiTheme="minorHAnsi" w:hAnsiTheme="minorHAnsi" w:cstheme="minorHAnsi"/>
          <w:color w:val="000000"/>
        </w:rPr>
        <w:t>Work</w:t>
      </w:r>
      <w:r w:rsidR="00126AE3" w:rsidRPr="00343F5D">
        <w:rPr>
          <w:rFonts w:asciiTheme="minorHAnsi" w:hAnsiTheme="minorHAnsi" w:cstheme="minorHAnsi"/>
          <w:color w:val="000000"/>
        </w:rPr>
        <w:t>ed</w:t>
      </w:r>
      <w:r w:rsidRPr="00343F5D">
        <w:rPr>
          <w:rFonts w:asciiTheme="minorHAnsi" w:hAnsiTheme="minorHAnsi" w:cstheme="minorHAnsi"/>
          <w:color w:val="000000"/>
        </w:rPr>
        <w:t xml:space="preserve"> as an </w:t>
      </w:r>
      <w:r w:rsidRPr="00343F5D">
        <w:rPr>
          <w:rFonts w:asciiTheme="minorHAnsi" w:hAnsiTheme="minorHAnsi" w:cstheme="minorHAnsi"/>
          <w:b/>
          <w:color w:val="000000"/>
        </w:rPr>
        <w:t xml:space="preserve">Associate Project Manager </w:t>
      </w:r>
      <w:r w:rsidRPr="00343F5D">
        <w:rPr>
          <w:rFonts w:asciiTheme="minorHAnsi" w:hAnsiTheme="minorHAnsi" w:cstheme="minorHAnsi"/>
          <w:bCs/>
          <w:color w:val="000000"/>
        </w:rPr>
        <w:t xml:space="preserve">in </w:t>
      </w:r>
      <w:r w:rsidRPr="00343F5D">
        <w:rPr>
          <w:rFonts w:asciiTheme="minorHAnsi" w:hAnsiTheme="minorHAnsi" w:cstheme="minorHAnsi"/>
          <w:b/>
          <w:color w:val="000000"/>
        </w:rPr>
        <w:t>Splash BI Pvt. Ltd</w:t>
      </w:r>
      <w:r w:rsidRPr="00343F5D">
        <w:rPr>
          <w:rFonts w:asciiTheme="minorHAnsi" w:hAnsiTheme="minorHAnsi" w:cstheme="minorHAnsi"/>
          <w:color w:val="000000"/>
        </w:rPr>
        <w:t>, from Feb 19 to Sep 2021.</w:t>
      </w:r>
    </w:p>
    <w:p w14:paraId="2E26DD63" w14:textId="77777777" w:rsidR="00F3485B" w:rsidRPr="00343F5D" w:rsidRDefault="00F3485B" w:rsidP="00F3485B">
      <w:pPr>
        <w:widowControl w:val="0"/>
        <w:numPr>
          <w:ilvl w:val="1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 w:rsidRPr="00343F5D">
        <w:rPr>
          <w:rFonts w:asciiTheme="minorHAnsi" w:hAnsiTheme="minorHAnsi" w:cstheme="minorHAnsi"/>
          <w:color w:val="000000"/>
        </w:rPr>
        <w:t xml:space="preserve">Worked as an </w:t>
      </w:r>
      <w:r w:rsidRPr="00343F5D">
        <w:rPr>
          <w:rFonts w:asciiTheme="minorHAnsi" w:hAnsiTheme="minorHAnsi" w:cstheme="minorHAnsi"/>
          <w:b/>
          <w:color w:val="000000"/>
        </w:rPr>
        <w:t xml:space="preserve">Associate Project Manager </w:t>
      </w:r>
      <w:r w:rsidRPr="00343F5D">
        <w:rPr>
          <w:rFonts w:asciiTheme="minorHAnsi" w:hAnsiTheme="minorHAnsi" w:cstheme="minorHAnsi"/>
          <w:bCs/>
          <w:color w:val="000000"/>
        </w:rPr>
        <w:t>in</w:t>
      </w:r>
      <w:r w:rsidRPr="00343F5D">
        <w:rPr>
          <w:rFonts w:asciiTheme="minorHAnsi" w:hAnsiTheme="minorHAnsi" w:cstheme="minorHAnsi"/>
          <w:b/>
          <w:color w:val="000000"/>
        </w:rPr>
        <w:t xml:space="preserve"> KNS Technologies</w:t>
      </w:r>
      <w:r w:rsidRPr="00343F5D">
        <w:rPr>
          <w:rFonts w:asciiTheme="minorHAnsi" w:hAnsiTheme="minorHAnsi" w:cstheme="minorHAnsi"/>
          <w:color w:val="000000"/>
        </w:rPr>
        <w:t>, from Dec 17 to Feb 2019.</w:t>
      </w:r>
    </w:p>
    <w:p w14:paraId="2407E5ED" w14:textId="77777777" w:rsidR="00F3485B" w:rsidRPr="00343F5D" w:rsidRDefault="00F3485B" w:rsidP="00F3485B">
      <w:pPr>
        <w:widowControl w:val="0"/>
        <w:numPr>
          <w:ilvl w:val="1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 w:rsidRPr="00343F5D">
        <w:rPr>
          <w:rFonts w:asciiTheme="minorHAnsi" w:hAnsiTheme="minorHAnsi" w:cstheme="minorHAnsi"/>
          <w:color w:val="000000"/>
        </w:rPr>
        <w:t xml:space="preserve">Worked as a </w:t>
      </w:r>
      <w:r w:rsidRPr="00343F5D">
        <w:rPr>
          <w:rFonts w:asciiTheme="minorHAnsi" w:hAnsiTheme="minorHAnsi" w:cstheme="minorHAnsi"/>
          <w:b/>
          <w:color w:val="000000"/>
        </w:rPr>
        <w:t xml:space="preserve">Sr. Consultant </w:t>
      </w:r>
      <w:r w:rsidRPr="00343F5D">
        <w:rPr>
          <w:rFonts w:asciiTheme="minorHAnsi" w:hAnsiTheme="minorHAnsi" w:cstheme="minorHAnsi"/>
          <w:bCs/>
          <w:color w:val="000000"/>
        </w:rPr>
        <w:t>in</w:t>
      </w:r>
      <w:r w:rsidRPr="00343F5D">
        <w:rPr>
          <w:rFonts w:asciiTheme="minorHAnsi" w:hAnsiTheme="minorHAnsi" w:cstheme="minorHAnsi"/>
          <w:b/>
          <w:color w:val="000000"/>
        </w:rPr>
        <w:t xml:space="preserve"> IT Convergence Professional Services Pvt</w:t>
      </w:r>
      <w:r w:rsidRPr="00343F5D">
        <w:rPr>
          <w:rFonts w:asciiTheme="minorHAnsi" w:hAnsiTheme="minorHAnsi" w:cstheme="minorHAnsi"/>
          <w:color w:val="000000"/>
        </w:rPr>
        <w:t>. Ltd, from Feb ’16 to Dec ’17.</w:t>
      </w:r>
    </w:p>
    <w:p w14:paraId="5E0C6919" w14:textId="77777777" w:rsidR="00F3485B" w:rsidRPr="00343F5D" w:rsidRDefault="00F3485B" w:rsidP="00F3485B">
      <w:pPr>
        <w:widowControl w:val="0"/>
        <w:numPr>
          <w:ilvl w:val="1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 w:rsidRPr="00343F5D">
        <w:rPr>
          <w:rFonts w:asciiTheme="minorHAnsi" w:hAnsiTheme="minorHAnsi" w:cstheme="minorHAnsi"/>
          <w:color w:val="000000"/>
        </w:rPr>
        <w:t xml:space="preserve">Worked as a </w:t>
      </w:r>
      <w:r w:rsidRPr="00343F5D">
        <w:rPr>
          <w:rFonts w:asciiTheme="minorHAnsi" w:hAnsiTheme="minorHAnsi" w:cstheme="minorHAnsi"/>
          <w:b/>
          <w:color w:val="000000"/>
        </w:rPr>
        <w:t xml:space="preserve">Sr. Software Engineer </w:t>
      </w:r>
      <w:r w:rsidRPr="00343F5D">
        <w:rPr>
          <w:rFonts w:asciiTheme="minorHAnsi" w:hAnsiTheme="minorHAnsi" w:cstheme="minorHAnsi"/>
          <w:bCs/>
          <w:color w:val="000000"/>
        </w:rPr>
        <w:t>in</w:t>
      </w:r>
      <w:r w:rsidRPr="00343F5D">
        <w:rPr>
          <w:rFonts w:asciiTheme="minorHAnsi" w:hAnsiTheme="minorHAnsi" w:cstheme="minorHAnsi"/>
          <w:b/>
          <w:color w:val="000000"/>
        </w:rPr>
        <w:t xml:space="preserve"> Birlasoft (India) Limited</w:t>
      </w:r>
      <w:r w:rsidRPr="00343F5D">
        <w:rPr>
          <w:rFonts w:asciiTheme="minorHAnsi" w:hAnsiTheme="minorHAnsi" w:cstheme="minorHAnsi"/>
          <w:color w:val="000000"/>
        </w:rPr>
        <w:t xml:space="preserve">, from Nov ’10 to Jan ’16. </w:t>
      </w:r>
    </w:p>
    <w:p w14:paraId="1D28C02C" w14:textId="1E4FA383" w:rsidR="00F3485B" w:rsidRPr="00343F5D" w:rsidRDefault="00F3485B" w:rsidP="00F3485B">
      <w:pPr>
        <w:widowControl w:val="0"/>
        <w:numPr>
          <w:ilvl w:val="1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 w:rsidRPr="00343F5D">
        <w:rPr>
          <w:rFonts w:asciiTheme="minorHAnsi" w:hAnsiTheme="minorHAnsi" w:cstheme="minorHAnsi"/>
          <w:color w:val="000000"/>
        </w:rPr>
        <w:t xml:space="preserve">Worked as a </w:t>
      </w:r>
      <w:r w:rsidRPr="00343F5D">
        <w:rPr>
          <w:rFonts w:asciiTheme="minorHAnsi" w:hAnsiTheme="minorHAnsi" w:cstheme="minorHAnsi"/>
          <w:b/>
          <w:color w:val="000000"/>
        </w:rPr>
        <w:t>Software Engineer</w:t>
      </w:r>
      <w:r w:rsidRPr="00343F5D">
        <w:rPr>
          <w:rFonts w:asciiTheme="minorHAnsi" w:hAnsiTheme="minorHAnsi" w:cstheme="minorHAnsi"/>
          <w:color w:val="000000"/>
        </w:rPr>
        <w:t xml:space="preserve"> in </w:t>
      </w:r>
      <w:r w:rsidRPr="00343F5D">
        <w:rPr>
          <w:rFonts w:asciiTheme="minorHAnsi" w:hAnsiTheme="minorHAnsi" w:cstheme="minorHAnsi"/>
          <w:b/>
          <w:color w:val="000000"/>
        </w:rPr>
        <w:t>Bob-Tech Solutions Pvt Ltd</w:t>
      </w:r>
      <w:r w:rsidRPr="00343F5D">
        <w:rPr>
          <w:rFonts w:asciiTheme="minorHAnsi" w:hAnsiTheme="minorHAnsi" w:cstheme="minorHAnsi"/>
          <w:color w:val="000000"/>
        </w:rPr>
        <w:t>, from April ’10 to Oct ‘10.</w:t>
      </w:r>
    </w:p>
    <w:p w14:paraId="0695078F" w14:textId="77777777" w:rsidR="00B23FC7" w:rsidRPr="00F916A1" w:rsidRDefault="00B23FC7" w:rsidP="00D07B45">
      <w:pPr>
        <w:spacing w:line="240" w:lineRule="auto"/>
        <w:outlineLvl w:val="0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707A6A4F" w14:textId="5FB6525C" w:rsidR="00630AC2" w:rsidRPr="00F916A1" w:rsidRDefault="00D07B45" w:rsidP="006931F8">
      <w:pPr>
        <w:spacing w:line="240" w:lineRule="auto"/>
        <w:outlineLvl w:val="0"/>
        <w:rPr>
          <w:rFonts w:asciiTheme="minorHAnsi" w:hAnsiTheme="minorHAnsi" w:cstheme="minorHAnsi"/>
          <w:b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PROJECT DETAILS</w:t>
      </w:r>
    </w:p>
    <w:p w14:paraId="5DC01E44" w14:textId="77A240B7" w:rsidR="00712CD8" w:rsidRDefault="00712CD8" w:rsidP="00712CD8">
      <w:pPr>
        <w:ind w:right="206"/>
        <w:outlineLvl w:val="0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# Project 1</w:t>
      </w:r>
      <w:r>
        <w:rPr>
          <w:rFonts w:asciiTheme="minorHAnsi" w:hAnsiTheme="minorHAnsi" w:cstheme="minorHAnsi"/>
          <w:b/>
          <w:bCs/>
          <w:sz w:val="24"/>
          <w:szCs w:val="24"/>
        </w:rPr>
        <w:t>3</w:t>
      </w:r>
      <w:r w:rsidRPr="00F916A1">
        <w:rPr>
          <w:rFonts w:asciiTheme="minorHAnsi" w:hAnsiTheme="minorHAnsi" w:cstheme="minorHAnsi"/>
          <w:sz w:val="24"/>
          <w:szCs w:val="24"/>
        </w:rPr>
        <w:t xml:space="preserve"> </w:t>
      </w:r>
      <w:r w:rsidRPr="00F916A1">
        <w:rPr>
          <w:rFonts w:asciiTheme="minorHAnsi" w:hAnsiTheme="minorHAnsi" w:cstheme="minorHAnsi"/>
          <w:sz w:val="24"/>
          <w:szCs w:val="24"/>
        </w:rPr>
        <w:tab/>
      </w:r>
      <w:r w:rsidRPr="00F916A1">
        <w:rPr>
          <w:rFonts w:asciiTheme="minorHAnsi" w:hAnsiTheme="minorHAnsi" w:cstheme="minorHAnsi"/>
          <w:sz w:val="24"/>
          <w:szCs w:val="24"/>
        </w:rPr>
        <w:tab/>
      </w:r>
      <w:r w:rsidRPr="00343F5D">
        <w:rPr>
          <w:rFonts w:asciiTheme="minorHAnsi" w:hAnsiTheme="minorHAnsi" w:cstheme="minorHAnsi"/>
          <w:color w:val="000000"/>
        </w:rPr>
        <w:t xml:space="preserve">Sale Cloud, </w:t>
      </w:r>
      <w:r>
        <w:rPr>
          <w:rFonts w:asciiTheme="minorHAnsi" w:hAnsiTheme="minorHAnsi" w:cstheme="minorHAnsi"/>
          <w:color w:val="000000"/>
        </w:rPr>
        <w:t>CPQ Quote automation</w:t>
      </w:r>
      <w:r w:rsidRPr="00343F5D">
        <w:rPr>
          <w:rFonts w:asciiTheme="minorHAnsi" w:hAnsiTheme="minorHAnsi" w:cstheme="minorHAnsi"/>
          <w:color w:val="000000"/>
        </w:rPr>
        <w:t>.</w:t>
      </w:r>
    </w:p>
    <w:p w14:paraId="2E55F1AB" w14:textId="6DF6FD96" w:rsidR="00712CD8" w:rsidRPr="00343F5D" w:rsidRDefault="00712CD8" w:rsidP="00712CD8">
      <w:pPr>
        <w:pStyle w:val="Heading2"/>
        <w:numPr>
          <w:ilvl w:val="0"/>
          <w:numId w:val="19"/>
        </w:numPr>
        <w:ind w:left="714" w:right="204" w:hanging="357"/>
        <w:jc w:val="both"/>
        <w:rPr>
          <w:rFonts w:asciiTheme="minorHAnsi" w:eastAsia="Calibri" w:hAnsiTheme="minorHAnsi" w:cstheme="minorHAnsi"/>
          <w:b w:val="0"/>
          <w:bCs w:val="0"/>
          <w:sz w:val="22"/>
          <w:szCs w:val="22"/>
        </w:rPr>
      </w:pPr>
      <w:r w:rsidRPr="00343F5D">
        <w:rPr>
          <w:rFonts w:asciiTheme="minorHAnsi" w:eastAsia="Calibri" w:hAnsiTheme="minorHAnsi" w:cstheme="minorHAnsi"/>
          <w:sz w:val="22"/>
          <w:szCs w:val="22"/>
        </w:rPr>
        <w:t>Client</w:t>
      </w:r>
      <w:r w:rsidRPr="00343F5D">
        <w:rPr>
          <w:rFonts w:asciiTheme="minorHAnsi" w:eastAsia="Calibri" w:hAnsiTheme="minorHAnsi" w:cstheme="minorHAnsi"/>
          <w:b w:val="0"/>
          <w:bCs w:val="0"/>
          <w:sz w:val="22"/>
          <w:szCs w:val="22"/>
        </w:rPr>
        <w:t xml:space="preserve"> </w:t>
      </w:r>
      <w:r w:rsidRPr="00343F5D">
        <w:rPr>
          <w:rFonts w:asciiTheme="minorHAnsi" w:eastAsia="Calibri" w:hAnsiTheme="minorHAnsi" w:cstheme="minorHAnsi"/>
          <w:b w:val="0"/>
          <w:bCs w:val="0"/>
          <w:sz w:val="22"/>
          <w:szCs w:val="22"/>
        </w:rPr>
        <w:tab/>
      </w:r>
      <w:r>
        <w:rPr>
          <w:rFonts w:asciiTheme="minorHAnsi" w:eastAsia="Calibri" w:hAnsiTheme="minorHAnsi" w:cstheme="minorHAnsi"/>
          <w:b w:val="0"/>
          <w:bCs w:val="0"/>
          <w:sz w:val="22"/>
          <w:szCs w:val="22"/>
        </w:rPr>
        <w:tab/>
      </w:r>
      <w:hyperlink r:id="rId9" w:history="1">
        <w:r w:rsidRPr="00712CD8">
          <w:rPr>
            <w:rStyle w:val="Hyperlink"/>
            <w:rFonts w:asciiTheme="minorHAnsi" w:eastAsia="Calibri" w:hAnsiTheme="minorHAnsi" w:cstheme="minorHAnsi"/>
            <w:b w:val="0"/>
            <w:bCs w:val="0"/>
            <w:sz w:val="22"/>
            <w:szCs w:val="22"/>
          </w:rPr>
          <w:t>ADS Pipe</w:t>
        </w:r>
      </w:hyperlink>
      <w:r w:rsidRPr="00343F5D">
        <w:rPr>
          <w:rFonts w:asciiTheme="minorHAnsi" w:eastAsia="Calibri" w:hAnsiTheme="minorHAnsi" w:cstheme="minorHAnsi"/>
          <w:b w:val="0"/>
          <w:bCs w:val="0"/>
          <w:sz w:val="22"/>
          <w:szCs w:val="22"/>
        </w:rPr>
        <w:t xml:space="preserve"> </w:t>
      </w:r>
    </w:p>
    <w:p w14:paraId="3224F43B" w14:textId="315EEFA1" w:rsidR="00712CD8" w:rsidRPr="00343F5D" w:rsidRDefault="00712CD8" w:rsidP="00712CD8">
      <w:pPr>
        <w:pStyle w:val="BodyText"/>
        <w:numPr>
          <w:ilvl w:val="0"/>
          <w:numId w:val="19"/>
        </w:numPr>
        <w:spacing w:after="0" w:line="240" w:lineRule="auto"/>
        <w:ind w:left="714" w:right="204" w:hanging="357"/>
        <w:jc w:val="both"/>
        <w:rPr>
          <w:rFonts w:asciiTheme="minorHAnsi" w:hAnsiTheme="minorHAnsi" w:cstheme="minorHAnsi"/>
        </w:rPr>
      </w:pPr>
      <w:r w:rsidRPr="00343F5D">
        <w:rPr>
          <w:rFonts w:asciiTheme="minorHAnsi" w:hAnsiTheme="minorHAnsi" w:cstheme="minorHAnsi"/>
          <w:b/>
          <w:bCs/>
        </w:rPr>
        <w:t>Role</w:t>
      </w:r>
      <w:r w:rsidRPr="00343F5D">
        <w:rPr>
          <w:rFonts w:asciiTheme="minorHAnsi" w:hAnsiTheme="minorHAnsi" w:cstheme="minorHAnsi"/>
        </w:rPr>
        <w:t xml:space="preserve"> </w:t>
      </w:r>
      <w:r w:rsidRPr="00343F5D">
        <w:rPr>
          <w:rFonts w:asciiTheme="minorHAnsi" w:hAnsiTheme="minorHAnsi" w:cstheme="minorHAnsi"/>
        </w:rPr>
        <w:tab/>
      </w:r>
      <w:r w:rsidRPr="00343F5D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Salesforce Consultant</w:t>
      </w:r>
    </w:p>
    <w:p w14:paraId="4EBA3D5F" w14:textId="5F22BEF0" w:rsidR="00712CD8" w:rsidRPr="00343F5D" w:rsidRDefault="00712CD8" w:rsidP="00712CD8">
      <w:pPr>
        <w:pStyle w:val="BodyText"/>
        <w:numPr>
          <w:ilvl w:val="0"/>
          <w:numId w:val="19"/>
        </w:numPr>
        <w:spacing w:after="0" w:line="240" w:lineRule="auto"/>
        <w:ind w:left="714" w:right="204" w:hanging="357"/>
        <w:jc w:val="both"/>
        <w:rPr>
          <w:rFonts w:asciiTheme="minorHAnsi" w:hAnsiTheme="minorHAnsi" w:cstheme="minorHAnsi"/>
        </w:rPr>
      </w:pPr>
      <w:r w:rsidRPr="00343F5D">
        <w:rPr>
          <w:rFonts w:asciiTheme="minorHAnsi" w:hAnsiTheme="minorHAnsi" w:cstheme="minorHAnsi"/>
          <w:b/>
          <w:bCs/>
        </w:rPr>
        <w:t>Duration</w:t>
      </w:r>
      <w:r w:rsidRPr="00343F5D">
        <w:rPr>
          <w:rFonts w:asciiTheme="minorHAnsi" w:hAnsiTheme="minorHAnsi" w:cstheme="minorHAnsi"/>
        </w:rPr>
        <w:t xml:space="preserve"> </w:t>
      </w:r>
      <w:r w:rsidRPr="00343F5D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  <w:color w:val="000000"/>
        </w:rPr>
        <w:t xml:space="preserve">Aug </w:t>
      </w:r>
      <w:r w:rsidRPr="00343F5D">
        <w:rPr>
          <w:rFonts w:asciiTheme="minorHAnsi" w:hAnsiTheme="minorHAnsi" w:cstheme="minorHAnsi"/>
          <w:color w:val="000000"/>
        </w:rPr>
        <w:t>202</w:t>
      </w:r>
      <w:r>
        <w:rPr>
          <w:rFonts w:asciiTheme="minorHAnsi" w:hAnsiTheme="minorHAnsi" w:cstheme="minorHAnsi"/>
          <w:color w:val="000000"/>
        </w:rPr>
        <w:t>2</w:t>
      </w:r>
      <w:r w:rsidRPr="00343F5D">
        <w:rPr>
          <w:rFonts w:asciiTheme="minorHAnsi" w:hAnsiTheme="minorHAnsi" w:cstheme="minorHAnsi"/>
          <w:color w:val="000000"/>
        </w:rPr>
        <w:t xml:space="preserve"> – </w:t>
      </w:r>
      <w:r>
        <w:rPr>
          <w:rFonts w:asciiTheme="minorHAnsi" w:hAnsiTheme="minorHAnsi" w:cstheme="minorHAnsi"/>
          <w:color w:val="000000"/>
        </w:rPr>
        <w:t>Jan 2023</w:t>
      </w:r>
    </w:p>
    <w:p w14:paraId="59D1395B" w14:textId="71C8261C" w:rsidR="00712CD8" w:rsidRPr="00343F5D" w:rsidRDefault="00712CD8" w:rsidP="00712CD8">
      <w:pPr>
        <w:pStyle w:val="BodyText"/>
        <w:numPr>
          <w:ilvl w:val="0"/>
          <w:numId w:val="19"/>
        </w:numPr>
        <w:spacing w:after="0" w:line="240" w:lineRule="auto"/>
        <w:ind w:left="714" w:right="204" w:hanging="357"/>
        <w:jc w:val="both"/>
        <w:rPr>
          <w:rFonts w:asciiTheme="minorHAnsi" w:hAnsiTheme="minorHAnsi" w:cstheme="minorHAnsi"/>
          <w:b/>
        </w:rPr>
      </w:pPr>
      <w:r w:rsidRPr="00343F5D">
        <w:rPr>
          <w:rFonts w:asciiTheme="minorHAnsi" w:hAnsiTheme="minorHAnsi" w:cstheme="minorHAnsi"/>
          <w:b/>
        </w:rPr>
        <w:t>Environment</w:t>
      </w:r>
      <w:r w:rsidRPr="00343F5D">
        <w:rPr>
          <w:rFonts w:asciiTheme="minorHAnsi" w:hAnsiTheme="minorHAnsi" w:cstheme="minorHAnsi"/>
          <w:bCs/>
        </w:rPr>
        <w:t xml:space="preserve"> </w:t>
      </w:r>
      <w:r w:rsidRPr="00343F5D">
        <w:rPr>
          <w:rFonts w:asciiTheme="minorHAnsi" w:hAnsiTheme="minorHAnsi" w:cstheme="minorHAnsi"/>
          <w:color w:val="000000"/>
        </w:rPr>
        <w:t>Apex, VF page, LWC, AURA, Flows, Email templates, sharing settings, Custom Settings, Groups, Queues, change-sets.</w:t>
      </w:r>
    </w:p>
    <w:p w14:paraId="4A923BB7" w14:textId="77777777" w:rsidR="00712CD8" w:rsidRPr="00343F5D" w:rsidRDefault="00712CD8" w:rsidP="00712CD8">
      <w:pPr>
        <w:pStyle w:val="BodyText"/>
        <w:numPr>
          <w:ilvl w:val="0"/>
          <w:numId w:val="19"/>
        </w:numPr>
        <w:spacing w:after="0" w:line="240" w:lineRule="auto"/>
        <w:ind w:left="714" w:right="204" w:hanging="357"/>
        <w:jc w:val="both"/>
        <w:rPr>
          <w:rFonts w:asciiTheme="minorHAnsi" w:hAnsiTheme="minorHAnsi" w:cstheme="minorHAnsi"/>
          <w:b/>
        </w:rPr>
      </w:pPr>
      <w:r w:rsidRPr="00343F5D">
        <w:rPr>
          <w:rFonts w:asciiTheme="minorHAnsi" w:hAnsiTheme="minorHAnsi" w:cstheme="minorHAnsi"/>
          <w:b/>
          <w:bCs/>
        </w:rPr>
        <w:t>Responsibilities</w:t>
      </w:r>
    </w:p>
    <w:p w14:paraId="6709A548" w14:textId="10CF8FE2" w:rsidR="00712CD8" w:rsidRDefault="00712CD8" w:rsidP="00712CD8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Fixed bugs in the existing system</w:t>
      </w:r>
      <w:r w:rsidRPr="00343F5D">
        <w:rPr>
          <w:rFonts w:asciiTheme="minorHAnsi" w:hAnsiTheme="minorHAnsi" w:cstheme="minorHAnsi"/>
          <w:color w:val="000000"/>
        </w:rPr>
        <w:t>.</w:t>
      </w:r>
    </w:p>
    <w:p w14:paraId="3AD93356" w14:textId="6DAADC18" w:rsidR="00712CD8" w:rsidRPr="00343F5D" w:rsidRDefault="00712CD8" w:rsidP="00712CD8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Re-written the code </w:t>
      </w:r>
      <w:r w:rsidR="002F4561">
        <w:rPr>
          <w:rFonts w:asciiTheme="minorHAnsi" w:hAnsiTheme="minorHAnsi" w:cstheme="minorHAnsi"/>
          <w:color w:val="000000"/>
        </w:rPr>
        <w:t>by using</w:t>
      </w:r>
      <w:r>
        <w:rPr>
          <w:rFonts w:asciiTheme="minorHAnsi" w:hAnsiTheme="minorHAnsi" w:cstheme="minorHAnsi"/>
          <w:color w:val="000000"/>
        </w:rPr>
        <w:t xml:space="preserve"> async processes to improve the performance.</w:t>
      </w:r>
    </w:p>
    <w:p w14:paraId="6BE4EA28" w14:textId="04D92995" w:rsidR="006B6640" w:rsidRPr="006B6640" w:rsidRDefault="00712CD8" w:rsidP="006B6640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Involved in setting </w:t>
      </w:r>
      <w:r w:rsidR="006B6640">
        <w:rPr>
          <w:rFonts w:asciiTheme="minorHAnsi" w:hAnsiTheme="minorHAnsi" w:cstheme="minorHAnsi"/>
          <w:color w:val="000000"/>
        </w:rPr>
        <w:t xml:space="preserve">CPQ, like </w:t>
      </w:r>
      <w:r w:rsidR="006B6640">
        <w:rPr>
          <w:rFonts w:cs="Calibri"/>
          <w:sz w:val="24"/>
        </w:rPr>
        <w:t>packages on bundle products, optional constraints, configuration attributes, price-rules, product-rules, quote template.</w:t>
      </w:r>
    </w:p>
    <w:p w14:paraId="1163EA1A" w14:textId="1FD4DB2E" w:rsidR="006B6640" w:rsidRPr="006B6640" w:rsidRDefault="006B6640" w:rsidP="006B6640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>
        <w:rPr>
          <w:rFonts w:cs="Calibri"/>
          <w:sz w:val="24"/>
        </w:rPr>
        <w:t>Implemented custom button to import quote lines from csv file along with group name to group lines.</w:t>
      </w:r>
    </w:p>
    <w:p w14:paraId="5E26FAD3" w14:textId="1A1CE351" w:rsidR="006B6640" w:rsidRPr="006B6640" w:rsidRDefault="006B6640" w:rsidP="00712CD8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>
        <w:rPr>
          <w:rFonts w:cs="Calibri"/>
          <w:sz w:val="24"/>
        </w:rPr>
        <w:t>Implemented custom territory functionality based on customer requirement.</w:t>
      </w:r>
    </w:p>
    <w:p w14:paraId="61495804" w14:textId="03D5751E" w:rsidR="006B6640" w:rsidRPr="002F4561" w:rsidRDefault="006B6640" w:rsidP="00712CD8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>
        <w:rPr>
          <w:rFonts w:cs="Calibri"/>
          <w:sz w:val="24"/>
        </w:rPr>
        <w:t xml:space="preserve">Implemented </w:t>
      </w:r>
      <w:r w:rsidR="002F4561">
        <w:rPr>
          <w:rFonts w:cs="Calibri"/>
          <w:sz w:val="24"/>
        </w:rPr>
        <w:t>functionality to assign Account &amp; Project Team based on user Territories.</w:t>
      </w:r>
    </w:p>
    <w:p w14:paraId="2EFA9F85" w14:textId="6EA183A8" w:rsidR="002F4561" w:rsidRPr="002F4561" w:rsidRDefault="002F4561" w:rsidP="002F4561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>
        <w:rPr>
          <w:rFonts w:cs="Calibri"/>
          <w:sz w:val="24"/>
        </w:rPr>
        <w:t>Implemented custom script for quote calculations.</w:t>
      </w:r>
    </w:p>
    <w:p w14:paraId="3358A422" w14:textId="64D2E18F" w:rsidR="00D22562" w:rsidRDefault="007B1CE4" w:rsidP="007B1CE4">
      <w:pPr>
        <w:ind w:right="206"/>
        <w:outlineLvl w:val="0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lastRenderedPageBreak/>
        <w:t># Project 12</w:t>
      </w:r>
      <w:r w:rsidRPr="00F916A1">
        <w:rPr>
          <w:rFonts w:asciiTheme="minorHAnsi" w:hAnsiTheme="minorHAnsi" w:cstheme="minorHAnsi"/>
          <w:sz w:val="24"/>
          <w:szCs w:val="24"/>
        </w:rPr>
        <w:t xml:space="preserve"> </w:t>
      </w:r>
      <w:r w:rsidRPr="00F916A1">
        <w:rPr>
          <w:rFonts w:asciiTheme="minorHAnsi" w:hAnsiTheme="minorHAnsi" w:cstheme="minorHAnsi"/>
          <w:sz w:val="24"/>
          <w:szCs w:val="24"/>
        </w:rPr>
        <w:tab/>
      </w:r>
      <w:r w:rsidRPr="00F916A1">
        <w:rPr>
          <w:rFonts w:asciiTheme="minorHAnsi" w:hAnsiTheme="minorHAnsi" w:cstheme="minorHAnsi"/>
          <w:sz w:val="24"/>
          <w:szCs w:val="24"/>
        </w:rPr>
        <w:tab/>
      </w:r>
      <w:r w:rsidR="00D22562" w:rsidRPr="00343F5D">
        <w:rPr>
          <w:rFonts w:asciiTheme="minorHAnsi" w:hAnsiTheme="minorHAnsi" w:cstheme="minorHAnsi"/>
          <w:color w:val="000000"/>
        </w:rPr>
        <w:t xml:space="preserve">Opportunity Management, </w:t>
      </w:r>
      <w:r w:rsidR="007E5D31" w:rsidRPr="00343F5D">
        <w:rPr>
          <w:rFonts w:asciiTheme="minorHAnsi" w:hAnsiTheme="minorHAnsi" w:cstheme="minorHAnsi"/>
          <w:color w:val="000000"/>
        </w:rPr>
        <w:t>Sale</w:t>
      </w:r>
      <w:r w:rsidR="00987527">
        <w:rPr>
          <w:rFonts w:asciiTheme="minorHAnsi" w:hAnsiTheme="minorHAnsi" w:cstheme="minorHAnsi"/>
          <w:color w:val="000000"/>
        </w:rPr>
        <w:t xml:space="preserve"> </w:t>
      </w:r>
      <w:r w:rsidR="00987527">
        <w:rPr>
          <w:rFonts w:asciiTheme="minorHAnsi" w:hAnsiTheme="minorHAnsi" w:cstheme="minorHAnsi"/>
          <w:color w:val="000000"/>
        </w:rPr>
        <w:t xml:space="preserve">&amp; </w:t>
      </w:r>
      <w:r w:rsidR="00987527" w:rsidRPr="00343F5D">
        <w:rPr>
          <w:rFonts w:asciiTheme="minorHAnsi" w:hAnsiTheme="minorHAnsi" w:cstheme="minorHAnsi"/>
          <w:color w:val="000000"/>
        </w:rPr>
        <w:t>Marketing</w:t>
      </w:r>
      <w:r w:rsidR="00987527">
        <w:rPr>
          <w:rFonts w:asciiTheme="minorHAnsi" w:hAnsiTheme="minorHAnsi" w:cstheme="minorHAnsi"/>
          <w:color w:val="000000"/>
        </w:rPr>
        <w:t xml:space="preserve"> </w:t>
      </w:r>
      <w:r w:rsidR="00987527" w:rsidRPr="00343F5D">
        <w:rPr>
          <w:rFonts w:asciiTheme="minorHAnsi" w:hAnsiTheme="minorHAnsi" w:cstheme="minorHAnsi"/>
          <w:color w:val="000000"/>
        </w:rPr>
        <w:t>Cloud Integration</w:t>
      </w:r>
      <w:r w:rsidR="00987527">
        <w:rPr>
          <w:rFonts w:asciiTheme="minorHAnsi" w:hAnsiTheme="minorHAnsi" w:cstheme="minorHAnsi"/>
          <w:color w:val="000000"/>
        </w:rPr>
        <w:t>, Service Cloud</w:t>
      </w:r>
      <w:r w:rsidR="007E5D31" w:rsidRPr="00343F5D">
        <w:rPr>
          <w:rFonts w:asciiTheme="minorHAnsi" w:hAnsiTheme="minorHAnsi" w:cstheme="minorHAnsi"/>
          <w:color w:val="000000"/>
        </w:rPr>
        <w:t xml:space="preserve">, </w:t>
      </w:r>
      <w:r w:rsidR="00C02FB5" w:rsidRPr="00343F5D">
        <w:rPr>
          <w:rFonts w:asciiTheme="minorHAnsi" w:hAnsiTheme="minorHAnsi" w:cstheme="minorHAnsi"/>
          <w:color w:val="000000"/>
        </w:rPr>
        <w:t xml:space="preserve">FirstData </w:t>
      </w:r>
      <w:r w:rsidR="007E5D31" w:rsidRPr="00343F5D">
        <w:rPr>
          <w:rFonts w:asciiTheme="minorHAnsi" w:hAnsiTheme="minorHAnsi" w:cstheme="minorHAnsi"/>
          <w:color w:val="000000"/>
        </w:rPr>
        <w:t>Payment Gateway integration</w:t>
      </w:r>
      <w:r w:rsidR="00343F5D" w:rsidRPr="00343F5D">
        <w:rPr>
          <w:rFonts w:asciiTheme="minorHAnsi" w:hAnsiTheme="minorHAnsi" w:cstheme="minorHAnsi"/>
          <w:color w:val="000000"/>
        </w:rPr>
        <w:t>.</w:t>
      </w:r>
    </w:p>
    <w:p w14:paraId="5DFB3983" w14:textId="0247917C" w:rsidR="007B1CE4" w:rsidRPr="00343F5D" w:rsidRDefault="007B1CE4" w:rsidP="007B1CE4">
      <w:pPr>
        <w:pStyle w:val="Heading2"/>
        <w:numPr>
          <w:ilvl w:val="0"/>
          <w:numId w:val="19"/>
        </w:numPr>
        <w:ind w:left="714" w:right="204" w:hanging="357"/>
        <w:jc w:val="both"/>
        <w:rPr>
          <w:rFonts w:asciiTheme="minorHAnsi" w:eastAsia="Calibri" w:hAnsiTheme="minorHAnsi" w:cstheme="minorHAnsi"/>
          <w:b w:val="0"/>
          <w:bCs w:val="0"/>
          <w:sz w:val="22"/>
          <w:szCs w:val="22"/>
        </w:rPr>
      </w:pPr>
      <w:r w:rsidRPr="00343F5D">
        <w:rPr>
          <w:rFonts w:asciiTheme="minorHAnsi" w:eastAsia="Calibri" w:hAnsiTheme="minorHAnsi" w:cstheme="minorHAnsi"/>
          <w:sz w:val="22"/>
          <w:szCs w:val="22"/>
        </w:rPr>
        <w:t>Client</w:t>
      </w:r>
      <w:r w:rsidRPr="00343F5D">
        <w:rPr>
          <w:rFonts w:asciiTheme="minorHAnsi" w:eastAsia="Calibri" w:hAnsiTheme="minorHAnsi" w:cstheme="minorHAnsi"/>
          <w:b w:val="0"/>
          <w:bCs w:val="0"/>
          <w:sz w:val="22"/>
          <w:szCs w:val="22"/>
        </w:rPr>
        <w:t xml:space="preserve"> </w:t>
      </w:r>
      <w:r w:rsidRPr="00343F5D">
        <w:rPr>
          <w:rFonts w:asciiTheme="minorHAnsi" w:eastAsia="Calibri" w:hAnsiTheme="minorHAnsi" w:cstheme="minorHAnsi"/>
          <w:b w:val="0"/>
          <w:bCs w:val="0"/>
          <w:sz w:val="22"/>
          <w:szCs w:val="22"/>
        </w:rPr>
        <w:tab/>
      </w:r>
      <w:r w:rsidRPr="00343F5D">
        <w:rPr>
          <w:rFonts w:asciiTheme="minorHAnsi" w:eastAsia="Calibri" w:hAnsiTheme="minorHAnsi" w:cstheme="minorHAnsi"/>
          <w:b w:val="0"/>
          <w:bCs w:val="0"/>
          <w:sz w:val="22"/>
          <w:szCs w:val="22"/>
        </w:rPr>
        <w:tab/>
      </w:r>
      <w:hyperlink r:id="rId10" w:history="1">
        <w:r w:rsidR="00D22562" w:rsidRPr="00343F5D">
          <w:rPr>
            <w:rStyle w:val="Hyperlink"/>
            <w:rFonts w:asciiTheme="minorHAnsi" w:eastAsia="Calibri" w:hAnsiTheme="minorHAnsi" w:cstheme="minorHAnsi"/>
            <w:b w:val="0"/>
            <w:bCs w:val="0"/>
            <w:sz w:val="22"/>
            <w:szCs w:val="22"/>
          </w:rPr>
          <w:t>Quess Corp</w:t>
        </w:r>
      </w:hyperlink>
      <w:r w:rsidR="00D22562" w:rsidRPr="00343F5D">
        <w:rPr>
          <w:rFonts w:asciiTheme="minorHAnsi" w:eastAsia="Calibri" w:hAnsiTheme="minorHAnsi" w:cstheme="minorHAnsi"/>
          <w:b w:val="0"/>
          <w:bCs w:val="0"/>
          <w:sz w:val="22"/>
          <w:szCs w:val="22"/>
        </w:rPr>
        <w:t xml:space="preserve"> , </w:t>
      </w:r>
      <w:hyperlink r:id="rId11" w:history="1">
        <w:r w:rsidR="00D22562" w:rsidRPr="00343F5D">
          <w:rPr>
            <w:rStyle w:val="Hyperlink"/>
            <w:rFonts w:asciiTheme="minorHAnsi" w:eastAsia="Calibri" w:hAnsiTheme="minorHAnsi" w:cstheme="minorHAnsi"/>
            <w:b w:val="0"/>
            <w:bCs w:val="0"/>
            <w:sz w:val="22"/>
            <w:szCs w:val="22"/>
          </w:rPr>
          <w:t>Conneqt Corp</w:t>
        </w:r>
      </w:hyperlink>
      <w:r w:rsidR="00D22562" w:rsidRPr="00343F5D">
        <w:rPr>
          <w:rFonts w:asciiTheme="minorHAnsi" w:eastAsia="Calibri" w:hAnsiTheme="minorHAnsi" w:cstheme="minorHAnsi"/>
          <w:b w:val="0"/>
          <w:bCs w:val="0"/>
          <w:sz w:val="22"/>
          <w:szCs w:val="22"/>
        </w:rPr>
        <w:t xml:space="preserve">, </w:t>
      </w:r>
      <w:hyperlink r:id="rId12" w:history="1">
        <w:r w:rsidR="00D22562" w:rsidRPr="00343F5D">
          <w:rPr>
            <w:rStyle w:val="Hyperlink"/>
            <w:rFonts w:asciiTheme="minorHAnsi" w:eastAsia="Calibri" w:hAnsiTheme="minorHAnsi" w:cstheme="minorHAnsi"/>
            <w:b w:val="0"/>
            <w:bCs w:val="0"/>
            <w:sz w:val="22"/>
            <w:szCs w:val="22"/>
          </w:rPr>
          <w:t xml:space="preserve">Monster </w:t>
        </w:r>
        <w:r w:rsidR="002B2610" w:rsidRPr="00343F5D">
          <w:rPr>
            <w:rStyle w:val="Hyperlink"/>
            <w:rFonts w:asciiTheme="minorHAnsi" w:eastAsia="Calibri" w:hAnsiTheme="minorHAnsi" w:cstheme="minorHAnsi"/>
            <w:b w:val="0"/>
            <w:bCs w:val="0"/>
            <w:sz w:val="22"/>
            <w:szCs w:val="22"/>
          </w:rPr>
          <w:t>India</w:t>
        </w:r>
      </w:hyperlink>
      <w:r w:rsidR="00A25A0B" w:rsidRPr="00343F5D">
        <w:rPr>
          <w:rStyle w:val="Hyperlink"/>
          <w:rFonts w:asciiTheme="minorHAnsi" w:eastAsia="Calibri" w:hAnsiTheme="minorHAnsi" w:cstheme="minorHAnsi"/>
          <w:b w:val="0"/>
          <w:bCs w:val="0"/>
          <w:sz w:val="22"/>
          <w:szCs w:val="22"/>
        </w:rPr>
        <w:t>,</w:t>
      </w:r>
      <w:r w:rsidR="00A25A0B" w:rsidRPr="00343F5D">
        <w:rPr>
          <w:rStyle w:val="Hyperlink"/>
          <w:rFonts w:asciiTheme="minorHAnsi" w:eastAsia="Calibri" w:hAnsiTheme="minorHAnsi" w:cstheme="minorHAnsi"/>
          <w:b w:val="0"/>
          <w:bCs w:val="0"/>
          <w:sz w:val="22"/>
          <w:szCs w:val="22"/>
          <w:u w:val="none"/>
        </w:rPr>
        <w:t xml:space="preserve"> </w:t>
      </w:r>
      <w:hyperlink r:id="rId13" w:history="1">
        <w:r w:rsidR="00A25A0B" w:rsidRPr="00343F5D">
          <w:rPr>
            <w:rStyle w:val="Hyperlink"/>
            <w:rFonts w:asciiTheme="minorHAnsi" w:eastAsia="Calibri" w:hAnsiTheme="minorHAnsi" w:cstheme="minorHAnsi"/>
            <w:b w:val="0"/>
            <w:bCs w:val="0"/>
            <w:sz w:val="22"/>
            <w:szCs w:val="22"/>
          </w:rPr>
          <w:t>CDFA</w:t>
        </w:r>
      </w:hyperlink>
    </w:p>
    <w:p w14:paraId="09DA3860" w14:textId="7DC30F05" w:rsidR="007B1CE4" w:rsidRPr="00343F5D" w:rsidRDefault="007B1CE4" w:rsidP="007B1CE4">
      <w:pPr>
        <w:pStyle w:val="BodyText"/>
        <w:numPr>
          <w:ilvl w:val="0"/>
          <w:numId w:val="19"/>
        </w:numPr>
        <w:spacing w:after="0" w:line="240" w:lineRule="auto"/>
        <w:ind w:left="714" w:right="204" w:hanging="357"/>
        <w:jc w:val="both"/>
        <w:rPr>
          <w:rFonts w:asciiTheme="minorHAnsi" w:hAnsiTheme="minorHAnsi" w:cstheme="minorHAnsi"/>
        </w:rPr>
      </w:pPr>
      <w:r w:rsidRPr="00343F5D">
        <w:rPr>
          <w:rFonts w:asciiTheme="minorHAnsi" w:hAnsiTheme="minorHAnsi" w:cstheme="minorHAnsi"/>
          <w:b/>
          <w:bCs/>
        </w:rPr>
        <w:t>Role</w:t>
      </w:r>
      <w:r w:rsidRPr="00343F5D">
        <w:rPr>
          <w:rFonts w:asciiTheme="minorHAnsi" w:hAnsiTheme="minorHAnsi" w:cstheme="minorHAnsi"/>
        </w:rPr>
        <w:t xml:space="preserve"> </w:t>
      </w:r>
      <w:r w:rsidRPr="00343F5D">
        <w:rPr>
          <w:rFonts w:asciiTheme="minorHAnsi" w:hAnsiTheme="minorHAnsi" w:cstheme="minorHAnsi"/>
        </w:rPr>
        <w:tab/>
      </w:r>
      <w:r w:rsidRPr="00343F5D">
        <w:rPr>
          <w:rFonts w:asciiTheme="minorHAnsi" w:hAnsiTheme="minorHAnsi" w:cstheme="minorHAnsi"/>
        </w:rPr>
        <w:tab/>
        <w:t>SF</w:t>
      </w:r>
      <w:r w:rsidR="002B2610" w:rsidRPr="00343F5D">
        <w:rPr>
          <w:rFonts w:asciiTheme="minorHAnsi" w:hAnsiTheme="minorHAnsi" w:cstheme="minorHAnsi"/>
        </w:rPr>
        <w:t xml:space="preserve"> Architect,</w:t>
      </w:r>
      <w:r w:rsidRPr="00343F5D">
        <w:rPr>
          <w:rFonts w:asciiTheme="minorHAnsi" w:hAnsiTheme="minorHAnsi" w:cstheme="minorHAnsi"/>
        </w:rPr>
        <w:t xml:space="preserve"> </w:t>
      </w:r>
      <w:r w:rsidR="004F660E" w:rsidRPr="00343F5D">
        <w:rPr>
          <w:rFonts w:asciiTheme="minorHAnsi" w:hAnsiTheme="minorHAnsi" w:cstheme="minorHAnsi"/>
        </w:rPr>
        <w:t xml:space="preserve">Sr. Techno Functional </w:t>
      </w:r>
      <w:r w:rsidRPr="00343F5D">
        <w:rPr>
          <w:rFonts w:asciiTheme="minorHAnsi" w:hAnsiTheme="minorHAnsi" w:cstheme="minorHAnsi"/>
        </w:rPr>
        <w:t>Project Manager</w:t>
      </w:r>
      <w:r w:rsidR="00A8775A" w:rsidRPr="00343F5D">
        <w:rPr>
          <w:rFonts w:asciiTheme="minorHAnsi" w:hAnsiTheme="minorHAnsi" w:cstheme="minorHAnsi"/>
        </w:rPr>
        <w:t>, COE Member</w:t>
      </w:r>
    </w:p>
    <w:p w14:paraId="13B16FED" w14:textId="1388D589" w:rsidR="007B1CE4" w:rsidRPr="00343F5D" w:rsidRDefault="007B1CE4" w:rsidP="007B1CE4">
      <w:pPr>
        <w:pStyle w:val="BodyText"/>
        <w:numPr>
          <w:ilvl w:val="0"/>
          <w:numId w:val="19"/>
        </w:numPr>
        <w:spacing w:after="0" w:line="240" w:lineRule="auto"/>
        <w:ind w:left="714" w:right="204" w:hanging="357"/>
        <w:jc w:val="both"/>
        <w:rPr>
          <w:rFonts w:asciiTheme="minorHAnsi" w:hAnsiTheme="minorHAnsi" w:cstheme="minorHAnsi"/>
        </w:rPr>
      </w:pPr>
      <w:r w:rsidRPr="00343F5D">
        <w:rPr>
          <w:rFonts w:asciiTheme="minorHAnsi" w:hAnsiTheme="minorHAnsi" w:cstheme="minorHAnsi"/>
          <w:b/>
          <w:bCs/>
        </w:rPr>
        <w:t>Duration</w:t>
      </w:r>
      <w:r w:rsidRPr="00343F5D">
        <w:rPr>
          <w:rFonts w:asciiTheme="minorHAnsi" w:hAnsiTheme="minorHAnsi" w:cstheme="minorHAnsi"/>
        </w:rPr>
        <w:t xml:space="preserve"> </w:t>
      </w:r>
      <w:r w:rsidRPr="00343F5D">
        <w:rPr>
          <w:rFonts w:asciiTheme="minorHAnsi" w:hAnsiTheme="minorHAnsi" w:cstheme="minorHAnsi"/>
        </w:rPr>
        <w:tab/>
      </w:r>
      <w:r w:rsidR="002B2610" w:rsidRPr="00343F5D">
        <w:rPr>
          <w:rFonts w:asciiTheme="minorHAnsi" w:hAnsiTheme="minorHAnsi" w:cstheme="minorHAnsi"/>
          <w:color w:val="000000"/>
        </w:rPr>
        <w:t xml:space="preserve">October </w:t>
      </w:r>
      <w:r w:rsidRPr="00343F5D">
        <w:rPr>
          <w:rFonts w:asciiTheme="minorHAnsi" w:hAnsiTheme="minorHAnsi" w:cstheme="minorHAnsi"/>
          <w:color w:val="000000"/>
        </w:rPr>
        <w:t>2021</w:t>
      </w:r>
      <w:r w:rsidR="002B2610" w:rsidRPr="00343F5D">
        <w:rPr>
          <w:rFonts w:asciiTheme="minorHAnsi" w:hAnsiTheme="minorHAnsi" w:cstheme="minorHAnsi"/>
          <w:color w:val="000000"/>
        </w:rPr>
        <w:t xml:space="preserve"> – Till Date</w:t>
      </w:r>
    </w:p>
    <w:p w14:paraId="54B4E68E" w14:textId="5865D494" w:rsidR="000841F3" w:rsidRPr="00343F5D" w:rsidRDefault="007B1CE4" w:rsidP="007D04A5">
      <w:pPr>
        <w:pStyle w:val="BodyText"/>
        <w:numPr>
          <w:ilvl w:val="0"/>
          <w:numId w:val="19"/>
        </w:numPr>
        <w:spacing w:after="0" w:line="240" w:lineRule="auto"/>
        <w:ind w:left="714" w:right="204" w:hanging="357"/>
        <w:jc w:val="both"/>
        <w:rPr>
          <w:rFonts w:asciiTheme="minorHAnsi" w:hAnsiTheme="minorHAnsi" w:cstheme="minorHAnsi"/>
          <w:b/>
        </w:rPr>
      </w:pPr>
      <w:r w:rsidRPr="00343F5D">
        <w:rPr>
          <w:rFonts w:asciiTheme="minorHAnsi" w:hAnsiTheme="minorHAnsi" w:cstheme="minorHAnsi"/>
          <w:b/>
        </w:rPr>
        <w:t>Environment</w:t>
      </w:r>
      <w:r w:rsidRPr="00343F5D">
        <w:rPr>
          <w:rFonts w:asciiTheme="minorHAnsi" w:hAnsiTheme="minorHAnsi" w:cstheme="minorHAnsi"/>
          <w:bCs/>
        </w:rPr>
        <w:t xml:space="preserve"> </w:t>
      </w:r>
      <w:r w:rsidRPr="00343F5D">
        <w:rPr>
          <w:rFonts w:asciiTheme="minorHAnsi" w:hAnsiTheme="minorHAnsi" w:cstheme="minorHAnsi"/>
          <w:color w:val="000000"/>
        </w:rPr>
        <w:t xml:space="preserve">Apex, VF page, </w:t>
      </w:r>
      <w:r w:rsidR="00743FA6" w:rsidRPr="00343F5D">
        <w:rPr>
          <w:rFonts w:asciiTheme="minorHAnsi" w:hAnsiTheme="minorHAnsi" w:cstheme="minorHAnsi"/>
          <w:color w:val="000000"/>
        </w:rPr>
        <w:t xml:space="preserve">LWC, </w:t>
      </w:r>
      <w:r w:rsidR="00C02FB5" w:rsidRPr="00343F5D">
        <w:rPr>
          <w:rFonts w:asciiTheme="minorHAnsi" w:hAnsiTheme="minorHAnsi" w:cstheme="minorHAnsi"/>
          <w:color w:val="000000"/>
        </w:rPr>
        <w:t xml:space="preserve">AURA, </w:t>
      </w:r>
      <w:r w:rsidRPr="00343F5D">
        <w:rPr>
          <w:rFonts w:asciiTheme="minorHAnsi" w:hAnsiTheme="minorHAnsi" w:cstheme="minorHAnsi"/>
          <w:color w:val="000000"/>
        </w:rPr>
        <w:t>Process Builder, Workflows,</w:t>
      </w:r>
      <w:r w:rsidR="00C17054" w:rsidRPr="00343F5D">
        <w:rPr>
          <w:rFonts w:asciiTheme="minorHAnsi" w:hAnsiTheme="minorHAnsi" w:cstheme="minorHAnsi"/>
          <w:color w:val="000000"/>
        </w:rPr>
        <w:t xml:space="preserve"> Flows,</w:t>
      </w:r>
      <w:r w:rsidRPr="00343F5D">
        <w:rPr>
          <w:rFonts w:asciiTheme="minorHAnsi" w:hAnsiTheme="minorHAnsi" w:cstheme="minorHAnsi"/>
          <w:color w:val="000000"/>
        </w:rPr>
        <w:t xml:space="preserve"> Email templates, Approval Processes, sharing settings, Apex Data Loader, Custom Settings, REST web-service, </w:t>
      </w:r>
      <w:r w:rsidR="00C17054" w:rsidRPr="00343F5D">
        <w:rPr>
          <w:rFonts w:asciiTheme="minorHAnsi" w:hAnsiTheme="minorHAnsi" w:cstheme="minorHAnsi"/>
          <w:color w:val="000000"/>
        </w:rPr>
        <w:t>P</w:t>
      </w:r>
      <w:r w:rsidRPr="00343F5D">
        <w:rPr>
          <w:rFonts w:asciiTheme="minorHAnsi" w:hAnsiTheme="minorHAnsi" w:cstheme="minorHAnsi"/>
          <w:color w:val="000000"/>
        </w:rPr>
        <w:t>rofiles</w:t>
      </w:r>
      <w:r w:rsidR="00C17054" w:rsidRPr="00343F5D">
        <w:rPr>
          <w:rFonts w:asciiTheme="minorHAnsi" w:hAnsiTheme="minorHAnsi" w:cstheme="minorHAnsi"/>
          <w:color w:val="000000"/>
        </w:rPr>
        <w:t>, Roles,</w:t>
      </w:r>
      <w:r w:rsidRPr="00343F5D">
        <w:rPr>
          <w:rFonts w:asciiTheme="minorHAnsi" w:hAnsiTheme="minorHAnsi" w:cstheme="minorHAnsi"/>
          <w:color w:val="000000"/>
        </w:rPr>
        <w:t xml:space="preserve"> Permission Sets,</w:t>
      </w:r>
      <w:r w:rsidR="00C17054" w:rsidRPr="00343F5D">
        <w:rPr>
          <w:rFonts w:asciiTheme="minorHAnsi" w:hAnsiTheme="minorHAnsi" w:cstheme="minorHAnsi"/>
          <w:color w:val="000000"/>
        </w:rPr>
        <w:t xml:space="preserve"> Groups, Queues,</w:t>
      </w:r>
      <w:r w:rsidRPr="00343F5D">
        <w:rPr>
          <w:rFonts w:asciiTheme="minorHAnsi" w:hAnsiTheme="minorHAnsi" w:cstheme="minorHAnsi"/>
          <w:color w:val="000000"/>
        </w:rPr>
        <w:t xml:space="preserve"> change-sets.</w:t>
      </w:r>
    </w:p>
    <w:p w14:paraId="6D89533D" w14:textId="4F1E33C5" w:rsidR="007B1CE4" w:rsidRPr="00343F5D" w:rsidRDefault="007B1CE4" w:rsidP="007B1CE4">
      <w:pPr>
        <w:pStyle w:val="BodyText"/>
        <w:numPr>
          <w:ilvl w:val="0"/>
          <w:numId w:val="19"/>
        </w:numPr>
        <w:spacing w:after="0" w:line="240" w:lineRule="auto"/>
        <w:ind w:left="714" w:right="204" w:hanging="357"/>
        <w:jc w:val="both"/>
        <w:rPr>
          <w:rFonts w:asciiTheme="minorHAnsi" w:hAnsiTheme="minorHAnsi" w:cstheme="minorHAnsi"/>
          <w:b/>
        </w:rPr>
      </w:pPr>
      <w:r w:rsidRPr="00343F5D">
        <w:rPr>
          <w:rFonts w:asciiTheme="minorHAnsi" w:hAnsiTheme="minorHAnsi" w:cstheme="minorHAnsi"/>
          <w:b/>
          <w:bCs/>
        </w:rPr>
        <w:t>Responsibilities</w:t>
      </w:r>
    </w:p>
    <w:p w14:paraId="484B479E" w14:textId="64F4F6A6" w:rsidR="007B1CE4" w:rsidRPr="00343F5D" w:rsidRDefault="007B1CE4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 w:rsidRPr="00343F5D">
        <w:rPr>
          <w:rFonts w:asciiTheme="minorHAnsi" w:hAnsiTheme="minorHAnsi" w:cstheme="minorHAnsi"/>
          <w:color w:val="000000"/>
        </w:rPr>
        <w:t>Maintain</w:t>
      </w:r>
      <w:r w:rsidR="00455FFE" w:rsidRPr="00343F5D">
        <w:rPr>
          <w:rFonts w:asciiTheme="minorHAnsi" w:hAnsiTheme="minorHAnsi" w:cstheme="minorHAnsi"/>
          <w:color w:val="000000"/>
        </w:rPr>
        <w:t>ed</w:t>
      </w:r>
      <w:r w:rsidRPr="00343F5D">
        <w:rPr>
          <w:rFonts w:asciiTheme="minorHAnsi" w:hAnsiTheme="minorHAnsi" w:cstheme="minorHAnsi"/>
          <w:color w:val="000000"/>
        </w:rPr>
        <w:t xml:space="preserve"> </w:t>
      </w:r>
      <w:r w:rsidR="006E3FB4" w:rsidRPr="00343F5D">
        <w:rPr>
          <w:rFonts w:asciiTheme="minorHAnsi" w:hAnsiTheme="minorHAnsi" w:cstheme="minorHAnsi"/>
          <w:color w:val="000000"/>
        </w:rPr>
        <w:t>3</w:t>
      </w:r>
      <w:r w:rsidR="005D5B4F" w:rsidRPr="00343F5D">
        <w:rPr>
          <w:rFonts w:asciiTheme="minorHAnsi" w:hAnsiTheme="minorHAnsi" w:cstheme="minorHAnsi"/>
          <w:color w:val="000000"/>
        </w:rPr>
        <w:t>0</w:t>
      </w:r>
      <w:r w:rsidRPr="00343F5D">
        <w:rPr>
          <w:rFonts w:asciiTheme="minorHAnsi" w:hAnsiTheme="minorHAnsi" w:cstheme="minorHAnsi"/>
          <w:color w:val="000000"/>
        </w:rPr>
        <w:t xml:space="preserve"> developers’ team to design, develop &amp; executing the requirements.</w:t>
      </w:r>
    </w:p>
    <w:p w14:paraId="17845B82" w14:textId="77777777" w:rsidR="00455FFE" w:rsidRPr="00343F5D" w:rsidRDefault="00455FFE" w:rsidP="00455FFE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 w:rsidRPr="00343F5D">
        <w:rPr>
          <w:rFonts w:asciiTheme="minorHAnsi" w:hAnsiTheme="minorHAnsi" w:cstheme="minorHAnsi"/>
          <w:color w:val="000000"/>
        </w:rPr>
        <w:t>Involved in preparing Estimates for the requirements and communicate with clients.</w:t>
      </w:r>
    </w:p>
    <w:p w14:paraId="463DC898" w14:textId="09AF5B9A" w:rsidR="00630AC2" w:rsidRPr="00343F5D" w:rsidRDefault="00455FFE" w:rsidP="00D12091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 w:rsidRPr="00343F5D">
        <w:rPr>
          <w:rFonts w:asciiTheme="minorHAnsi" w:hAnsiTheme="minorHAnsi" w:cstheme="minorHAnsi"/>
          <w:color w:val="000000"/>
        </w:rPr>
        <w:t xml:space="preserve">Interacted </w:t>
      </w:r>
      <w:r w:rsidR="007D04A5" w:rsidRPr="00343F5D">
        <w:rPr>
          <w:rFonts w:asciiTheme="minorHAnsi" w:hAnsiTheme="minorHAnsi" w:cstheme="minorHAnsi"/>
          <w:color w:val="000000"/>
        </w:rPr>
        <w:t xml:space="preserve">with client </w:t>
      </w:r>
      <w:r w:rsidRPr="00343F5D">
        <w:rPr>
          <w:rFonts w:asciiTheme="minorHAnsi" w:hAnsiTheme="minorHAnsi" w:cstheme="minorHAnsi"/>
          <w:color w:val="000000"/>
        </w:rPr>
        <w:t>to</w:t>
      </w:r>
      <w:r w:rsidR="007D04A5" w:rsidRPr="00343F5D">
        <w:rPr>
          <w:rFonts w:asciiTheme="minorHAnsi" w:hAnsiTheme="minorHAnsi" w:cstheme="minorHAnsi"/>
          <w:color w:val="000000"/>
        </w:rPr>
        <w:t xml:space="preserve"> g</w:t>
      </w:r>
      <w:r w:rsidR="00630AC2" w:rsidRPr="00343F5D">
        <w:rPr>
          <w:rFonts w:asciiTheme="minorHAnsi" w:hAnsiTheme="minorHAnsi" w:cstheme="minorHAnsi"/>
          <w:color w:val="000000"/>
        </w:rPr>
        <w:t>ather requirements and implement them using Froce.com technology.</w:t>
      </w:r>
    </w:p>
    <w:p w14:paraId="2D3D49D7" w14:textId="4EC828C5" w:rsidR="007B1CE4" w:rsidRDefault="00630AC2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 w:rsidRPr="00343F5D">
        <w:rPr>
          <w:rFonts w:asciiTheme="minorHAnsi" w:hAnsiTheme="minorHAnsi" w:cstheme="minorHAnsi"/>
          <w:color w:val="000000"/>
        </w:rPr>
        <w:t>Designed &amp; built solutions using OTB features and assigned to the team to implement the custom functionality.</w:t>
      </w:r>
    </w:p>
    <w:p w14:paraId="6FD0F9E9" w14:textId="4E8BC947" w:rsidR="00987527" w:rsidRDefault="00987527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Designed &amp; provided solution to integrate payment gateway with </w:t>
      </w:r>
      <w:r w:rsidR="00941BD0">
        <w:rPr>
          <w:rFonts w:asciiTheme="minorHAnsi" w:hAnsiTheme="minorHAnsi" w:cstheme="minorHAnsi"/>
          <w:color w:val="000000"/>
        </w:rPr>
        <w:t>community cloud using First Data Payment gateway.</w:t>
      </w:r>
    </w:p>
    <w:p w14:paraId="441F6102" w14:textId="77777777" w:rsidR="005E4C7E" w:rsidRPr="00343F5D" w:rsidRDefault="005E4C7E" w:rsidP="005E4C7E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Utilized the Service cloud OTB features like email-to-case, web-to-case, Auto Response Rules, Escalation Rules.</w:t>
      </w:r>
    </w:p>
    <w:p w14:paraId="370FB7F4" w14:textId="4FCED19B" w:rsidR="00987527" w:rsidRPr="00987527" w:rsidRDefault="00987527" w:rsidP="00987527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Involved implementing Service cloud Case management </w:t>
      </w:r>
      <w:r w:rsidRPr="00987527">
        <w:rPr>
          <w:rFonts w:asciiTheme="minorHAnsi" w:hAnsiTheme="minorHAnsi" w:cstheme="minorHAnsi"/>
          <w:color w:val="000000"/>
        </w:rPr>
        <w:t>Support Process</w:t>
      </w:r>
      <w:r>
        <w:rPr>
          <w:rFonts w:asciiTheme="minorHAnsi" w:hAnsiTheme="minorHAnsi" w:cstheme="minorHAnsi"/>
          <w:color w:val="000000"/>
        </w:rPr>
        <w:t>, on-demand email-to-case process.</w:t>
      </w:r>
    </w:p>
    <w:p w14:paraId="4B5BEB8E" w14:textId="4FCEAABF" w:rsidR="00987527" w:rsidRDefault="00987527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Involved in implementing </w:t>
      </w:r>
      <w:r w:rsidRPr="00987527">
        <w:rPr>
          <w:rFonts w:asciiTheme="minorHAnsi" w:hAnsiTheme="minorHAnsi" w:cstheme="minorHAnsi"/>
          <w:color w:val="000000"/>
        </w:rPr>
        <w:t xml:space="preserve">single </w:t>
      </w:r>
      <w:r w:rsidR="005E4C7E">
        <w:rPr>
          <w:rFonts w:asciiTheme="minorHAnsi" w:hAnsiTheme="minorHAnsi" w:cstheme="minorHAnsi"/>
          <w:color w:val="000000"/>
        </w:rPr>
        <w:t xml:space="preserve">page </w:t>
      </w:r>
      <w:r w:rsidRPr="00987527">
        <w:rPr>
          <w:rFonts w:asciiTheme="minorHAnsi" w:hAnsiTheme="minorHAnsi" w:cstheme="minorHAnsi"/>
          <w:color w:val="000000"/>
        </w:rPr>
        <w:t>application</w:t>
      </w:r>
      <w:r w:rsidR="005E4C7E">
        <w:rPr>
          <w:rFonts w:asciiTheme="minorHAnsi" w:hAnsiTheme="minorHAnsi" w:cstheme="minorHAnsi"/>
          <w:color w:val="000000"/>
        </w:rPr>
        <w:t xml:space="preserve"> using console app</w:t>
      </w:r>
      <w:r w:rsidRPr="00987527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t>to store and retrieve the customer information which will help agents in solving issues within no time.</w:t>
      </w:r>
    </w:p>
    <w:p w14:paraId="5D7A7928" w14:textId="2A9605B7" w:rsidR="00630AC2" w:rsidRPr="00343F5D" w:rsidRDefault="00630AC2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 w:rsidRPr="00343F5D">
        <w:rPr>
          <w:rFonts w:asciiTheme="minorHAnsi" w:hAnsiTheme="minorHAnsi" w:cstheme="minorHAnsi"/>
          <w:color w:val="000000"/>
        </w:rPr>
        <w:t>Deploy</w:t>
      </w:r>
      <w:r w:rsidR="00455FFE" w:rsidRPr="00343F5D">
        <w:rPr>
          <w:rFonts w:asciiTheme="minorHAnsi" w:hAnsiTheme="minorHAnsi" w:cstheme="minorHAnsi"/>
          <w:color w:val="000000"/>
        </w:rPr>
        <w:t>ed</w:t>
      </w:r>
      <w:r w:rsidRPr="00343F5D">
        <w:rPr>
          <w:rFonts w:asciiTheme="minorHAnsi" w:hAnsiTheme="minorHAnsi" w:cstheme="minorHAnsi"/>
          <w:color w:val="000000"/>
        </w:rPr>
        <w:t xml:space="preserve"> changes using Change-sets as and when required.</w:t>
      </w:r>
    </w:p>
    <w:p w14:paraId="0F3FC3EF" w14:textId="324051B4" w:rsidR="00CA31AD" w:rsidRPr="00343F5D" w:rsidRDefault="00630AC2" w:rsidP="00A547D5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</w:rPr>
      </w:pPr>
      <w:r w:rsidRPr="00343F5D">
        <w:rPr>
          <w:rFonts w:asciiTheme="minorHAnsi" w:hAnsiTheme="minorHAnsi" w:cstheme="minorHAnsi"/>
          <w:color w:val="000000"/>
        </w:rPr>
        <w:t xml:space="preserve">Performed </w:t>
      </w:r>
      <w:r w:rsidR="0088319B" w:rsidRPr="00343F5D">
        <w:rPr>
          <w:rFonts w:asciiTheme="minorHAnsi" w:hAnsiTheme="minorHAnsi" w:cstheme="minorHAnsi"/>
          <w:color w:val="000000"/>
        </w:rPr>
        <w:t xml:space="preserve">code reviews &amp; </w:t>
      </w:r>
      <w:r w:rsidR="00455FFE" w:rsidRPr="00343F5D">
        <w:rPr>
          <w:rFonts w:asciiTheme="minorHAnsi" w:hAnsiTheme="minorHAnsi" w:cstheme="minorHAnsi"/>
          <w:color w:val="000000"/>
        </w:rPr>
        <w:t>mentored</w:t>
      </w:r>
      <w:r w:rsidR="0088319B" w:rsidRPr="00343F5D">
        <w:rPr>
          <w:rFonts w:asciiTheme="minorHAnsi" w:hAnsiTheme="minorHAnsi" w:cstheme="minorHAnsi"/>
          <w:color w:val="000000"/>
        </w:rPr>
        <w:t xml:space="preserve"> team to write bug free code using apex best practices</w:t>
      </w:r>
      <w:r w:rsidR="00A547D5" w:rsidRPr="00343F5D">
        <w:rPr>
          <w:rFonts w:asciiTheme="minorHAnsi" w:hAnsiTheme="minorHAnsi" w:cstheme="minorHAnsi"/>
          <w:color w:val="000000"/>
        </w:rPr>
        <w:t>.</w:t>
      </w:r>
    </w:p>
    <w:p w14:paraId="688B28A0" w14:textId="77777777" w:rsidR="003E416A" w:rsidRPr="00A547D5" w:rsidRDefault="003E416A" w:rsidP="003E416A">
      <w:pPr>
        <w:widowControl w:val="0"/>
        <w:tabs>
          <w:tab w:val="left" w:pos="330"/>
        </w:tabs>
        <w:suppressAutoHyphens/>
        <w:autoSpaceDE w:val="0"/>
        <w:spacing w:after="0" w:line="320" w:lineRule="atLeast"/>
        <w:ind w:left="1080"/>
        <w:rPr>
          <w:rFonts w:asciiTheme="minorHAnsi" w:hAnsiTheme="minorHAnsi" w:cstheme="minorHAnsi"/>
          <w:color w:val="000000"/>
          <w:sz w:val="23"/>
          <w:szCs w:val="23"/>
        </w:rPr>
      </w:pPr>
    </w:p>
    <w:p w14:paraId="5AE9CE6F" w14:textId="60D78E20" w:rsidR="00684107" w:rsidRPr="00F916A1" w:rsidRDefault="007F1C51" w:rsidP="00684107">
      <w:pPr>
        <w:ind w:right="206"/>
        <w:outlineLvl w:val="0"/>
        <w:rPr>
          <w:rFonts w:asciiTheme="minorHAnsi" w:hAnsiTheme="minorHAnsi" w:cstheme="minorHAnsi"/>
          <w:b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 xml:space="preserve"># </w:t>
      </w:r>
      <w:r w:rsidR="00684107" w:rsidRPr="00F916A1">
        <w:rPr>
          <w:rFonts w:asciiTheme="minorHAnsi" w:hAnsiTheme="minorHAnsi" w:cstheme="minorHAnsi"/>
          <w:b/>
          <w:bCs/>
          <w:sz w:val="24"/>
          <w:szCs w:val="24"/>
        </w:rPr>
        <w:t xml:space="preserve">Project </w:t>
      </w:r>
      <w:r w:rsidRPr="00F916A1">
        <w:rPr>
          <w:rFonts w:asciiTheme="minorHAnsi" w:hAnsiTheme="minorHAnsi" w:cstheme="minorHAnsi"/>
          <w:b/>
          <w:bCs/>
          <w:sz w:val="24"/>
          <w:szCs w:val="24"/>
        </w:rPr>
        <w:t>1</w:t>
      </w:r>
      <w:r w:rsidR="007B1CE4" w:rsidRPr="00F916A1">
        <w:rPr>
          <w:rFonts w:asciiTheme="minorHAnsi" w:hAnsiTheme="minorHAnsi" w:cstheme="minorHAnsi"/>
          <w:b/>
          <w:bCs/>
          <w:sz w:val="24"/>
          <w:szCs w:val="24"/>
        </w:rPr>
        <w:t>1</w:t>
      </w:r>
      <w:r w:rsidR="00684107" w:rsidRPr="00F916A1">
        <w:rPr>
          <w:rFonts w:asciiTheme="minorHAnsi" w:hAnsiTheme="minorHAnsi" w:cstheme="minorHAnsi"/>
          <w:sz w:val="24"/>
          <w:szCs w:val="24"/>
        </w:rPr>
        <w:t xml:space="preserve"> </w:t>
      </w:r>
      <w:r w:rsidRPr="00F916A1">
        <w:rPr>
          <w:rFonts w:asciiTheme="minorHAnsi" w:hAnsiTheme="minorHAnsi" w:cstheme="minorHAnsi"/>
          <w:sz w:val="24"/>
          <w:szCs w:val="24"/>
        </w:rPr>
        <w:tab/>
      </w:r>
      <w:r w:rsidR="00684107" w:rsidRPr="00F916A1">
        <w:rPr>
          <w:rFonts w:asciiTheme="minorHAnsi" w:hAnsiTheme="minorHAnsi" w:cstheme="minorHAnsi"/>
          <w:color w:val="000000"/>
          <w:sz w:val="24"/>
          <w:szCs w:val="24"/>
        </w:rPr>
        <w:t>Sales Cloud</w:t>
      </w:r>
      <w:r w:rsidR="007B1CE4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6E3FB4" w:rsidRPr="00F916A1">
        <w:rPr>
          <w:rFonts w:asciiTheme="minorHAnsi" w:hAnsiTheme="minorHAnsi" w:cstheme="minorHAnsi"/>
          <w:color w:val="000000"/>
          <w:sz w:val="24"/>
          <w:szCs w:val="24"/>
        </w:rPr>
        <w:t>configuration</w:t>
      </w:r>
      <w:r w:rsidR="00684107" w:rsidRPr="00F916A1">
        <w:rPr>
          <w:rFonts w:asciiTheme="minorHAnsi" w:hAnsiTheme="minorHAnsi" w:cstheme="minorHAnsi"/>
          <w:color w:val="000000"/>
          <w:sz w:val="24"/>
          <w:szCs w:val="24"/>
        </w:rPr>
        <w:t>,</w:t>
      </w:r>
      <w:r w:rsidR="006E3FB4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 cust.</w:t>
      </w:r>
      <w:r w:rsidR="00BB355A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 CPQ configuration,</w:t>
      </w:r>
      <w:r w:rsidR="00684107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 Classic to Lightning Migration, Account, Contact, Campaign, Opportunity, Task</w:t>
      </w:r>
      <w:r w:rsidR="007B1CE4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 Management</w:t>
      </w:r>
      <w:r w:rsidR="00684107" w:rsidRPr="00F916A1">
        <w:rPr>
          <w:rFonts w:asciiTheme="minorHAnsi" w:hAnsiTheme="minorHAnsi" w:cstheme="minorHAnsi"/>
          <w:color w:val="000000"/>
          <w:sz w:val="24"/>
          <w:szCs w:val="24"/>
        </w:rPr>
        <w:t>, Files Automation, Sites, Campaign-EmailOctopus integration, SF customer – Java Portal Integration</w:t>
      </w:r>
      <w:r w:rsidR="007B1CE4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, </w:t>
      </w:r>
      <w:r w:rsidR="007B1CE4" w:rsidRPr="00F916A1">
        <w:rPr>
          <w:rFonts w:asciiTheme="minorHAnsi" w:hAnsiTheme="minorHAnsi" w:cstheme="minorHAnsi"/>
          <w:sz w:val="24"/>
          <w:szCs w:val="24"/>
        </w:rPr>
        <w:t>Campaign Manager, Contact Title library, Survey Management, Task Automation (Non-SF User Comments), Dynamic Value Configuration, Lead Automation (form fills), Campaign Member Auto Fill, Discount Configuration.</w:t>
      </w:r>
    </w:p>
    <w:p w14:paraId="56A170BC" w14:textId="20CFC402" w:rsidR="00684107" w:rsidRPr="00F916A1" w:rsidRDefault="00684107" w:rsidP="00B72647">
      <w:pPr>
        <w:pStyle w:val="Heading2"/>
        <w:numPr>
          <w:ilvl w:val="0"/>
          <w:numId w:val="19"/>
        </w:numPr>
        <w:ind w:left="714" w:right="204" w:hanging="357"/>
        <w:jc w:val="both"/>
        <w:rPr>
          <w:rFonts w:asciiTheme="minorHAnsi" w:eastAsia="Calibri" w:hAnsiTheme="minorHAnsi" w:cstheme="minorHAnsi"/>
          <w:b w:val="0"/>
          <w:bCs w:val="0"/>
        </w:rPr>
      </w:pPr>
      <w:r w:rsidRPr="00F916A1">
        <w:rPr>
          <w:rFonts w:asciiTheme="minorHAnsi" w:eastAsia="Calibri" w:hAnsiTheme="minorHAnsi" w:cstheme="minorHAnsi"/>
        </w:rPr>
        <w:t>Client</w:t>
      </w:r>
      <w:r w:rsidRPr="00F916A1">
        <w:rPr>
          <w:rFonts w:asciiTheme="minorHAnsi" w:eastAsia="Calibri" w:hAnsiTheme="minorHAnsi" w:cstheme="minorHAnsi"/>
          <w:b w:val="0"/>
          <w:bCs w:val="0"/>
        </w:rPr>
        <w:t xml:space="preserve"> </w:t>
      </w:r>
      <w:r w:rsidR="00D65F1E" w:rsidRPr="00F916A1">
        <w:rPr>
          <w:rFonts w:asciiTheme="minorHAnsi" w:eastAsia="Calibri" w:hAnsiTheme="minorHAnsi" w:cstheme="minorHAnsi"/>
          <w:b w:val="0"/>
          <w:bCs w:val="0"/>
        </w:rPr>
        <w:tab/>
      </w:r>
      <w:r w:rsidR="00D65F1E" w:rsidRPr="00F916A1">
        <w:rPr>
          <w:rFonts w:asciiTheme="minorHAnsi" w:eastAsia="Calibri" w:hAnsiTheme="minorHAnsi" w:cstheme="minorHAnsi"/>
          <w:b w:val="0"/>
          <w:bCs w:val="0"/>
        </w:rPr>
        <w:tab/>
      </w:r>
      <w:hyperlink r:id="rId14" w:history="1">
        <w:r w:rsidRPr="00F916A1">
          <w:rPr>
            <w:rStyle w:val="Hyperlink"/>
            <w:rFonts w:asciiTheme="minorHAnsi" w:hAnsiTheme="minorHAnsi" w:cstheme="minorHAnsi"/>
            <w:b w:val="0"/>
            <w:bCs w:val="0"/>
          </w:rPr>
          <w:t>Splash Business Intelligence</w:t>
        </w:r>
      </w:hyperlink>
    </w:p>
    <w:p w14:paraId="0A6EB22B" w14:textId="4718966F" w:rsidR="00684107" w:rsidRPr="00F916A1" w:rsidRDefault="00684107" w:rsidP="00B72647">
      <w:pPr>
        <w:pStyle w:val="BodyText"/>
        <w:numPr>
          <w:ilvl w:val="0"/>
          <w:numId w:val="19"/>
        </w:numPr>
        <w:spacing w:after="0" w:line="240" w:lineRule="auto"/>
        <w:ind w:left="714" w:right="204" w:hanging="357"/>
        <w:jc w:val="both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Role</w:t>
      </w:r>
      <w:r w:rsidRPr="00F916A1">
        <w:rPr>
          <w:rFonts w:asciiTheme="minorHAnsi" w:hAnsiTheme="minorHAnsi" w:cstheme="minorHAnsi"/>
          <w:sz w:val="24"/>
          <w:szCs w:val="24"/>
        </w:rPr>
        <w:t xml:space="preserve"> </w:t>
      </w:r>
      <w:r w:rsidR="00D65F1E" w:rsidRPr="00F916A1">
        <w:rPr>
          <w:rFonts w:asciiTheme="minorHAnsi" w:hAnsiTheme="minorHAnsi" w:cstheme="minorHAnsi"/>
          <w:sz w:val="24"/>
          <w:szCs w:val="24"/>
        </w:rPr>
        <w:tab/>
      </w:r>
      <w:r w:rsidR="00D65F1E" w:rsidRPr="00F916A1">
        <w:rPr>
          <w:rFonts w:asciiTheme="minorHAnsi" w:hAnsiTheme="minorHAnsi" w:cstheme="minorHAnsi"/>
          <w:sz w:val="24"/>
          <w:szCs w:val="24"/>
        </w:rPr>
        <w:tab/>
      </w:r>
      <w:r w:rsidR="009967AD" w:rsidRPr="00F916A1">
        <w:rPr>
          <w:rFonts w:asciiTheme="minorHAnsi" w:hAnsiTheme="minorHAnsi" w:cstheme="minorHAnsi"/>
          <w:sz w:val="24"/>
          <w:szCs w:val="24"/>
        </w:rPr>
        <w:t xml:space="preserve">SFDC Project Manager, </w:t>
      </w:r>
      <w:r w:rsidR="00C17054">
        <w:rPr>
          <w:rFonts w:asciiTheme="minorHAnsi" w:hAnsiTheme="minorHAnsi" w:cstheme="minorHAnsi"/>
          <w:sz w:val="24"/>
          <w:szCs w:val="24"/>
        </w:rPr>
        <w:t xml:space="preserve">Tech </w:t>
      </w:r>
      <w:r w:rsidR="009967AD" w:rsidRPr="00F916A1">
        <w:rPr>
          <w:rFonts w:asciiTheme="minorHAnsi" w:hAnsiTheme="minorHAnsi" w:cstheme="minorHAnsi"/>
          <w:sz w:val="24"/>
          <w:szCs w:val="24"/>
        </w:rPr>
        <w:t>Lead</w:t>
      </w:r>
      <w:r w:rsidR="00C17054">
        <w:rPr>
          <w:rFonts w:asciiTheme="minorHAnsi" w:hAnsiTheme="minorHAnsi" w:cstheme="minorHAnsi"/>
          <w:sz w:val="24"/>
          <w:szCs w:val="24"/>
        </w:rPr>
        <w:t>,</w:t>
      </w:r>
      <w:r w:rsidR="009967AD" w:rsidRPr="00F916A1">
        <w:rPr>
          <w:rFonts w:asciiTheme="minorHAnsi" w:hAnsiTheme="minorHAnsi" w:cstheme="minorHAnsi"/>
          <w:sz w:val="24"/>
          <w:szCs w:val="24"/>
        </w:rPr>
        <w:t xml:space="preserve"> Admin</w:t>
      </w:r>
    </w:p>
    <w:p w14:paraId="53B5D53D" w14:textId="44962788" w:rsidR="00684107" w:rsidRPr="00F916A1" w:rsidRDefault="00684107" w:rsidP="00B72647">
      <w:pPr>
        <w:pStyle w:val="BodyText"/>
        <w:numPr>
          <w:ilvl w:val="0"/>
          <w:numId w:val="19"/>
        </w:numPr>
        <w:spacing w:after="0" w:line="240" w:lineRule="auto"/>
        <w:ind w:left="714" w:right="204" w:hanging="357"/>
        <w:jc w:val="both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Duration</w:t>
      </w:r>
      <w:r w:rsidRPr="00F916A1">
        <w:rPr>
          <w:rFonts w:asciiTheme="minorHAnsi" w:hAnsiTheme="minorHAnsi" w:cstheme="minorHAnsi"/>
          <w:sz w:val="24"/>
          <w:szCs w:val="24"/>
        </w:rPr>
        <w:t xml:space="preserve"> </w:t>
      </w:r>
      <w:r w:rsidR="00D65F1E" w:rsidRPr="00F916A1">
        <w:rPr>
          <w:rFonts w:asciiTheme="minorHAnsi" w:hAnsiTheme="minorHAnsi" w:cstheme="minorHAnsi"/>
          <w:sz w:val="24"/>
          <w:szCs w:val="24"/>
        </w:rPr>
        <w:tab/>
      </w:r>
      <w:r w:rsidR="009967AD" w:rsidRPr="00F916A1">
        <w:rPr>
          <w:rFonts w:asciiTheme="minorHAnsi" w:hAnsiTheme="minorHAnsi" w:cstheme="minorHAnsi"/>
          <w:color w:val="000000"/>
          <w:sz w:val="24"/>
          <w:szCs w:val="24"/>
        </w:rPr>
        <w:t>Feb 2019 – Sep 2021</w:t>
      </w:r>
    </w:p>
    <w:p w14:paraId="32B7DD9B" w14:textId="4F77577C" w:rsidR="00D07B45" w:rsidRPr="00F916A1" w:rsidRDefault="00D07B45" w:rsidP="00B72647">
      <w:pPr>
        <w:pStyle w:val="BodyText"/>
        <w:numPr>
          <w:ilvl w:val="0"/>
          <w:numId w:val="19"/>
        </w:numPr>
        <w:spacing w:after="0" w:line="240" w:lineRule="auto"/>
        <w:ind w:left="714" w:right="204" w:hanging="357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Environment</w:t>
      </w:r>
      <w:r w:rsidR="002C6CB1" w:rsidRPr="00F916A1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8F6993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Apex, VF page, Process Builder, </w:t>
      </w:r>
      <w:r w:rsidR="009967AD" w:rsidRPr="00F916A1">
        <w:rPr>
          <w:rFonts w:asciiTheme="minorHAnsi" w:hAnsiTheme="minorHAnsi" w:cstheme="minorHAnsi"/>
          <w:color w:val="000000"/>
          <w:sz w:val="24"/>
          <w:szCs w:val="24"/>
        </w:rPr>
        <w:t>Workflows</w:t>
      </w:r>
      <w:r w:rsidR="008F6993" w:rsidRPr="00F916A1">
        <w:rPr>
          <w:rFonts w:asciiTheme="minorHAnsi" w:hAnsiTheme="minorHAnsi" w:cstheme="minorHAnsi"/>
          <w:color w:val="000000"/>
          <w:sz w:val="24"/>
          <w:szCs w:val="24"/>
        </w:rPr>
        <w:t>, Email templates, Approval Processes, sharing settings, Apex Data Loader, Custom Settings, REST web-service, profiles &amp; Permission Sets, change-sets.</w:t>
      </w:r>
    </w:p>
    <w:p w14:paraId="3600C37F" w14:textId="30640A09" w:rsidR="009967AD" w:rsidRPr="00F916A1" w:rsidRDefault="009967AD" w:rsidP="00B72647">
      <w:pPr>
        <w:pStyle w:val="BodyText"/>
        <w:numPr>
          <w:ilvl w:val="0"/>
          <w:numId w:val="19"/>
        </w:numPr>
        <w:spacing w:after="0" w:line="240" w:lineRule="auto"/>
        <w:ind w:left="714" w:right="204" w:hanging="357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lastRenderedPageBreak/>
        <w:t>Responsibilities</w:t>
      </w:r>
    </w:p>
    <w:p w14:paraId="4CF03519" w14:textId="5AD1D45C" w:rsidR="00F62F8C" w:rsidRPr="00F916A1" w:rsidRDefault="00F62F8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3"/>
          <w:szCs w:val="23"/>
        </w:rPr>
      </w:pPr>
      <w:r w:rsidRPr="00F916A1">
        <w:rPr>
          <w:rFonts w:asciiTheme="minorHAnsi" w:hAnsiTheme="minorHAnsi" w:cstheme="minorHAnsi"/>
          <w:color w:val="000000"/>
          <w:sz w:val="23"/>
          <w:szCs w:val="23"/>
        </w:rPr>
        <w:t>Maintain</w:t>
      </w:r>
      <w:r w:rsidR="007B1965">
        <w:rPr>
          <w:rFonts w:asciiTheme="minorHAnsi" w:hAnsiTheme="minorHAnsi" w:cstheme="minorHAnsi"/>
          <w:color w:val="000000"/>
          <w:sz w:val="23"/>
          <w:szCs w:val="23"/>
        </w:rPr>
        <w:t>ed</w:t>
      </w:r>
      <w:r w:rsidRPr="00F916A1">
        <w:rPr>
          <w:rFonts w:asciiTheme="minorHAnsi" w:hAnsiTheme="minorHAnsi" w:cstheme="minorHAnsi"/>
          <w:color w:val="000000"/>
          <w:sz w:val="23"/>
          <w:szCs w:val="23"/>
        </w:rPr>
        <w:t xml:space="preserve"> 4 </w:t>
      </w:r>
      <w:r w:rsidR="009967AD" w:rsidRPr="00F916A1">
        <w:rPr>
          <w:rFonts w:asciiTheme="minorHAnsi" w:hAnsiTheme="minorHAnsi" w:cstheme="minorHAnsi"/>
          <w:color w:val="000000"/>
          <w:sz w:val="23"/>
          <w:szCs w:val="23"/>
        </w:rPr>
        <w:t>developers’</w:t>
      </w:r>
      <w:r w:rsidRPr="00F916A1">
        <w:rPr>
          <w:rFonts w:asciiTheme="minorHAnsi" w:hAnsiTheme="minorHAnsi" w:cstheme="minorHAnsi"/>
          <w:color w:val="000000"/>
          <w:sz w:val="23"/>
          <w:szCs w:val="23"/>
        </w:rPr>
        <w:t xml:space="preserve"> team to design</w:t>
      </w:r>
      <w:r w:rsidR="009967AD" w:rsidRPr="00F916A1">
        <w:rPr>
          <w:rFonts w:asciiTheme="minorHAnsi" w:hAnsiTheme="minorHAnsi" w:cstheme="minorHAnsi"/>
          <w:color w:val="000000"/>
          <w:sz w:val="23"/>
          <w:szCs w:val="23"/>
        </w:rPr>
        <w:t>,</w:t>
      </w:r>
      <w:r w:rsidRPr="00F916A1">
        <w:rPr>
          <w:rFonts w:asciiTheme="minorHAnsi" w:hAnsiTheme="minorHAnsi" w:cstheme="minorHAnsi"/>
          <w:color w:val="000000"/>
          <w:sz w:val="23"/>
          <w:szCs w:val="23"/>
        </w:rPr>
        <w:t xml:space="preserve"> develop </w:t>
      </w:r>
      <w:r w:rsidR="009967AD" w:rsidRPr="00F916A1">
        <w:rPr>
          <w:rFonts w:asciiTheme="minorHAnsi" w:hAnsiTheme="minorHAnsi" w:cstheme="minorHAnsi"/>
          <w:color w:val="000000"/>
          <w:sz w:val="23"/>
          <w:szCs w:val="23"/>
        </w:rPr>
        <w:t xml:space="preserve">&amp; executing </w:t>
      </w:r>
      <w:r w:rsidRPr="00F916A1">
        <w:rPr>
          <w:rFonts w:asciiTheme="minorHAnsi" w:hAnsiTheme="minorHAnsi" w:cstheme="minorHAnsi"/>
          <w:color w:val="000000"/>
          <w:sz w:val="23"/>
          <w:szCs w:val="23"/>
        </w:rPr>
        <w:t>the requirements.</w:t>
      </w:r>
    </w:p>
    <w:p w14:paraId="3631E011" w14:textId="4BA6ED9B" w:rsidR="00F62F8C" w:rsidRPr="00F916A1" w:rsidRDefault="00F62F8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3"/>
          <w:szCs w:val="23"/>
        </w:rPr>
      </w:pPr>
      <w:bookmarkStart w:id="0" w:name="_Hlk94644961"/>
      <w:r w:rsidRPr="00F916A1">
        <w:rPr>
          <w:rFonts w:asciiTheme="minorHAnsi" w:hAnsiTheme="minorHAnsi" w:cstheme="minorHAnsi"/>
          <w:color w:val="000000"/>
          <w:sz w:val="23"/>
          <w:szCs w:val="23"/>
        </w:rPr>
        <w:t>Gather</w:t>
      </w:r>
      <w:r w:rsidR="007B1965">
        <w:rPr>
          <w:rFonts w:asciiTheme="minorHAnsi" w:hAnsiTheme="minorHAnsi" w:cstheme="minorHAnsi"/>
          <w:color w:val="000000"/>
          <w:sz w:val="23"/>
          <w:szCs w:val="23"/>
        </w:rPr>
        <w:t>ed</w:t>
      </w:r>
      <w:r w:rsidRPr="00F916A1">
        <w:rPr>
          <w:rFonts w:asciiTheme="minorHAnsi" w:hAnsiTheme="minorHAnsi" w:cstheme="minorHAnsi"/>
          <w:color w:val="000000"/>
          <w:sz w:val="23"/>
          <w:szCs w:val="23"/>
        </w:rPr>
        <w:t xml:space="preserve"> requirements from management and implement them using Froce.com technology.</w:t>
      </w:r>
    </w:p>
    <w:p w14:paraId="326DB9CD" w14:textId="514F39F6" w:rsidR="00F62F8C" w:rsidRDefault="00F62F8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3"/>
          <w:szCs w:val="23"/>
        </w:rPr>
      </w:pPr>
      <w:r w:rsidRPr="00F916A1">
        <w:rPr>
          <w:rFonts w:asciiTheme="minorHAnsi" w:hAnsiTheme="minorHAnsi" w:cstheme="minorHAnsi"/>
          <w:color w:val="000000"/>
          <w:sz w:val="23"/>
          <w:szCs w:val="23"/>
        </w:rPr>
        <w:t xml:space="preserve">Designed &amp; Built custom </w:t>
      </w:r>
      <w:bookmarkEnd w:id="0"/>
      <w:r w:rsidRPr="00F916A1">
        <w:rPr>
          <w:rFonts w:asciiTheme="minorHAnsi" w:hAnsiTheme="minorHAnsi" w:cstheme="minorHAnsi"/>
          <w:color w:val="000000"/>
          <w:sz w:val="23"/>
          <w:szCs w:val="23"/>
        </w:rPr>
        <w:t>Opportunity process (Discount configuration), Campaigned Manager &amp; Integrated EmailOctopus with SF.</w:t>
      </w:r>
    </w:p>
    <w:p w14:paraId="676F7220" w14:textId="20E371FC" w:rsidR="00C6158C" w:rsidRPr="00F916A1" w:rsidRDefault="00C6158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3"/>
          <w:szCs w:val="23"/>
        </w:rPr>
      </w:pPr>
      <w:r>
        <w:rPr>
          <w:rFonts w:asciiTheme="minorHAnsi" w:hAnsiTheme="minorHAnsi" w:cstheme="minorHAnsi"/>
          <w:color w:val="000000"/>
          <w:sz w:val="23"/>
          <w:szCs w:val="23"/>
        </w:rPr>
        <w:t xml:space="preserve">Built Sharing model for entire org using Role Hierarchy, </w:t>
      </w:r>
      <w:r w:rsidR="00A95590">
        <w:rPr>
          <w:rFonts w:asciiTheme="minorHAnsi" w:hAnsiTheme="minorHAnsi" w:cstheme="minorHAnsi"/>
          <w:color w:val="000000"/>
          <w:sz w:val="23"/>
          <w:szCs w:val="23"/>
        </w:rPr>
        <w:t>sharing</w:t>
      </w:r>
      <w:r>
        <w:rPr>
          <w:rFonts w:asciiTheme="minorHAnsi" w:hAnsiTheme="minorHAnsi" w:cstheme="minorHAnsi"/>
          <w:color w:val="000000"/>
          <w:sz w:val="23"/>
          <w:szCs w:val="23"/>
        </w:rPr>
        <w:t xml:space="preserve"> rules, Apex sharing. </w:t>
      </w:r>
    </w:p>
    <w:p w14:paraId="135C8DD7" w14:textId="77777777" w:rsidR="00F62F8C" w:rsidRPr="00F916A1" w:rsidRDefault="00F62F8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3"/>
          <w:szCs w:val="23"/>
        </w:rPr>
      </w:pPr>
      <w:r w:rsidRPr="00F916A1">
        <w:rPr>
          <w:rFonts w:asciiTheme="minorHAnsi" w:hAnsiTheme="minorHAnsi" w:cstheme="minorHAnsi"/>
          <w:color w:val="000000"/>
          <w:sz w:val="23"/>
          <w:szCs w:val="23"/>
        </w:rPr>
        <w:t>Loaded Data to the Campaigns, Accounts, contacts, Opportunity objects and maintaining the proper relation to pop the data to respective records from legacy system.</w:t>
      </w:r>
    </w:p>
    <w:p w14:paraId="60BA28A0" w14:textId="0CA57A17" w:rsidR="00F62F8C" w:rsidRPr="00F916A1" w:rsidRDefault="00F62F8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3"/>
          <w:szCs w:val="23"/>
        </w:rPr>
      </w:pPr>
      <w:r w:rsidRPr="00F916A1">
        <w:rPr>
          <w:rFonts w:asciiTheme="minorHAnsi" w:hAnsiTheme="minorHAnsi" w:cstheme="minorHAnsi"/>
          <w:color w:val="000000"/>
          <w:sz w:val="23"/>
          <w:szCs w:val="23"/>
        </w:rPr>
        <w:t>Deploy</w:t>
      </w:r>
      <w:r w:rsidR="007B1965">
        <w:rPr>
          <w:rFonts w:asciiTheme="minorHAnsi" w:hAnsiTheme="minorHAnsi" w:cstheme="minorHAnsi"/>
          <w:color w:val="000000"/>
          <w:sz w:val="23"/>
          <w:szCs w:val="23"/>
        </w:rPr>
        <w:t>ed</w:t>
      </w:r>
      <w:r w:rsidRPr="00F916A1">
        <w:rPr>
          <w:rFonts w:asciiTheme="minorHAnsi" w:hAnsiTheme="minorHAnsi" w:cstheme="minorHAnsi"/>
          <w:color w:val="000000"/>
          <w:sz w:val="23"/>
          <w:szCs w:val="23"/>
        </w:rPr>
        <w:t xml:space="preserve"> changes using Change-sets as and when required.</w:t>
      </w:r>
    </w:p>
    <w:p w14:paraId="60B572D1" w14:textId="77777777" w:rsidR="00F62F8C" w:rsidRPr="00F916A1" w:rsidRDefault="00F62F8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3"/>
          <w:szCs w:val="23"/>
        </w:rPr>
      </w:pPr>
      <w:r w:rsidRPr="00F916A1">
        <w:rPr>
          <w:rFonts w:asciiTheme="minorHAnsi" w:hAnsiTheme="minorHAnsi" w:cstheme="minorHAnsi"/>
          <w:color w:val="000000"/>
          <w:sz w:val="23"/>
          <w:szCs w:val="23"/>
        </w:rPr>
        <w:t>Performed sanitary checks while deploying &amp; cleaning process on post deployments.</w:t>
      </w:r>
    </w:p>
    <w:p w14:paraId="2C029CF6" w14:textId="77777777" w:rsidR="00F62F8C" w:rsidRPr="00F916A1" w:rsidRDefault="00F62F8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3"/>
          <w:szCs w:val="23"/>
        </w:rPr>
      </w:pPr>
      <w:r w:rsidRPr="00F916A1">
        <w:rPr>
          <w:rFonts w:asciiTheme="minorHAnsi" w:hAnsiTheme="minorHAnsi" w:cstheme="minorHAnsi"/>
          <w:color w:val="000000"/>
          <w:sz w:val="23"/>
          <w:szCs w:val="23"/>
        </w:rPr>
        <w:t>Written Process Builder and integrated apex class to automate the business processes.</w:t>
      </w:r>
    </w:p>
    <w:p w14:paraId="6D96FDD1" w14:textId="46B6BB27" w:rsidR="00C21534" w:rsidRPr="00F916A1" w:rsidRDefault="00F62F8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3"/>
          <w:szCs w:val="23"/>
        </w:rPr>
      </w:pPr>
      <w:r w:rsidRPr="00F916A1">
        <w:rPr>
          <w:rFonts w:asciiTheme="minorHAnsi" w:hAnsiTheme="minorHAnsi" w:cstheme="minorHAnsi"/>
          <w:color w:val="000000"/>
          <w:sz w:val="23"/>
          <w:szCs w:val="23"/>
        </w:rPr>
        <w:t>Buil</w:t>
      </w:r>
      <w:r w:rsidR="007B1965">
        <w:rPr>
          <w:rFonts w:asciiTheme="minorHAnsi" w:hAnsiTheme="minorHAnsi" w:cstheme="minorHAnsi"/>
          <w:color w:val="000000"/>
          <w:sz w:val="23"/>
          <w:szCs w:val="23"/>
        </w:rPr>
        <w:t>t</w:t>
      </w:r>
      <w:r w:rsidRPr="00F916A1">
        <w:rPr>
          <w:rFonts w:asciiTheme="minorHAnsi" w:hAnsiTheme="minorHAnsi" w:cstheme="minorHAnsi"/>
          <w:color w:val="000000"/>
          <w:sz w:val="23"/>
          <w:szCs w:val="23"/>
        </w:rPr>
        <w:t xml:space="preserve"> 4 resources</w:t>
      </w:r>
      <w:r w:rsidR="007B1965">
        <w:rPr>
          <w:rFonts w:asciiTheme="minorHAnsi" w:hAnsiTheme="minorHAnsi" w:cstheme="minorHAnsi"/>
          <w:color w:val="000000"/>
          <w:sz w:val="23"/>
          <w:szCs w:val="23"/>
        </w:rPr>
        <w:t xml:space="preserve"> robust team</w:t>
      </w:r>
      <w:r w:rsidRPr="00F916A1">
        <w:rPr>
          <w:rFonts w:asciiTheme="minorHAnsi" w:hAnsiTheme="minorHAnsi" w:cstheme="minorHAnsi"/>
          <w:color w:val="000000"/>
          <w:sz w:val="23"/>
          <w:szCs w:val="23"/>
        </w:rPr>
        <w:t xml:space="preserve">, </w:t>
      </w:r>
      <w:r w:rsidR="00AB3CE7">
        <w:rPr>
          <w:rFonts w:asciiTheme="minorHAnsi" w:hAnsiTheme="minorHAnsi" w:cstheme="minorHAnsi"/>
          <w:color w:val="000000"/>
          <w:sz w:val="23"/>
          <w:szCs w:val="23"/>
        </w:rPr>
        <w:t>mentored them to upskill and utilize them to implement in new opportunities</w:t>
      </w:r>
      <w:r w:rsidRPr="00F916A1">
        <w:rPr>
          <w:rFonts w:asciiTheme="minorHAnsi" w:hAnsiTheme="minorHAnsi" w:cstheme="minorHAnsi"/>
          <w:color w:val="000000"/>
          <w:sz w:val="23"/>
          <w:szCs w:val="23"/>
        </w:rPr>
        <w:t>.</w:t>
      </w:r>
    </w:p>
    <w:p w14:paraId="2A3D26CA" w14:textId="59FF721D" w:rsidR="0033180D" w:rsidRDefault="0033180D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3"/>
          <w:szCs w:val="23"/>
        </w:rPr>
      </w:pPr>
      <w:r w:rsidRPr="00F916A1">
        <w:rPr>
          <w:rFonts w:asciiTheme="minorHAnsi" w:hAnsiTheme="minorHAnsi" w:cstheme="minorHAnsi"/>
          <w:color w:val="000000"/>
          <w:sz w:val="23"/>
          <w:szCs w:val="23"/>
        </w:rPr>
        <w:t>Configured Process Builders, Flows and integrated apex class to automate the business processes.</w:t>
      </w:r>
    </w:p>
    <w:p w14:paraId="37C9964E" w14:textId="20B0F719" w:rsidR="00BD4910" w:rsidRDefault="00BD4910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3"/>
          <w:szCs w:val="23"/>
        </w:rPr>
      </w:pPr>
      <w:r>
        <w:rPr>
          <w:rFonts w:asciiTheme="minorHAnsi" w:hAnsiTheme="minorHAnsi" w:cstheme="minorHAnsi"/>
          <w:color w:val="000000"/>
          <w:sz w:val="23"/>
          <w:szCs w:val="23"/>
        </w:rPr>
        <w:t>Configured Conga to generate Quotes using different templates &amp; integrated Conga with DocuSign to send them for e-signature.</w:t>
      </w:r>
    </w:p>
    <w:p w14:paraId="34714C9C" w14:textId="77777777" w:rsidR="00394853" w:rsidRDefault="00394853" w:rsidP="00F96737">
      <w:p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ECFF69F" w14:textId="5A7E257F" w:rsidR="00F96737" w:rsidRPr="00F916A1" w:rsidRDefault="007F1C51" w:rsidP="00F96737">
      <w:p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 xml:space="preserve"># </w:t>
      </w:r>
      <w:r w:rsidR="00F96737" w:rsidRPr="00F916A1">
        <w:rPr>
          <w:rFonts w:asciiTheme="minorHAnsi" w:hAnsiTheme="minorHAnsi" w:cstheme="minorHAnsi"/>
          <w:b/>
          <w:sz w:val="24"/>
          <w:szCs w:val="24"/>
        </w:rPr>
        <w:t xml:space="preserve">Project </w:t>
      </w:r>
      <w:r w:rsidR="007B1CE4" w:rsidRPr="003E416A">
        <w:rPr>
          <w:rFonts w:asciiTheme="minorHAnsi" w:hAnsiTheme="minorHAnsi" w:cstheme="minorHAnsi"/>
          <w:bCs/>
          <w:sz w:val="24"/>
          <w:szCs w:val="24"/>
        </w:rPr>
        <w:t>10</w:t>
      </w:r>
      <w:r w:rsidR="00F96737" w:rsidRPr="00F916A1">
        <w:rPr>
          <w:rFonts w:asciiTheme="minorHAnsi" w:hAnsiTheme="minorHAnsi" w:cstheme="minorHAnsi"/>
          <w:b/>
          <w:sz w:val="24"/>
          <w:szCs w:val="24"/>
        </w:rPr>
        <w:t xml:space="preserve">        </w:t>
      </w:r>
      <w:r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F62F8C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Asset Management, Internal Time Tracker, Work.com, Project Management, Procurement Management, </w:t>
      </w:r>
      <w:r w:rsidR="00493193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Custom </w:t>
      </w:r>
      <w:r w:rsidR="00F62F8C" w:rsidRPr="00F916A1">
        <w:rPr>
          <w:rFonts w:asciiTheme="minorHAnsi" w:hAnsiTheme="minorHAnsi" w:cstheme="minorHAnsi"/>
          <w:color w:val="000000"/>
          <w:sz w:val="24"/>
          <w:szCs w:val="24"/>
        </w:rPr>
        <w:t>Quote Management</w:t>
      </w:r>
      <w:r w:rsidR="00493193" w:rsidRPr="00F916A1">
        <w:rPr>
          <w:rFonts w:asciiTheme="minorHAnsi" w:hAnsiTheme="minorHAnsi" w:cstheme="minorHAnsi"/>
          <w:color w:val="000000"/>
          <w:sz w:val="24"/>
          <w:szCs w:val="24"/>
        </w:rPr>
        <w:t>,</w:t>
      </w:r>
      <w:r w:rsidR="00F62F8C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 Service Cloud, Community Cloud &amp; Lightning Community.</w:t>
      </w:r>
    </w:p>
    <w:p w14:paraId="642A4FC1" w14:textId="77777777" w:rsidR="00126AE3" w:rsidRPr="00F916A1" w:rsidRDefault="00126AE3" w:rsidP="00126AE3">
      <w:pPr>
        <w:pStyle w:val="Heading2"/>
        <w:numPr>
          <w:ilvl w:val="0"/>
          <w:numId w:val="19"/>
        </w:numPr>
        <w:ind w:left="714" w:right="204" w:hanging="357"/>
        <w:jc w:val="both"/>
        <w:rPr>
          <w:rFonts w:asciiTheme="minorHAnsi" w:eastAsia="Calibri" w:hAnsiTheme="minorHAnsi" w:cstheme="minorHAnsi"/>
          <w:b w:val="0"/>
          <w:bCs w:val="0"/>
        </w:rPr>
      </w:pPr>
      <w:r w:rsidRPr="00F916A1">
        <w:rPr>
          <w:rFonts w:asciiTheme="minorHAnsi" w:eastAsia="Calibri" w:hAnsiTheme="minorHAnsi" w:cstheme="minorHAnsi"/>
        </w:rPr>
        <w:t>Client</w:t>
      </w:r>
      <w:r w:rsidRPr="00F916A1">
        <w:rPr>
          <w:rFonts w:asciiTheme="minorHAnsi" w:eastAsia="Calibri" w:hAnsiTheme="minorHAnsi" w:cstheme="minorHAnsi"/>
          <w:b w:val="0"/>
          <w:bCs w:val="0"/>
        </w:rPr>
        <w:t xml:space="preserve">: </w:t>
      </w:r>
      <w:r w:rsidRPr="00F916A1">
        <w:rPr>
          <w:rFonts w:asciiTheme="minorHAnsi" w:eastAsia="Calibri" w:hAnsiTheme="minorHAnsi" w:cstheme="minorHAnsi"/>
          <w:b w:val="0"/>
          <w:bCs w:val="0"/>
        </w:rPr>
        <w:tab/>
      </w:r>
      <w:r w:rsidRPr="00F916A1">
        <w:rPr>
          <w:rFonts w:asciiTheme="minorHAnsi" w:eastAsia="Calibri" w:hAnsiTheme="minorHAnsi" w:cstheme="minorHAnsi"/>
          <w:b w:val="0"/>
          <w:bCs w:val="0"/>
        </w:rPr>
        <w:tab/>
      </w:r>
      <w:hyperlink r:id="rId15" w:history="1">
        <w:r w:rsidRPr="00F916A1">
          <w:rPr>
            <w:rStyle w:val="Hyperlink"/>
            <w:rFonts w:asciiTheme="minorHAnsi" w:hAnsiTheme="minorHAnsi" w:cstheme="minorHAnsi"/>
            <w:b w:val="0"/>
            <w:bCs w:val="0"/>
          </w:rPr>
          <w:t>DotComm</w:t>
        </w:r>
      </w:hyperlink>
      <w:r w:rsidRPr="00F916A1">
        <w:rPr>
          <w:rFonts w:asciiTheme="minorHAnsi" w:hAnsiTheme="minorHAnsi" w:cstheme="minorHAnsi"/>
          <w:b w:val="0"/>
          <w:bCs w:val="0"/>
        </w:rPr>
        <w:t xml:space="preserve"> </w:t>
      </w:r>
    </w:p>
    <w:p w14:paraId="46429520" w14:textId="5FAB7E37" w:rsidR="00126AE3" w:rsidRPr="00F916A1" w:rsidRDefault="00126AE3" w:rsidP="00126AE3">
      <w:pPr>
        <w:pStyle w:val="BodyText"/>
        <w:numPr>
          <w:ilvl w:val="0"/>
          <w:numId w:val="19"/>
        </w:numPr>
        <w:spacing w:after="0" w:line="240" w:lineRule="auto"/>
        <w:ind w:left="714" w:right="204" w:hanging="357"/>
        <w:jc w:val="both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Role</w:t>
      </w:r>
      <w:r w:rsidRPr="00F916A1">
        <w:rPr>
          <w:rFonts w:asciiTheme="minorHAnsi" w:hAnsiTheme="minorHAnsi" w:cstheme="minorHAnsi"/>
          <w:sz w:val="24"/>
          <w:szCs w:val="24"/>
        </w:rPr>
        <w:t xml:space="preserve">: </w:t>
      </w:r>
      <w:r w:rsidRPr="00F916A1">
        <w:rPr>
          <w:rFonts w:asciiTheme="minorHAnsi" w:hAnsiTheme="minorHAnsi" w:cstheme="minorHAnsi"/>
          <w:sz w:val="24"/>
          <w:szCs w:val="24"/>
        </w:rPr>
        <w:tab/>
      </w:r>
      <w:r w:rsidRPr="00F916A1">
        <w:rPr>
          <w:rFonts w:asciiTheme="minorHAnsi" w:hAnsiTheme="minorHAnsi" w:cstheme="minorHAnsi"/>
          <w:sz w:val="24"/>
          <w:szCs w:val="24"/>
        </w:rPr>
        <w:tab/>
      </w:r>
      <w:r w:rsidRPr="00F916A1">
        <w:rPr>
          <w:rFonts w:asciiTheme="minorHAnsi" w:hAnsiTheme="minorHAnsi" w:cstheme="minorHAnsi"/>
          <w:bCs/>
          <w:sz w:val="24"/>
          <w:szCs w:val="24"/>
        </w:rPr>
        <w:t xml:space="preserve">Project Manager, </w:t>
      </w:r>
      <w:r w:rsidR="00C17054">
        <w:rPr>
          <w:rFonts w:asciiTheme="minorHAnsi" w:hAnsiTheme="minorHAnsi" w:cstheme="minorHAnsi"/>
          <w:sz w:val="24"/>
          <w:szCs w:val="24"/>
        </w:rPr>
        <w:t xml:space="preserve">Tech </w:t>
      </w:r>
      <w:r w:rsidRPr="00F916A1">
        <w:rPr>
          <w:rFonts w:asciiTheme="minorHAnsi" w:hAnsiTheme="minorHAnsi" w:cstheme="minorHAnsi"/>
          <w:sz w:val="24"/>
          <w:szCs w:val="24"/>
        </w:rPr>
        <w:t>Lead, Admin</w:t>
      </w:r>
    </w:p>
    <w:p w14:paraId="5BD28628" w14:textId="405F2847" w:rsidR="00126AE3" w:rsidRPr="00F916A1" w:rsidRDefault="00126AE3" w:rsidP="00126AE3">
      <w:pPr>
        <w:pStyle w:val="BodyText"/>
        <w:numPr>
          <w:ilvl w:val="0"/>
          <w:numId w:val="19"/>
        </w:numPr>
        <w:spacing w:after="0" w:line="240" w:lineRule="auto"/>
        <w:ind w:left="714" w:right="204" w:hanging="357"/>
        <w:jc w:val="both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Duration</w:t>
      </w:r>
      <w:r w:rsidRPr="00F916A1">
        <w:rPr>
          <w:rFonts w:asciiTheme="minorHAnsi" w:hAnsiTheme="minorHAnsi" w:cstheme="minorHAnsi"/>
          <w:sz w:val="24"/>
          <w:szCs w:val="24"/>
        </w:rPr>
        <w:t xml:space="preserve">: </w:t>
      </w:r>
      <w:r w:rsidRPr="00F916A1">
        <w:rPr>
          <w:rFonts w:asciiTheme="minorHAnsi" w:hAnsiTheme="minorHAnsi" w:cstheme="minorHAnsi"/>
          <w:sz w:val="24"/>
          <w:szCs w:val="24"/>
        </w:rPr>
        <w:tab/>
      </w:r>
      <w:r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Feb 2016 – </w:t>
      </w:r>
      <w:r w:rsidR="00E36520">
        <w:rPr>
          <w:rFonts w:asciiTheme="minorHAnsi" w:hAnsiTheme="minorHAnsi" w:cstheme="minorHAnsi"/>
          <w:color w:val="000000"/>
          <w:sz w:val="24"/>
          <w:szCs w:val="24"/>
        </w:rPr>
        <w:t>Feb</w:t>
      </w:r>
      <w:r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 20</w:t>
      </w:r>
      <w:r w:rsidR="00E36520">
        <w:rPr>
          <w:rFonts w:asciiTheme="minorHAnsi" w:hAnsiTheme="minorHAnsi" w:cstheme="minorHAnsi"/>
          <w:color w:val="000000"/>
          <w:sz w:val="24"/>
          <w:szCs w:val="24"/>
        </w:rPr>
        <w:t>19</w:t>
      </w:r>
    </w:p>
    <w:p w14:paraId="0491B0B0" w14:textId="049AB01A" w:rsidR="00D07B45" w:rsidRPr="00F916A1" w:rsidRDefault="00F96737" w:rsidP="00126AE3">
      <w:pPr>
        <w:pStyle w:val="BodyText"/>
        <w:numPr>
          <w:ilvl w:val="0"/>
          <w:numId w:val="19"/>
        </w:numPr>
        <w:spacing w:after="0" w:line="240" w:lineRule="auto"/>
        <w:ind w:left="714" w:right="204" w:hanging="357"/>
        <w:jc w:val="both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Environment</w:t>
      </w:r>
      <w:r w:rsidR="00126AE3" w:rsidRPr="00F916A1">
        <w:rPr>
          <w:rFonts w:asciiTheme="minorHAnsi" w:hAnsiTheme="minorHAnsi" w:cstheme="minorHAnsi"/>
          <w:color w:val="000000"/>
          <w:sz w:val="24"/>
          <w:szCs w:val="24"/>
        </w:rPr>
        <w:t>:</w:t>
      </w:r>
      <w:r w:rsidR="00126AE3" w:rsidRPr="00F916A1">
        <w:rPr>
          <w:rFonts w:asciiTheme="minorHAnsi" w:hAnsiTheme="minorHAnsi" w:cstheme="minorHAnsi"/>
          <w:color w:val="000000"/>
          <w:sz w:val="24"/>
          <w:szCs w:val="24"/>
        </w:rPr>
        <w:tab/>
      </w:r>
      <w:r w:rsidR="00F62F8C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Eclipse, Apex, VF page, Flows, Process Builder, </w:t>
      </w:r>
      <w:r w:rsidR="00D65F1E" w:rsidRPr="00F916A1">
        <w:rPr>
          <w:rFonts w:asciiTheme="minorHAnsi" w:hAnsiTheme="minorHAnsi" w:cstheme="minorHAnsi"/>
          <w:color w:val="000000"/>
          <w:sz w:val="24"/>
          <w:szCs w:val="24"/>
        </w:rPr>
        <w:t>Workflows</w:t>
      </w:r>
      <w:r w:rsidR="00F62F8C" w:rsidRPr="00F916A1">
        <w:rPr>
          <w:rFonts w:asciiTheme="minorHAnsi" w:hAnsiTheme="minorHAnsi" w:cstheme="minorHAnsi"/>
          <w:color w:val="000000"/>
          <w:sz w:val="24"/>
          <w:szCs w:val="24"/>
        </w:rPr>
        <w:t>, Email templates, Approval Processes, sharing settings, Apex Data Loader, Custom Settings, REST web-service, Communities, profiles &amp; Permission Sets, change-sets.</w:t>
      </w:r>
    </w:p>
    <w:p w14:paraId="062ECE4D" w14:textId="77777777" w:rsidR="007F1C51" w:rsidRPr="00F916A1" w:rsidRDefault="007F1C51" w:rsidP="007F1C51">
      <w:pPr>
        <w:pStyle w:val="BodyText"/>
        <w:numPr>
          <w:ilvl w:val="0"/>
          <w:numId w:val="19"/>
        </w:numPr>
        <w:spacing w:after="0" w:line="240" w:lineRule="auto"/>
        <w:ind w:left="714" w:right="204" w:hanging="357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Responsibilities</w:t>
      </w:r>
      <w:r w:rsidRPr="00F916A1">
        <w:rPr>
          <w:rFonts w:asciiTheme="minorHAnsi" w:hAnsiTheme="minorHAnsi" w:cstheme="minorHAnsi"/>
          <w:sz w:val="24"/>
          <w:szCs w:val="24"/>
        </w:rPr>
        <w:t>:</w:t>
      </w:r>
    </w:p>
    <w:p w14:paraId="2C3B6657" w14:textId="0594BC5C" w:rsidR="00BF630F" w:rsidRPr="00F916A1" w:rsidRDefault="00BF630F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Design, assign &amp; track, technical tasks to &amp; from the team </w:t>
      </w:r>
      <w:r w:rsidR="000D35D1" w:rsidRPr="00F916A1">
        <w:rPr>
          <w:rFonts w:asciiTheme="minorHAnsi" w:hAnsiTheme="minorHAnsi" w:cstheme="minorHAnsi"/>
          <w:color w:val="000000"/>
          <w:sz w:val="24"/>
          <w:szCs w:val="24"/>
        </w:rPr>
        <w:t>to</w:t>
      </w:r>
      <w:r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 maintain the </w:t>
      </w:r>
      <w:r w:rsidR="007F1C51" w:rsidRPr="00F916A1">
        <w:rPr>
          <w:rFonts w:asciiTheme="minorHAnsi" w:hAnsiTheme="minorHAnsi" w:cstheme="minorHAnsi"/>
          <w:color w:val="000000"/>
          <w:sz w:val="24"/>
          <w:szCs w:val="24"/>
        </w:rPr>
        <w:t>timelines</w:t>
      </w:r>
      <w:r w:rsidRPr="00F916A1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7DD1EB72" w14:textId="77777777" w:rsidR="00BF630F" w:rsidRPr="00F916A1" w:rsidRDefault="00BF630F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Designed &amp; Built Asset Management app &amp; Time Entry system for Internal Employees of client.</w:t>
      </w:r>
    </w:p>
    <w:p w14:paraId="79427E6E" w14:textId="77777777" w:rsidR="00BF630F" w:rsidRPr="00F916A1" w:rsidRDefault="00BF630F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Developed Project Management service to track the Projects maintained by DOTComm.</w:t>
      </w:r>
    </w:p>
    <w:p w14:paraId="06F93248" w14:textId="77777777" w:rsidR="00BF630F" w:rsidRPr="00F916A1" w:rsidRDefault="00BF630F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Created CMDB app to maintain the Configuration Items utilized to provide service to DOTComm clients.</w:t>
      </w:r>
    </w:p>
    <w:p w14:paraId="210AB26D" w14:textId="34C36578" w:rsidR="00BF630F" w:rsidRPr="00F916A1" w:rsidRDefault="00BF630F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mplemented case management to maintain the Project Management, CMDB.</w:t>
      </w:r>
    </w:p>
    <w:p w14:paraId="6BCC2EF6" w14:textId="77777777" w:rsidR="00BF630F" w:rsidRPr="00F916A1" w:rsidRDefault="00BF630F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lastRenderedPageBreak/>
        <w:t xml:space="preserve">Implemented communities to provide the access to few users to SF to track their team tickets &amp; other information. </w:t>
      </w:r>
    </w:p>
    <w:p w14:paraId="1FE05F6A" w14:textId="764C8936" w:rsidR="00493193" w:rsidRPr="00F916A1" w:rsidRDefault="00493193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Created custom Quote process to configure the products</w:t>
      </w:r>
      <w:r w:rsidR="00513590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 &amp; provide diff options to partners &amp; reps.</w:t>
      </w:r>
    </w:p>
    <w:p w14:paraId="13327D18" w14:textId="3A350A7E" w:rsidR="00BF630F" w:rsidRPr="00F916A1" w:rsidRDefault="00BF630F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Build Lightning community using Lightning components for Different set of users to provide facility to Generate Quotes &amp; Order Products.</w:t>
      </w:r>
    </w:p>
    <w:p w14:paraId="1442B3E2" w14:textId="01C004B1" w:rsidR="001B6ECC" w:rsidRPr="00804DFA" w:rsidRDefault="001B6ECC" w:rsidP="00804DFA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3"/>
          <w:szCs w:val="23"/>
        </w:rPr>
      </w:pPr>
      <w:r w:rsidRPr="001B6ECC">
        <w:rPr>
          <w:rFonts w:asciiTheme="minorHAnsi" w:hAnsiTheme="minorHAnsi" w:cstheme="minorHAnsi"/>
          <w:color w:val="000000"/>
          <w:sz w:val="24"/>
          <w:szCs w:val="24"/>
        </w:rPr>
        <w:t>Configured DocuSign to send the generated contracts for e-Sign.</w:t>
      </w:r>
    </w:p>
    <w:p w14:paraId="1BFCAC88" w14:textId="77777777" w:rsidR="006E3FB4" w:rsidRPr="00F916A1" w:rsidRDefault="006E3FB4" w:rsidP="006E3FB4">
      <w:pPr>
        <w:widowControl w:val="0"/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3"/>
          <w:szCs w:val="23"/>
        </w:rPr>
      </w:pPr>
    </w:p>
    <w:p w14:paraId="5EB21869" w14:textId="6D0037FF" w:rsidR="00D07B45" w:rsidRPr="00F916A1" w:rsidRDefault="00AA227F" w:rsidP="006E3FB4">
      <w:pPr>
        <w:widowControl w:val="0"/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 xml:space="preserve"># </w:t>
      </w:r>
      <w:r w:rsidR="00D07B45" w:rsidRPr="00F916A1">
        <w:rPr>
          <w:rFonts w:asciiTheme="minorHAnsi" w:hAnsiTheme="minorHAnsi" w:cstheme="minorHAnsi"/>
          <w:b/>
          <w:sz w:val="24"/>
          <w:szCs w:val="24"/>
        </w:rPr>
        <w:t>Project</w:t>
      </w:r>
      <w:r w:rsidR="00FB283C" w:rsidRPr="00F916A1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B1CE4" w:rsidRPr="00F916A1">
        <w:rPr>
          <w:rFonts w:asciiTheme="minorHAnsi" w:hAnsiTheme="minorHAnsi" w:cstheme="minorHAnsi"/>
          <w:b/>
          <w:sz w:val="24"/>
          <w:szCs w:val="24"/>
        </w:rPr>
        <w:t>9</w:t>
      </w:r>
      <w:r w:rsidR="00FB283C"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FB283C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385994" w:rsidRPr="00F916A1">
        <w:rPr>
          <w:rFonts w:asciiTheme="minorHAnsi" w:hAnsiTheme="minorHAnsi" w:cstheme="minorHAnsi"/>
          <w:color w:val="000000"/>
          <w:sz w:val="24"/>
          <w:szCs w:val="24"/>
        </w:rPr>
        <w:t>GE-Sales Commercial Transformation</w:t>
      </w:r>
    </w:p>
    <w:p w14:paraId="755AFCC9" w14:textId="4A5EFF1E" w:rsidR="002A40C8" w:rsidRPr="00F916A1" w:rsidRDefault="00A41E03" w:rsidP="00FB283C">
      <w:pPr>
        <w:pStyle w:val="ListParagraph"/>
        <w:numPr>
          <w:ilvl w:val="0"/>
          <w:numId w:val="24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Client</w:t>
      </w:r>
      <w:r w:rsidR="00FB283C" w:rsidRPr="00F916A1">
        <w:rPr>
          <w:rFonts w:asciiTheme="minorHAnsi" w:hAnsiTheme="minorHAnsi" w:cstheme="minorHAnsi"/>
          <w:bCs/>
          <w:sz w:val="24"/>
          <w:szCs w:val="24"/>
        </w:rPr>
        <w:t>:</w:t>
      </w:r>
      <w:r w:rsidRPr="00F916A1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FB283C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FB283C" w:rsidRPr="00F916A1">
        <w:rPr>
          <w:rFonts w:asciiTheme="minorHAnsi" w:hAnsiTheme="minorHAnsi" w:cstheme="minorHAnsi"/>
          <w:bCs/>
          <w:sz w:val="24"/>
          <w:szCs w:val="24"/>
        </w:rPr>
        <w:tab/>
      </w:r>
      <w:hyperlink r:id="rId16" w:history="1">
        <w:r w:rsidR="00385994" w:rsidRPr="00F916A1">
          <w:rPr>
            <w:rStyle w:val="Hyperlink"/>
            <w:rFonts w:asciiTheme="minorHAnsi" w:hAnsiTheme="minorHAnsi" w:cstheme="minorHAnsi"/>
            <w:bCs/>
            <w:sz w:val="24"/>
            <w:szCs w:val="24"/>
          </w:rPr>
          <w:t>GE - OG</w:t>
        </w:r>
      </w:hyperlink>
      <w:r w:rsidRPr="00F916A1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10615859" w14:textId="4D05E052" w:rsidR="00A41E03" w:rsidRPr="00F916A1" w:rsidRDefault="00A41E03" w:rsidP="00FB283C">
      <w:pPr>
        <w:pStyle w:val="ListParagraph"/>
        <w:numPr>
          <w:ilvl w:val="0"/>
          <w:numId w:val="24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Role</w:t>
      </w:r>
      <w:r w:rsidR="00FB283C" w:rsidRPr="00F916A1">
        <w:rPr>
          <w:rFonts w:asciiTheme="minorHAnsi" w:hAnsiTheme="minorHAnsi" w:cstheme="minorHAnsi"/>
          <w:bCs/>
          <w:sz w:val="24"/>
          <w:szCs w:val="24"/>
        </w:rPr>
        <w:t>:</w:t>
      </w:r>
      <w:r w:rsidRPr="00F916A1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FB283C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FB283C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385994" w:rsidRPr="00F916A1">
        <w:rPr>
          <w:rFonts w:asciiTheme="minorHAnsi" w:hAnsiTheme="minorHAnsi" w:cstheme="minorHAnsi"/>
          <w:bCs/>
          <w:sz w:val="24"/>
          <w:szCs w:val="24"/>
        </w:rPr>
        <w:t xml:space="preserve">SF </w:t>
      </w:r>
      <w:r w:rsidR="00542CA0" w:rsidRPr="00F916A1">
        <w:rPr>
          <w:rFonts w:asciiTheme="minorHAnsi" w:hAnsiTheme="minorHAnsi" w:cstheme="minorHAnsi"/>
          <w:bCs/>
          <w:sz w:val="24"/>
          <w:szCs w:val="24"/>
        </w:rPr>
        <w:t xml:space="preserve">Lead </w:t>
      </w:r>
      <w:r w:rsidRPr="00F916A1">
        <w:rPr>
          <w:rFonts w:asciiTheme="minorHAnsi" w:hAnsiTheme="minorHAnsi" w:cstheme="minorHAnsi"/>
          <w:bCs/>
          <w:sz w:val="24"/>
          <w:szCs w:val="24"/>
        </w:rPr>
        <w:t>Developer</w:t>
      </w:r>
    </w:p>
    <w:p w14:paraId="0186FB38" w14:textId="1FE38A51" w:rsidR="00A41E03" w:rsidRPr="00F916A1" w:rsidRDefault="00A41E03" w:rsidP="00FB283C">
      <w:pPr>
        <w:pStyle w:val="ListParagraph"/>
        <w:numPr>
          <w:ilvl w:val="0"/>
          <w:numId w:val="24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Duration</w:t>
      </w:r>
      <w:r w:rsidR="00FB283C" w:rsidRPr="00F916A1">
        <w:rPr>
          <w:rFonts w:asciiTheme="minorHAnsi" w:hAnsiTheme="minorHAnsi" w:cstheme="minorHAnsi"/>
          <w:bCs/>
          <w:sz w:val="24"/>
          <w:szCs w:val="24"/>
        </w:rPr>
        <w:t>:</w:t>
      </w:r>
      <w:r w:rsidR="00FB283C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385994" w:rsidRPr="00F916A1">
        <w:rPr>
          <w:rFonts w:asciiTheme="minorHAnsi" w:hAnsiTheme="minorHAnsi" w:cstheme="minorHAnsi"/>
          <w:color w:val="000000"/>
          <w:sz w:val="24"/>
          <w:szCs w:val="24"/>
        </w:rPr>
        <w:t>July 2015 – Jan 2016</w:t>
      </w:r>
    </w:p>
    <w:p w14:paraId="31676506" w14:textId="3321B7D4" w:rsidR="00A41E03" w:rsidRPr="00F916A1" w:rsidRDefault="00A41E03" w:rsidP="00FB283C">
      <w:pPr>
        <w:pStyle w:val="ListParagraph"/>
        <w:numPr>
          <w:ilvl w:val="0"/>
          <w:numId w:val="24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Environment</w:t>
      </w:r>
      <w:r w:rsidR="00FB283C" w:rsidRPr="00F916A1">
        <w:rPr>
          <w:rFonts w:asciiTheme="minorHAnsi" w:hAnsiTheme="minorHAnsi" w:cstheme="minorHAnsi"/>
          <w:bCs/>
          <w:sz w:val="24"/>
          <w:szCs w:val="24"/>
        </w:rPr>
        <w:t>:</w:t>
      </w:r>
      <w:r w:rsidR="00FB283C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385994" w:rsidRPr="00F916A1">
        <w:rPr>
          <w:rFonts w:asciiTheme="minorHAnsi" w:hAnsiTheme="minorHAnsi" w:cstheme="minorHAnsi"/>
          <w:color w:val="000000"/>
          <w:sz w:val="24"/>
          <w:szCs w:val="24"/>
        </w:rPr>
        <w:t>Eclipse, Apex, VF page, Flows, Process Builder, Workflows, Email templates, Approval Processes, sharing settings, Apex Data Loader, Custom Settings, REST web-service, Communities, profiles &amp; Permission Sets, change-sets.</w:t>
      </w:r>
    </w:p>
    <w:p w14:paraId="0E7A1507" w14:textId="77777777" w:rsidR="00D07B45" w:rsidRPr="00F916A1" w:rsidRDefault="00D07B45" w:rsidP="00FB283C">
      <w:pPr>
        <w:pStyle w:val="ListParagraph"/>
        <w:numPr>
          <w:ilvl w:val="0"/>
          <w:numId w:val="2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Responsibilities:</w:t>
      </w:r>
    </w:p>
    <w:p w14:paraId="10492C07" w14:textId="77777777" w:rsidR="00385994" w:rsidRPr="00F916A1" w:rsidRDefault="00385994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volved in gathering Stories (requirement) from client and implement them using Froce.com technology.</w:t>
      </w:r>
    </w:p>
    <w:p w14:paraId="622ACDED" w14:textId="77777777" w:rsidR="00385994" w:rsidRPr="00F916A1" w:rsidRDefault="00385994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We Produced SOAP based web-service to create Service Help Desk tickets in GE-Service now tool.</w:t>
      </w:r>
    </w:p>
    <w:p w14:paraId="1F2ADE95" w14:textId="77777777" w:rsidR="00385994" w:rsidRPr="00F916A1" w:rsidRDefault="00385994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Created Custom objects to provide the custom solution for Help Desk services.</w:t>
      </w:r>
    </w:p>
    <w:p w14:paraId="34F4A547" w14:textId="52B7A3F0" w:rsidR="00444C90" w:rsidRPr="00F916A1" w:rsidRDefault="00385994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Designed &amp; developed Triggers &amp; Batch classes.</w:t>
      </w:r>
    </w:p>
    <w:p w14:paraId="0B1E1187" w14:textId="77777777" w:rsidR="00A95590" w:rsidRDefault="00A95590" w:rsidP="00385994">
      <w:p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1CE5696B" w14:textId="6EAA6CC6" w:rsidR="00385994" w:rsidRPr="00F916A1" w:rsidRDefault="00444C90" w:rsidP="00385994">
      <w:p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 xml:space="preserve"># </w:t>
      </w:r>
      <w:r w:rsidR="00385994" w:rsidRPr="00F916A1">
        <w:rPr>
          <w:rFonts w:asciiTheme="minorHAnsi" w:hAnsiTheme="minorHAnsi" w:cstheme="minorHAnsi"/>
          <w:b/>
          <w:sz w:val="24"/>
          <w:szCs w:val="24"/>
        </w:rPr>
        <w:t xml:space="preserve">Project </w:t>
      </w:r>
      <w:r w:rsidR="007B1CE4" w:rsidRPr="00F916A1">
        <w:rPr>
          <w:rFonts w:asciiTheme="minorHAnsi" w:hAnsiTheme="minorHAnsi" w:cstheme="minorHAnsi"/>
          <w:b/>
          <w:sz w:val="24"/>
          <w:szCs w:val="24"/>
        </w:rPr>
        <w:t>8</w:t>
      </w:r>
      <w:r w:rsidR="00385994" w:rsidRPr="00F916A1">
        <w:rPr>
          <w:rFonts w:asciiTheme="minorHAnsi" w:hAnsiTheme="minorHAnsi" w:cstheme="minorHAnsi"/>
          <w:b/>
          <w:sz w:val="24"/>
          <w:szCs w:val="24"/>
        </w:rPr>
        <w:t xml:space="preserve">                </w:t>
      </w:r>
      <w:r w:rsidR="006E0799"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385994" w:rsidRPr="00F916A1">
        <w:rPr>
          <w:rFonts w:asciiTheme="minorHAnsi" w:hAnsiTheme="minorHAnsi" w:cstheme="minorHAnsi"/>
          <w:color w:val="000000"/>
          <w:sz w:val="24"/>
          <w:szCs w:val="24"/>
        </w:rPr>
        <w:t>GE-IP – Knowledge Management</w:t>
      </w:r>
    </w:p>
    <w:p w14:paraId="1D536DCD" w14:textId="662A7482" w:rsidR="00385994" w:rsidRPr="00F916A1" w:rsidRDefault="00385994" w:rsidP="006E0799">
      <w:pPr>
        <w:pStyle w:val="ListParagraph"/>
        <w:numPr>
          <w:ilvl w:val="0"/>
          <w:numId w:val="25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Client</w:t>
      </w:r>
      <w:r w:rsidRPr="00F916A1">
        <w:rPr>
          <w:rFonts w:asciiTheme="minorHAnsi" w:hAnsiTheme="minorHAnsi" w:cstheme="minorHAnsi"/>
          <w:bCs/>
          <w:sz w:val="24"/>
          <w:szCs w:val="24"/>
        </w:rPr>
        <w:t xml:space="preserve">               </w:t>
      </w:r>
      <w:r w:rsidR="006E0799" w:rsidRPr="00F916A1">
        <w:rPr>
          <w:rFonts w:asciiTheme="minorHAnsi" w:hAnsiTheme="minorHAnsi" w:cstheme="minorHAnsi"/>
          <w:bCs/>
          <w:sz w:val="24"/>
          <w:szCs w:val="24"/>
        </w:rPr>
        <w:tab/>
      </w:r>
      <w:hyperlink r:id="rId17" w:history="1">
        <w:r w:rsidRPr="00F916A1">
          <w:rPr>
            <w:rStyle w:val="Hyperlink"/>
            <w:rFonts w:asciiTheme="minorHAnsi" w:hAnsiTheme="minorHAnsi" w:cstheme="minorHAnsi"/>
            <w:sz w:val="24"/>
            <w:szCs w:val="24"/>
          </w:rPr>
          <w:t>GE-IP</w:t>
        </w:r>
      </w:hyperlink>
      <w:r w:rsidRPr="00F916A1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24A81031" w14:textId="0FD680D5" w:rsidR="00385994" w:rsidRPr="00F916A1" w:rsidRDefault="00385994" w:rsidP="006E0799">
      <w:pPr>
        <w:pStyle w:val="ListParagraph"/>
        <w:numPr>
          <w:ilvl w:val="0"/>
          <w:numId w:val="25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Role</w:t>
      </w:r>
      <w:r w:rsidRPr="00F916A1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6E0799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6E0799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Pr="00F916A1">
        <w:rPr>
          <w:rFonts w:asciiTheme="minorHAnsi" w:hAnsiTheme="minorHAnsi" w:cstheme="minorHAnsi"/>
          <w:bCs/>
          <w:sz w:val="24"/>
          <w:szCs w:val="24"/>
        </w:rPr>
        <w:t xml:space="preserve">Sr. </w:t>
      </w:r>
      <w:r w:rsidRPr="00F916A1">
        <w:rPr>
          <w:rFonts w:asciiTheme="minorHAnsi" w:hAnsiTheme="minorHAnsi" w:cstheme="minorHAnsi"/>
          <w:sz w:val="24"/>
          <w:szCs w:val="24"/>
        </w:rPr>
        <w:t>Force.com Developer &amp; Salesforce Admin</w:t>
      </w:r>
    </w:p>
    <w:p w14:paraId="5E81DC8C" w14:textId="21D8A8F5" w:rsidR="00385994" w:rsidRPr="00F916A1" w:rsidRDefault="00385994" w:rsidP="006E0799">
      <w:pPr>
        <w:pStyle w:val="ListParagraph"/>
        <w:numPr>
          <w:ilvl w:val="0"/>
          <w:numId w:val="25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Duration</w:t>
      </w:r>
      <w:r w:rsidR="006E0799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Pr="00F916A1">
        <w:rPr>
          <w:rFonts w:asciiTheme="minorHAnsi" w:hAnsiTheme="minorHAnsi" w:cstheme="minorHAnsi"/>
          <w:color w:val="000000"/>
          <w:sz w:val="24"/>
          <w:szCs w:val="24"/>
        </w:rPr>
        <w:t>Nov 2014 – July 2015</w:t>
      </w:r>
    </w:p>
    <w:p w14:paraId="38532AC3" w14:textId="360DE186" w:rsidR="00385994" w:rsidRPr="00F916A1" w:rsidRDefault="00385994" w:rsidP="006E0799">
      <w:pPr>
        <w:pStyle w:val="ListParagraph"/>
        <w:numPr>
          <w:ilvl w:val="0"/>
          <w:numId w:val="25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Environment</w:t>
      </w:r>
      <w:r w:rsidR="006E0799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Eclipse, Apex, VF page, Flows, Process Builder, </w:t>
      </w:r>
      <w:r w:rsidR="006E0799" w:rsidRPr="00F916A1">
        <w:rPr>
          <w:rFonts w:asciiTheme="minorHAnsi" w:hAnsiTheme="minorHAnsi" w:cstheme="minorHAnsi"/>
          <w:color w:val="000000"/>
          <w:sz w:val="24"/>
          <w:szCs w:val="24"/>
        </w:rPr>
        <w:t>Workflows</w:t>
      </w:r>
      <w:r w:rsidRPr="00F916A1">
        <w:rPr>
          <w:rFonts w:asciiTheme="minorHAnsi" w:hAnsiTheme="minorHAnsi" w:cstheme="minorHAnsi"/>
          <w:color w:val="000000"/>
          <w:sz w:val="24"/>
          <w:szCs w:val="24"/>
        </w:rPr>
        <w:t>, Email templates, Approval Processes, sharing settings, Apex Data Loader, Custom Settings, REST web-service, Communities, profiles &amp; Permission Sets, change-sets.</w:t>
      </w:r>
    </w:p>
    <w:p w14:paraId="14EEE4CF" w14:textId="4EC220CF" w:rsidR="00385994" w:rsidRPr="00F916A1" w:rsidRDefault="00385994" w:rsidP="000F7435">
      <w:pPr>
        <w:pStyle w:val="ListParagraph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Responsibilities</w:t>
      </w:r>
    </w:p>
    <w:p w14:paraId="2E43F1D0" w14:textId="77777777" w:rsidR="00385994" w:rsidRPr="00F916A1" w:rsidRDefault="00385994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Worked closely with EnablePath team to understand the requirements of Client.</w:t>
      </w:r>
    </w:p>
    <w:p w14:paraId="7FA071BB" w14:textId="77777777" w:rsidR="00385994" w:rsidRPr="00F916A1" w:rsidRDefault="00385994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volved in creating Article management module and data loading part.</w:t>
      </w:r>
    </w:p>
    <w:p w14:paraId="4938037A" w14:textId="77777777" w:rsidR="00385994" w:rsidRPr="00F916A1" w:rsidRDefault="00385994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Created Custom objects to provide the custom solution for Knowledge management.</w:t>
      </w:r>
    </w:p>
    <w:p w14:paraId="04EA3292" w14:textId="77777777" w:rsidR="00385994" w:rsidRPr="00F916A1" w:rsidRDefault="00385994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Designed &amp; developed Triggers &amp; Batch classes.</w:t>
      </w:r>
    </w:p>
    <w:p w14:paraId="27A2B6F3" w14:textId="77777777" w:rsidR="00385994" w:rsidRPr="00F916A1" w:rsidRDefault="00385994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Created Controller classes for the Pages which I have created and written Test classes with 100% code coverage.</w:t>
      </w:r>
    </w:p>
    <w:p w14:paraId="28514CB0" w14:textId="1BF02F19" w:rsidR="00385994" w:rsidRPr="00F916A1" w:rsidRDefault="00385994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volved in analyzing the data-loading part and creating mapping sheets.</w:t>
      </w:r>
    </w:p>
    <w:p w14:paraId="51F7CF8F" w14:textId="77777777" w:rsidR="00385994" w:rsidRPr="00F916A1" w:rsidRDefault="00385994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lastRenderedPageBreak/>
        <w:t>Did test loads of data from different sources.</w:t>
      </w:r>
    </w:p>
    <w:p w14:paraId="1019D91B" w14:textId="5ED7A65B" w:rsidR="00493193" w:rsidRPr="00F916A1" w:rsidRDefault="00385994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Handled complete data loading part and deployment part using the Change-sets.</w:t>
      </w:r>
    </w:p>
    <w:p w14:paraId="1215DF22" w14:textId="69D4D320" w:rsidR="006E3FB4" w:rsidRPr="00F916A1" w:rsidRDefault="006E3FB4" w:rsidP="006E3FB4">
      <w:pPr>
        <w:widowControl w:val="0"/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3"/>
          <w:szCs w:val="23"/>
        </w:rPr>
      </w:pPr>
    </w:p>
    <w:p w14:paraId="0A287D2F" w14:textId="4A2D532B" w:rsidR="00385994" w:rsidRPr="00F916A1" w:rsidRDefault="000F7435" w:rsidP="00385994">
      <w:p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 xml:space="preserve"># </w:t>
      </w:r>
      <w:r w:rsidR="00385994" w:rsidRPr="00F916A1">
        <w:rPr>
          <w:rFonts w:asciiTheme="minorHAnsi" w:hAnsiTheme="minorHAnsi" w:cstheme="minorHAnsi"/>
          <w:b/>
          <w:sz w:val="24"/>
          <w:szCs w:val="24"/>
        </w:rPr>
        <w:t xml:space="preserve">Project </w:t>
      </w:r>
      <w:r w:rsidR="007B1CE4" w:rsidRPr="00F916A1">
        <w:rPr>
          <w:rFonts w:asciiTheme="minorHAnsi" w:hAnsiTheme="minorHAnsi" w:cstheme="minorHAnsi"/>
          <w:b/>
          <w:sz w:val="24"/>
          <w:szCs w:val="24"/>
        </w:rPr>
        <w:t>7</w:t>
      </w:r>
      <w:r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6A1E1D"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F6234C" w:rsidRPr="00F916A1">
        <w:rPr>
          <w:rFonts w:asciiTheme="minorHAnsi" w:hAnsiTheme="minorHAnsi" w:cstheme="minorHAnsi"/>
          <w:sz w:val="24"/>
          <w:szCs w:val="24"/>
        </w:rPr>
        <w:t xml:space="preserve">GE-IP Phase - </w:t>
      </w:r>
      <w:r w:rsidR="00F6234C" w:rsidRPr="00F916A1">
        <w:rPr>
          <w:rFonts w:asciiTheme="minorHAnsi" w:hAnsiTheme="minorHAnsi" w:cstheme="minorHAnsi"/>
          <w:color w:val="000000"/>
          <w:sz w:val="24"/>
          <w:szCs w:val="24"/>
        </w:rPr>
        <w:t>3B</w:t>
      </w:r>
    </w:p>
    <w:p w14:paraId="00BA7C38" w14:textId="53555561" w:rsidR="00385994" w:rsidRPr="00F916A1" w:rsidRDefault="00385994" w:rsidP="000F7435">
      <w:pPr>
        <w:pStyle w:val="ListParagraph"/>
        <w:numPr>
          <w:ilvl w:val="0"/>
          <w:numId w:val="25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Client</w:t>
      </w:r>
      <w:r w:rsidR="000F7435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0F7435" w:rsidRPr="00F916A1">
        <w:rPr>
          <w:rFonts w:asciiTheme="minorHAnsi" w:hAnsiTheme="minorHAnsi" w:cstheme="minorHAnsi"/>
          <w:bCs/>
          <w:sz w:val="24"/>
          <w:szCs w:val="24"/>
        </w:rPr>
        <w:tab/>
      </w:r>
      <w:hyperlink r:id="rId18" w:history="1">
        <w:r w:rsidRPr="00F916A1">
          <w:rPr>
            <w:rStyle w:val="Hyperlink"/>
            <w:rFonts w:asciiTheme="minorHAnsi" w:hAnsiTheme="minorHAnsi" w:cstheme="minorHAnsi"/>
            <w:bCs/>
            <w:sz w:val="24"/>
            <w:szCs w:val="24"/>
          </w:rPr>
          <w:t>GE-IP</w:t>
        </w:r>
      </w:hyperlink>
      <w:r w:rsidRPr="00F916A1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0D3C142A" w14:textId="57D6C9A1" w:rsidR="00385994" w:rsidRPr="00F916A1" w:rsidRDefault="00385994" w:rsidP="000F7435">
      <w:pPr>
        <w:pStyle w:val="ListParagraph"/>
        <w:numPr>
          <w:ilvl w:val="0"/>
          <w:numId w:val="25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Role</w:t>
      </w:r>
      <w:r w:rsidR="000F7435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0F7435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F6234C" w:rsidRPr="00F916A1">
        <w:rPr>
          <w:rFonts w:asciiTheme="minorHAnsi" w:hAnsiTheme="minorHAnsi" w:cstheme="minorHAnsi"/>
          <w:bCs/>
          <w:sz w:val="24"/>
          <w:szCs w:val="24"/>
        </w:rPr>
        <w:t>Force.com Developer &amp; Salesforce Admin</w:t>
      </w:r>
    </w:p>
    <w:p w14:paraId="3A37750C" w14:textId="50A013B8" w:rsidR="00CA31AD" w:rsidRPr="00F916A1" w:rsidRDefault="00385994" w:rsidP="006E3FB4">
      <w:pPr>
        <w:pStyle w:val="ListParagraph"/>
        <w:numPr>
          <w:ilvl w:val="0"/>
          <w:numId w:val="25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Duration</w:t>
      </w:r>
      <w:r w:rsidR="000F7435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F6234C" w:rsidRPr="00F916A1">
        <w:rPr>
          <w:rFonts w:asciiTheme="minorHAnsi" w:hAnsiTheme="minorHAnsi" w:cstheme="minorHAnsi"/>
          <w:bCs/>
          <w:sz w:val="24"/>
          <w:szCs w:val="24"/>
        </w:rPr>
        <w:t>Apr 2014 – Nov 2014</w:t>
      </w:r>
    </w:p>
    <w:p w14:paraId="7B1E8886" w14:textId="1C4C67D1" w:rsidR="00F6234C" w:rsidRPr="00F916A1" w:rsidRDefault="00385994" w:rsidP="000F7435">
      <w:pPr>
        <w:pStyle w:val="ListParagraph"/>
        <w:numPr>
          <w:ilvl w:val="0"/>
          <w:numId w:val="25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Environment</w:t>
      </w:r>
      <w:r w:rsidR="000F7435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F6234C" w:rsidRPr="00F916A1">
        <w:rPr>
          <w:rFonts w:asciiTheme="minorHAnsi" w:hAnsiTheme="minorHAnsi" w:cstheme="minorHAnsi"/>
          <w:bCs/>
          <w:sz w:val="24"/>
          <w:szCs w:val="24"/>
        </w:rPr>
        <w:t>Salesforce.com, Apex, Apex Data Loader</w:t>
      </w:r>
    </w:p>
    <w:p w14:paraId="604E164A" w14:textId="1677C8B0" w:rsidR="00385994" w:rsidRPr="00F916A1" w:rsidRDefault="00385994" w:rsidP="000F7435">
      <w:pPr>
        <w:pStyle w:val="ListParagraph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Responsibilities</w:t>
      </w:r>
    </w:p>
    <w:p w14:paraId="256C65B1" w14:textId="77777777" w:rsidR="00F6234C" w:rsidRPr="00F916A1" w:rsidRDefault="00F6234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Led 4 resources team and Took ownership of Data-Loading part for entire business.</w:t>
      </w:r>
    </w:p>
    <w:p w14:paraId="4A85F81D" w14:textId="77777777" w:rsidR="00F6234C" w:rsidRPr="00F916A1" w:rsidRDefault="00F6234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volved in business meetings, Requirement gathering and designing part.</w:t>
      </w:r>
    </w:p>
    <w:p w14:paraId="108C4EF3" w14:textId="77777777" w:rsidR="00F6234C" w:rsidRPr="00F916A1" w:rsidRDefault="00F6234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volved in Data analysis part for loading the data.</w:t>
      </w:r>
    </w:p>
    <w:p w14:paraId="71BD6EA8" w14:textId="77777777" w:rsidR="00F6234C" w:rsidRPr="00F916A1" w:rsidRDefault="00F6234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volved in preparing the mapping sheets for loading the data.</w:t>
      </w:r>
    </w:p>
    <w:p w14:paraId="2522B853" w14:textId="46612861" w:rsidR="00F6234C" w:rsidRPr="00F916A1" w:rsidRDefault="00F6234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Build new team in Data loading</w:t>
      </w:r>
      <w:r w:rsidR="00B00D07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 &amp; provided support</w:t>
      </w:r>
      <w:r w:rsidRPr="00F916A1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6781D804" w14:textId="77777777" w:rsidR="006E3FB4" w:rsidRPr="00F916A1" w:rsidRDefault="006E3FB4" w:rsidP="006E3FB4">
      <w:pPr>
        <w:widowControl w:val="0"/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3"/>
          <w:szCs w:val="23"/>
        </w:rPr>
      </w:pPr>
    </w:p>
    <w:p w14:paraId="16134E80" w14:textId="7851CD71" w:rsidR="00F6234C" w:rsidRPr="00F916A1" w:rsidRDefault="006A1E1D" w:rsidP="00F6234C">
      <w:p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 xml:space="preserve"># </w:t>
      </w:r>
      <w:r w:rsidR="00F6234C" w:rsidRPr="00F916A1">
        <w:rPr>
          <w:rFonts w:asciiTheme="minorHAnsi" w:hAnsiTheme="minorHAnsi" w:cstheme="minorHAnsi"/>
          <w:b/>
          <w:sz w:val="24"/>
          <w:szCs w:val="24"/>
        </w:rPr>
        <w:t>Project 6</w:t>
      </w:r>
      <w:r w:rsidRPr="00F916A1">
        <w:rPr>
          <w:rFonts w:asciiTheme="minorHAnsi" w:hAnsiTheme="minorHAnsi" w:cstheme="minorHAnsi"/>
          <w:b/>
          <w:sz w:val="24"/>
          <w:szCs w:val="24"/>
        </w:rPr>
        <w:tab/>
      </w:r>
      <w:r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F6234C" w:rsidRPr="00F916A1">
        <w:rPr>
          <w:rFonts w:asciiTheme="minorHAnsi" w:hAnsiTheme="minorHAnsi" w:cstheme="minorHAnsi"/>
          <w:sz w:val="24"/>
          <w:szCs w:val="24"/>
        </w:rPr>
        <w:t xml:space="preserve">GE-IP Phase – </w:t>
      </w:r>
      <w:r w:rsidR="00F6234C" w:rsidRPr="00F916A1">
        <w:rPr>
          <w:rFonts w:asciiTheme="minorHAnsi" w:hAnsiTheme="minorHAnsi" w:cstheme="minorHAnsi"/>
          <w:color w:val="000000"/>
          <w:sz w:val="24"/>
          <w:szCs w:val="24"/>
        </w:rPr>
        <w:t>3A</w:t>
      </w:r>
    </w:p>
    <w:p w14:paraId="7C46BCD2" w14:textId="4725ABB2" w:rsidR="00F6234C" w:rsidRPr="00F916A1" w:rsidRDefault="00F6234C" w:rsidP="006A1E1D">
      <w:pPr>
        <w:pStyle w:val="ListParagraph"/>
        <w:numPr>
          <w:ilvl w:val="0"/>
          <w:numId w:val="25"/>
        </w:num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Client</w:t>
      </w:r>
      <w:r w:rsidR="006A1E1D"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6A1E1D" w:rsidRPr="00F916A1">
        <w:rPr>
          <w:rFonts w:asciiTheme="minorHAnsi" w:hAnsiTheme="minorHAnsi" w:cstheme="minorHAnsi"/>
          <w:b/>
          <w:sz w:val="24"/>
          <w:szCs w:val="24"/>
        </w:rPr>
        <w:tab/>
      </w:r>
      <w:hyperlink r:id="rId19" w:history="1">
        <w:r w:rsidRPr="00F916A1">
          <w:rPr>
            <w:rStyle w:val="Hyperlink"/>
            <w:rFonts w:asciiTheme="minorHAnsi" w:hAnsiTheme="minorHAnsi" w:cstheme="minorHAnsi"/>
            <w:bCs/>
            <w:sz w:val="24"/>
            <w:szCs w:val="24"/>
          </w:rPr>
          <w:t>GE-IP</w:t>
        </w:r>
      </w:hyperlink>
    </w:p>
    <w:p w14:paraId="40C6BF8C" w14:textId="4FDB2D9B" w:rsidR="00F6234C" w:rsidRPr="00F916A1" w:rsidRDefault="00F6234C" w:rsidP="006A1E1D">
      <w:pPr>
        <w:pStyle w:val="ListParagraph"/>
        <w:numPr>
          <w:ilvl w:val="0"/>
          <w:numId w:val="25"/>
        </w:num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Role</w:t>
      </w:r>
      <w:r w:rsidR="006A1E1D"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6A1E1D" w:rsidRPr="00F916A1">
        <w:rPr>
          <w:rFonts w:asciiTheme="minorHAnsi" w:hAnsiTheme="minorHAnsi" w:cstheme="minorHAnsi"/>
          <w:b/>
          <w:sz w:val="24"/>
          <w:szCs w:val="24"/>
        </w:rPr>
        <w:tab/>
      </w:r>
      <w:r w:rsidRPr="00F916A1">
        <w:rPr>
          <w:rFonts w:asciiTheme="minorHAnsi" w:hAnsiTheme="minorHAnsi" w:cstheme="minorHAnsi"/>
          <w:bCs/>
          <w:sz w:val="24"/>
          <w:szCs w:val="24"/>
        </w:rPr>
        <w:t>Force.com Developer &amp; Salesforce Admin</w:t>
      </w:r>
    </w:p>
    <w:p w14:paraId="23AF300F" w14:textId="2EBFBE93" w:rsidR="00F6234C" w:rsidRPr="00F916A1" w:rsidRDefault="00F6234C" w:rsidP="006A1E1D">
      <w:pPr>
        <w:pStyle w:val="ListParagraph"/>
        <w:numPr>
          <w:ilvl w:val="0"/>
          <w:numId w:val="25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Duration</w:t>
      </w:r>
      <w:r w:rsidR="006A1E1D" w:rsidRPr="00F916A1">
        <w:rPr>
          <w:rFonts w:asciiTheme="minorHAnsi" w:hAnsiTheme="minorHAnsi" w:cstheme="minorHAnsi"/>
          <w:b/>
          <w:sz w:val="24"/>
          <w:szCs w:val="24"/>
        </w:rPr>
        <w:tab/>
      </w:r>
      <w:r w:rsidRPr="00F916A1">
        <w:rPr>
          <w:rFonts w:asciiTheme="minorHAnsi" w:hAnsiTheme="minorHAnsi" w:cstheme="minorHAnsi"/>
          <w:bCs/>
          <w:sz w:val="24"/>
          <w:szCs w:val="24"/>
        </w:rPr>
        <w:t>Nov 2013 – Mar 2014</w:t>
      </w:r>
    </w:p>
    <w:p w14:paraId="5AB02BCD" w14:textId="0FD81217" w:rsidR="006D13DF" w:rsidRPr="00F916A1" w:rsidRDefault="00F6234C" w:rsidP="006A1E1D">
      <w:pPr>
        <w:pStyle w:val="ListParagraph"/>
        <w:numPr>
          <w:ilvl w:val="0"/>
          <w:numId w:val="25"/>
        </w:num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Environment</w:t>
      </w:r>
      <w:r w:rsidR="006A1E1D" w:rsidRPr="00F916A1">
        <w:rPr>
          <w:rFonts w:asciiTheme="minorHAnsi" w:hAnsiTheme="minorHAnsi" w:cstheme="minorHAnsi"/>
          <w:b/>
          <w:sz w:val="24"/>
          <w:szCs w:val="24"/>
        </w:rPr>
        <w:tab/>
      </w:r>
      <w:r w:rsidRPr="00F916A1">
        <w:rPr>
          <w:rFonts w:asciiTheme="minorHAnsi" w:hAnsiTheme="minorHAnsi" w:cstheme="minorHAnsi"/>
          <w:bCs/>
          <w:sz w:val="24"/>
          <w:szCs w:val="24"/>
        </w:rPr>
        <w:t>Salesforce.com, Apex, Apex Data Loader</w:t>
      </w:r>
    </w:p>
    <w:p w14:paraId="3593FD33" w14:textId="382CC5A4" w:rsidR="00F6234C" w:rsidRPr="00F916A1" w:rsidRDefault="00F6234C" w:rsidP="006A1E1D">
      <w:pPr>
        <w:pStyle w:val="ListParagraph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Responsibilities</w:t>
      </w:r>
    </w:p>
    <w:p w14:paraId="7B89280C" w14:textId="77777777" w:rsidR="00F6234C" w:rsidRPr="00F916A1" w:rsidRDefault="00F6234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volved in Data &amp; functional analysis part.</w:t>
      </w:r>
    </w:p>
    <w:p w14:paraId="57D240DB" w14:textId="77777777" w:rsidR="00F6234C" w:rsidRPr="00F916A1" w:rsidRDefault="00F6234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volved in preparing the mapping sheets for loading the data.</w:t>
      </w:r>
    </w:p>
    <w:p w14:paraId="380EEBFF" w14:textId="77777777" w:rsidR="00F6234C" w:rsidRPr="00F916A1" w:rsidRDefault="00F6234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volved in solving cases and provided support to users.</w:t>
      </w:r>
    </w:p>
    <w:p w14:paraId="6EA2FD15" w14:textId="42C71AE6" w:rsidR="00F6234C" w:rsidRPr="00F916A1" w:rsidRDefault="00F6234C" w:rsidP="006E3FB4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Created User, sharing the rules, </w:t>
      </w:r>
      <w:r w:rsidR="006A1E1D" w:rsidRPr="00F916A1">
        <w:rPr>
          <w:rFonts w:asciiTheme="minorHAnsi" w:hAnsiTheme="minorHAnsi" w:cstheme="minorHAnsi"/>
          <w:color w:val="000000"/>
          <w:sz w:val="24"/>
          <w:szCs w:val="24"/>
        </w:rPr>
        <w:t>profile,</w:t>
      </w:r>
      <w:r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 and permission sets.</w:t>
      </w:r>
    </w:p>
    <w:p w14:paraId="284A3056" w14:textId="57FC1C76" w:rsidR="00B00D07" w:rsidRPr="00F916A1" w:rsidRDefault="00F6234C" w:rsidP="007D04A5">
      <w:pPr>
        <w:widowControl w:val="0"/>
        <w:numPr>
          <w:ilvl w:val="2"/>
          <w:numId w:val="11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Handled completed data Loading using Apex Data Loader and validating the existing data.</w:t>
      </w:r>
    </w:p>
    <w:p w14:paraId="7DDCC99C" w14:textId="77777777" w:rsidR="007D04A5" w:rsidRPr="00F916A1" w:rsidRDefault="007D04A5" w:rsidP="007D04A5">
      <w:pPr>
        <w:widowControl w:val="0"/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</w:p>
    <w:p w14:paraId="317ABEC4" w14:textId="14414D96" w:rsidR="00F91FB6" w:rsidRPr="00F916A1" w:rsidRDefault="00DD4028" w:rsidP="00F91FB6">
      <w:p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 xml:space="preserve"># </w:t>
      </w:r>
      <w:r w:rsidR="00F91FB6" w:rsidRPr="00F916A1">
        <w:rPr>
          <w:rFonts w:asciiTheme="minorHAnsi" w:hAnsiTheme="minorHAnsi" w:cstheme="minorHAnsi"/>
          <w:b/>
          <w:sz w:val="24"/>
          <w:szCs w:val="24"/>
        </w:rPr>
        <w:t xml:space="preserve">Project </w:t>
      </w:r>
      <w:r w:rsidR="007B1CE4" w:rsidRPr="00F916A1">
        <w:rPr>
          <w:rFonts w:asciiTheme="minorHAnsi" w:hAnsiTheme="minorHAnsi" w:cstheme="minorHAnsi"/>
          <w:b/>
          <w:sz w:val="24"/>
          <w:szCs w:val="24"/>
        </w:rPr>
        <w:t>5</w:t>
      </w:r>
      <w:r w:rsidRPr="00F916A1">
        <w:rPr>
          <w:rFonts w:asciiTheme="minorHAnsi" w:hAnsiTheme="minorHAnsi" w:cstheme="minorHAnsi"/>
          <w:b/>
          <w:sz w:val="24"/>
          <w:szCs w:val="24"/>
        </w:rPr>
        <w:tab/>
      </w:r>
      <w:r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F91FB6" w:rsidRPr="00F916A1">
        <w:rPr>
          <w:rFonts w:asciiTheme="minorHAnsi" w:hAnsiTheme="minorHAnsi" w:cstheme="minorHAnsi"/>
          <w:color w:val="000000"/>
          <w:sz w:val="24"/>
          <w:szCs w:val="24"/>
        </w:rPr>
        <w:t>GE HealthCare - Salesforce Implementation</w:t>
      </w:r>
    </w:p>
    <w:p w14:paraId="77E4F623" w14:textId="443C6D0F" w:rsidR="00F91FB6" w:rsidRPr="00F916A1" w:rsidRDefault="00F91FB6" w:rsidP="00AB26C2">
      <w:pPr>
        <w:pStyle w:val="ListParagraph"/>
        <w:numPr>
          <w:ilvl w:val="0"/>
          <w:numId w:val="25"/>
        </w:num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Client</w:t>
      </w:r>
      <w:r w:rsidR="00DD4028"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DD4028" w:rsidRPr="00F916A1">
        <w:rPr>
          <w:rFonts w:asciiTheme="minorHAnsi" w:hAnsiTheme="minorHAnsi" w:cstheme="minorHAnsi"/>
          <w:b/>
          <w:sz w:val="24"/>
          <w:szCs w:val="24"/>
        </w:rPr>
        <w:tab/>
      </w:r>
      <w:hyperlink r:id="rId20" w:history="1">
        <w:r w:rsidRPr="00F916A1">
          <w:rPr>
            <w:rStyle w:val="Hyperlink"/>
            <w:rFonts w:asciiTheme="minorHAnsi" w:hAnsiTheme="minorHAnsi" w:cstheme="minorHAnsi"/>
            <w:bCs/>
            <w:sz w:val="24"/>
            <w:szCs w:val="24"/>
          </w:rPr>
          <w:t>GE-</w:t>
        </w:r>
        <w:r w:rsidR="00A365BA">
          <w:rPr>
            <w:rStyle w:val="Hyperlink"/>
            <w:rFonts w:asciiTheme="minorHAnsi" w:hAnsiTheme="minorHAnsi" w:cstheme="minorHAnsi"/>
            <w:bCs/>
            <w:sz w:val="24"/>
            <w:szCs w:val="24"/>
          </w:rPr>
          <w:t>HealthCare</w:t>
        </w:r>
      </w:hyperlink>
    </w:p>
    <w:p w14:paraId="25C3A5B0" w14:textId="70FED15B" w:rsidR="00F91FB6" w:rsidRPr="00F916A1" w:rsidRDefault="00F91FB6" w:rsidP="00DD4028">
      <w:pPr>
        <w:pStyle w:val="ListParagraph"/>
        <w:numPr>
          <w:ilvl w:val="0"/>
          <w:numId w:val="25"/>
        </w:num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Role</w:t>
      </w:r>
      <w:r w:rsidR="00DD4028"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DD4028" w:rsidRPr="00F916A1">
        <w:rPr>
          <w:rFonts w:asciiTheme="minorHAnsi" w:hAnsiTheme="minorHAnsi" w:cstheme="minorHAnsi"/>
          <w:b/>
          <w:sz w:val="24"/>
          <w:szCs w:val="24"/>
        </w:rPr>
        <w:tab/>
      </w:r>
      <w:r w:rsidRPr="00F916A1">
        <w:rPr>
          <w:rFonts w:asciiTheme="minorHAnsi" w:hAnsiTheme="minorHAnsi" w:cstheme="minorHAnsi"/>
          <w:bCs/>
          <w:sz w:val="24"/>
          <w:szCs w:val="24"/>
        </w:rPr>
        <w:t>Force.com Developer &amp; Salesforce Admin</w:t>
      </w:r>
    </w:p>
    <w:p w14:paraId="5DB805E9" w14:textId="3C679002" w:rsidR="00F91FB6" w:rsidRPr="00F916A1" w:rsidRDefault="00F91FB6" w:rsidP="00DD4028">
      <w:pPr>
        <w:pStyle w:val="ListParagraph"/>
        <w:numPr>
          <w:ilvl w:val="0"/>
          <w:numId w:val="25"/>
        </w:num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Duration</w:t>
      </w:r>
      <w:r w:rsidR="00DD4028" w:rsidRPr="00F916A1">
        <w:rPr>
          <w:rFonts w:asciiTheme="minorHAnsi" w:hAnsiTheme="minorHAnsi" w:cstheme="minorHAnsi"/>
          <w:b/>
          <w:sz w:val="24"/>
          <w:szCs w:val="24"/>
        </w:rPr>
        <w:tab/>
      </w:r>
      <w:r w:rsidRPr="00F916A1">
        <w:rPr>
          <w:rFonts w:asciiTheme="minorHAnsi" w:hAnsiTheme="minorHAnsi" w:cstheme="minorHAnsi"/>
          <w:bCs/>
          <w:sz w:val="24"/>
          <w:szCs w:val="24"/>
        </w:rPr>
        <w:t>Aug 2013 – Nov 2013</w:t>
      </w:r>
    </w:p>
    <w:p w14:paraId="77C7A597" w14:textId="3E72A066" w:rsidR="00F91FB6" w:rsidRPr="00F916A1" w:rsidRDefault="00F91FB6" w:rsidP="00DD4028">
      <w:pPr>
        <w:pStyle w:val="ListParagraph"/>
        <w:numPr>
          <w:ilvl w:val="0"/>
          <w:numId w:val="25"/>
        </w:num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Environment</w:t>
      </w:r>
      <w:r w:rsidR="00DD4028" w:rsidRPr="00F916A1">
        <w:rPr>
          <w:rFonts w:asciiTheme="minorHAnsi" w:hAnsiTheme="minorHAnsi" w:cstheme="minorHAnsi"/>
          <w:b/>
          <w:sz w:val="24"/>
          <w:szCs w:val="24"/>
        </w:rPr>
        <w:tab/>
      </w:r>
      <w:r w:rsidRPr="00F916A1">
        <w:rPr>
          <w:rFonts w:asciiTheme="minorHAnsi" w:hAnsiTheme="minorHAnsi" w:cstheme="minorHAnsi"/>
          <w:bCs/>
          <w:sz w:val="24"/>
          <w:szCs w:val="24"/>
        </w:rPr>
        <w:t>Salesforce.com, Apex, Apex Data Loader</w:t>
      </w:r>
    </w:p>
    <w:p w14:paraId="44458728" w14:textId="3EF85254" w:rsidR="00F91FB6" w:rsidRPr="00F916A1" w:rsidRDefault="00F91FB6" w:rsidP="00DD4028">
      <w:pPr>
        <w:pStyle w:val="ListParagraph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Responsibilities</w:t>
      </w:r>
    </w:p>
    <w:p w14:paraId="426E2B8F" w14:textId="202A7C8A" w:rsidR="00F91FB6" w:rsidRPr="00F916A1" w:rsidRDefault="00F91FB6" w:rsidP="006E3FB4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volved in requirement analysis</w:t>
      </w:r>
      <w:r w:rsidR="006D13DF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, </w:t>
      </w:r>
      <w:r w:rsidR="00DD4028" w:rsidRPr="00F916A1">
        <w:rPr>
          <w:rFonts w:asciiTheme="minorHAnsi" w:hAnsiTheme="minorHAnsi" w:cstheme="minorHAnsi"/>
          <w:color w:val="000000"/>
          <w:sz w:val="24"/>
          <w:szCs w:val="24"/>
        </w:rPr>
        <w:t>configuration,</w:t>
      </w:r>
      <w:r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 and development </w:t>
      </w:r>
      <w:r w:rsidR="006D13DF" w:rsidRPr="00F916A1">
        <w:rPr>
          <w:rFonts w:asciiTheme="minorHAnsi" w:hAnsiTheme="minorHAnsi" w:cstheme="minorHAnsi"/>
          <w:color w:val="000000"/>
          <w:sz w:val="24"/>
          <w:szCs w:val="24"/>
        </w:rPr>
        <w:t>application</w:t>
      </w:r>
      <w:r w:rsidRPr="00F916A1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21B7F5ED" w14:textId="77777777" w:rsidR="00F91FB6" w:rsidRPr="00F916A1" w:rsidRDefault="00F91FB6" w:rsidP="006E3FB4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volved in solving cases and providing support to users.</w:t>
      </w:r>
    </w:p>
    <w:p w14:paraId="296248AF" w14:textId="77777777" w:rsidR="00F91FB6" w:rsidRPr="00F916A1" w:rsidRDefault="00F91FB6" w:rsidP="006E3FB4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Updated Users, sharing the rules, profile settings and validating the existing data.</w:t>
      </w:r>
    </w:p>
    <w:p w14:paraId="3A8B3545" w14:textId="77777777" w:rsidR="00F91FB6" w:rsidRPr="00F916A1" w:rsidRDefault="00F91FB6" w:rsidP="006E3FB4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mplemented apex class, triggers and workflow rules and validate rules.</w:t>
      </w:r>
    </w:p>
    <w:p w14:paraId="2ED6BAD6" w14:textId="77777777" w:rsidR="00847DCB" w:rsidRPr="00F916A1" w:rsidRDefault="00847DCB" w:rsidP="00F91FB6">
      <w:pPr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5049A583" w14:textId="77777777" w:rsidR="00EC0E43" w:rsidRDefault="00EC0E43" w:rsidP="00F91FB6">
      <w:pPr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6B97B65" w14:textId="396E1C8A" w:rsidR="00F91FB6" w:rsidRPr="00F916A1" w:rsidRDefault="00DD4028" w:rsidP="00F91FB6">
      <w:pPr>
        <w:jc w:val="both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 xml:space="preserve"># </w:t>
      </w:r>
      <w:r w:rsidR="00F91FB6" w:rsidRPr="00F916A1">
        <w:rPr>
          <w:rFonts w:asciiTheme="minorHAnsi" w:hAnsiTheme="minorHAnsi" w:cstheme="minorHAnsi"/>
          <w:b/>
          <w:sz w:val="24"/>
          <w:szCs w:val="24"/>
        </w:rPr>
        <w:t xml:space="preserve">Project </w:t>
      </w:r>
      <w:r w:rsidR="007B1CE4" w:rsidRPr="00F916A1">
        <w:rPr>
          <w:rFonts w:asciiTheme="minorHAnsi" w:hAnsiTheme="minorHAnsi" w:cstheme="minorHAnsi"/>
          <w:b/>
          <w:sz w:val="24"/>
          <w:szCs w:val="24"/>
        </w:rPr>
        <w:t>4</w:t>
      </w:r>
      <w:r w:rsidRPr="00F916A1">
        <w:rPr>
          <w:rFonts w:asciiTheme="minorHAnsi" w:hAnsiTheme="minorHAnsi" w:cstheme="minorHAnsi"/>
          <w:b/>
          <w:sz w:val="24"/>
          <w:szCs w:val="24"/>
        </w:rPr>
        <w:tab/>
      </w:r>
      <w:r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F91FB6" w:rsidRPr="00F916A1">
        <w:rPr>
          <w:rFonts w:asciiTheme="minorHAnsi" w:hAnsiTheme="minorHAnsi" w:cstheme="minorHAnsi"/>
          <w:sz w:val="24"/>
          <w:szCs w:val="24"/>
        </w:rPr>
        <w:t>EliteNet - SAP Integration for Lighting Business</w:t>
      </w:r>
    </w:p>
    <w:p w14:paraId="58EAA927" w14:textId="3697742B" w:rsidR="00F91FB6" w:rsidRPr="00F916A1" w:rsidRDefault="00F91FB6" w:rsidP="00DD4028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Client</w:t>
      </w:r>
      <w:r w:rsidR="00DD4028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DD4028" w:rsidRPr="00F916A1">
        <w:rPr>
          <w:rFonts w:asciiTheme="minorHAnsi" w:hAnsiTheme="minorHAnsi" w:cstheme="minorHAnsi"/>
          <w:bCs/>
          <w:sz w:val="24"/>
          <w:szCs w:val="24"/>
        </w:rPr>
        <w:tab/>
      </w:r>
      <w:hyperlink r:id="rId21" w:history="1">
        <w:r w:rsidR="00685A9B" w:rsidRPr="00F916A1">
          <w:rPr>
            <w:rStyle w:val="Hyperlink"/>
            <w:rFonts w:asciiTheme="minorHAnsi" w:hAnsiTheme="minorHAnsi" w:cstheme="minorHAnsi"/>
            <w:sz w:val="24"/>
            <w:szCs w:val="24"/>
          </w:rPr>
          <w:t>GE ENERGY INDUSTRIAL</w:t>
        </w:r>
      </w:hyperlink>
      <w:r w:rsidR="00685A9B" w:rsidRPr="00F916A1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3D682D1C" w14:textId="04F0A8C6" w:rsidR="00F91FB6" w:rsidRPr="00F916A1" w:rsidRDefault="00F91FB6" w:rsidP="00DD4028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Role</w:t>
      </w:r>
      <w:r w:rsidR="00DD4028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DD4028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Pr="00F916A1">
        <w:rPr>
          <w:rFonts w:asciiTheme="minorHAnsi" w:hAnsiTheme="minorHAnsi" w:cstheme="minorHAnsi"/>
          <w:sz w:val="24"/>
          <w:szCs w:val="24"/>
        </w:rPr>
        <w:t>JAVA/J2EE Developer</w:t>
      </w:r>
    </w:p>
    <w:p w14:paraId="29D39169" w14:textId="0B74F638" w:rsidR="00AB26C2" w:rsidRPr="00F916A1" w:rsidRDefault="00F91FB6" w:rsidP="00AB26C2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Duration</w:t>
      </w:r>
      <w:r w:rsidR="00DD4028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Pr="00F916A1">
        <w:rPr>
          <w:rFonts w:asciiTheme="minorHAnsi" w:hAnsiTheme="minorHAnsi" w:cstheme="minorHAnsi"/>
          <w:sz w:val="24"/>
          <w:szCs w:val="24"/>
        </w:rPr>
        <w:t xml:space="preserve">Sep 2012 – </w:t>
      </w:r>
      <w:r w:rsidR="00E36520">
        <w:rPr>
          <w:rFonts w:asciiTheme="minorHAnsi" w:hAnsiTheme="minorHAnsi" w:cstheme="minorHAnsi"/>
          <w:sz w:val="24"/>
          <w:szCs w:val="24"/>
        </w:rPr>
        <w:t>Jun</w:t>
      </w:r>
      <w:r w:rsidRPr="00F916A1">
        <w:rPr>
          <w:rFonts w:asciiTheme="minorHAnsi" w:hAnsiTheme="minorHAnsi" w:cstheme="minorHAnsi"/>
          <w:sz w:val="24"/>
          <w:szCs w:val="24"/>
        </w:rPr>
        <w:t xml:space="preserve"> 2013</w:t>
      </w:r>
    </w:p>
    <w:p w14:paraId="26A759DC" w14:textId="77777777" w:rsidR="00AB26C2" w:rsidRPr="00F916A1" w:rsidRDefault="00F91FB6" w:rsidP="00AB26C2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Environment</w:t>
      </w:r>
      <w:r w:rsidR="00DD4028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685A9B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Java, Servlets, JSPs, TSF Frameworks (GE), Oracle, </w:t>
      </w:r>
      <w:r w:rsidR="00685A9B" w:rsidRPr="00F916A1">
        <w:rPr>
          <w:rFonts w:asciiTheme="minorHAnsi" w:hAnsiTheme="minorHAnsi" w:cstheme="minorHAnsi"/>
          <w:bCs/>
          <w:color w:val="000000"/>
          <w:sz w:val="24"/>
          <w:szCs w:val="24"/>
        </w:rPr>
        <w:t xml:space="preserve">SQL Developer, </w:t>
      </w:r>
      <w:r w:rsidR="00685A9B" w:rsidRPr="00F916A1">
        <w:rPr>
          <w:rFonts w:asciiTheme="minorHAnsi" w:hAnsiTheme="minorHAnsi" w:cstheme="minorHAnsi"/>
          <w:color w:val="000000"/>
          <w:sz w:val="24"/>
          <w:szCs w:val="24"/>
        </w:rPr>
        <w:t>Active Process, Jboss, Axis2 webservice, Star UML and Windows XP.</w:t>
      </w:r>
      <w:r w:rsidRPr="00F916A1">
        <w:rPr>
          <w:rFonts w:asciiTheme="minorHAnsi" w:hAnsiTheme="minorHAnsi" w:cstheme="minorHAnsi"/>
          <w:color w:val="000000"/>
          <w:sz w:val="24"/>
          <w:szCs w:val="24"/>
        </w:rPr>
        <w:t> </w:t>
      </w:r>
      <w:r w:rsidR="00685A9B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Elitenet applications will interact with the external systems like Mainframe, </w:t>
      </w:r>
      <w:r w:rsidR="00AB26C2" w:rsidRPr="00F916A1">
        <w:rPr>
          <w:rFonts w:asciiTheme="minorHAnsi" w:hAnsiTheme="minorHAnsi" w:cstheme="minorHAnsi"/>
          <w:color w:val="000000"/>
          <w:sz w:val="24"/>
          <w:szCs w:val="24"/>
        </w:rPr>
        <w:t>LDAP,</w:t>
      </w:r>
      <w:r w:rsidR="00685A9B"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 and SAP</w:t>
      </w:r>
    </w:p>
    <w:p w14:paraId="1EA25502" w14:textId="7D2F1D77" w:rsidR="00F91FB6" w:rsidRPr="00F916A1" w:rsidRDefault="00F91FB6" w:rsidP="00AB26C2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Responsibilities</w:t>
      </w:r>
    </w:p>
    <w:p w14:paraId="677FF494" w14:textId="1C26F93C" w:rsidR="00685A9B" w:rsidRPr="00F916A1" w:rsidRDefault="00685A9B" w:rsidP="00551F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volved in Analyzing current functionality for real time calls occurrences.</w:t>
      </w:r>
    </w:p>
    <w:p w14:paraId="32D6D2DE" w14:textId="77777777" w:rsidR="00685A9B" w:rsidRPr="00F916A1" w:rsidRDefault="00685A9B" w:rsidP="00551F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volved in designing the web-service interfaces for communicating the SAP PI system.</w:t>
      </w:r>
    </w:p>
    <w:p w14:paraId="76646736" w14:textId="77777777" w:rsidR="00685A9B" w:rsidRPr="00F916A1" w:rsidRDefault="00685A9B" w:rsidP="00551F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teracted with clients to clarifying the doubts based on functionality and suggesting new things.</w:t>
      </w:r>
    </w:p>
    <w:p w14:paraId="6681A13B" w14:textId="0D958743" w:rsidR="00F91FB6" w:rsidRPr="00F916A1" w:rsidRDefault="00685A9B" w:rsidP="00551F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Prepared the technical documents as specified in the Functional specification.</w:t>
      </w:r>
    </w:p>
    <w:p w14:paraId="4EA5B910" w14:textId="4367E9F6" w:rsidR="00F91FB6" w:rsidRPr="00F916A1" w:rsidRDefault="00F91FB6" w:rsidP="00385994">
      <w:pPr>
        <w:widowControl w:val="0"/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sz w:val="24"/>
          <w:szCs w:val="24"/>
        </w:rPr>
      </w:pPr>
    </w:p>
    <w:p w14:paraId="4A42DB7B" w14:textId="77777777" w:rsidR="00EC0E43" w:rsidRDefault="00EC0E43" w:rsidP="00685A9B">
      <w:pPr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14C08F6C" w14:textId="345F6217" w:rsidR="00685A9B" w:rsidRPr="00F916A1" w:rsidRDefault="00551F9F" w:rsidP="00685A9B">
      <w:pPr>
        <w:jc w:val="both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#</w:t>
      </w:r>
      <w:r w:rsidR="00685A9B" w:rsidRPr="00F916A1">
        <w:rPr>
          <w:rFonts w:asciiTheme="minorHAnsi" w:hAnsiTheme="minorHAnsi" w:cstheme="minorHAnsi"/>
          <w:b/>
          <w:sz w:val="24"/>
          <w:szCs w:val="24"/>
        </w:rPr>
        <w:t xml:space="preserve">Project </w:t>
      </w:r>
      <w:r w:rsidR="007B1CE4" w:rsidRPr="00F916A1">
        <w:rPr>
          <w:rFonts w:asciiTheme="minorHAnsi" w:hAnsiTheme="minorHAnsi" w:cstheme="minorHAnsi"/>
          <w:b/>
          <w:sz w:val="24"/>
          <w:szCs w:val="24"/>
        </w:rPr>
        <w:t>3</w:t>
      </w:r>
      <w:r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3A0EDA"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685A9B" w:rsidRPr="00F916A1">
        <w:rPr>
          <w:rFonts w:asciiTheme="minorHAnsi" w:hAnsiTheme="minorHAnsi" w:cstheme="minorHAnsi"/>
          <w:bCs/>
          <w:sz w:val="24"/>
          <w:szCs w:val="24"/>
        </w:rPr>
        <w:t>PSSLR LED replacement &amp; Support to ENet Redesign</w:t>
      </w:r>
    </w:p>
    <w:p w14:paraId="6503ACA1" w14:textId="760B434C" w:rsidR="00685A9B" w:rsidRPr="00F916A1" w:rsidRDefault="00685A9B" w:rsidP="00C0789F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Client</w:t>
      </w:r>
      <w:r w:rsidR="00551F9F"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551F9F" w:rsidRPr="00F916A1">
        <w:rPr>
          <w:rFonts w:asciiTheme="minorHAnsi" w:hAnsiTheme="minorHAnsi" w:cstheme="minorHAnsi"/>
          <w:b/>
          <w:sz w:val="24"/>
          <w:szCs w:val="24"/>
        </w:rPr>
        <w:tab/>
      </w:r>
      <w:hyperlink r:id="rId22" w:history="1">
        <w:r w:rsidR="00C0789F" w:rsidRPr="00F916A1">
          <w:rPr>
            <w:rStyle w:val="Hyperlink"/>
            <w:rFonts w:asciiTheme="minorHAnsi" w:hAnsiTheme="minorHAnsi" w:cstheme="minorHAnsi"/>
            <w:sz w:val="24"/>
            <w:szCs w:val="24"/>
          </w:rPr>
          <w:t>GE ENERGY INDUSTRIAL</w:t>
        </w:r>
      </w:hyperlink>
      <w:r w:rsidR="00551F9F" w:rsidRPr="00F916A1">
        <w:rPr>
          <w:rFonts w:asciiTheme="minorHAnsi" w:hAnsiTheme="minorHAnsi" w:cstheme="minorHAnsi"/>
          <w:b/>
          <w:sz w:val="24"/>
          <w:szCs w:val="24"/>
        </w:rPr>
        <w:tab/>
      </w:r>
      <w:r w:rsidRPr="00F916A1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5902987E" w14:textId="07D1188E" w:rsidR="00685A9B" w:rsidRPr="00F916A1" w:rsidRDefault="00685A9B" w:rsidP="00C0789F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Role</w:t>
      </w:r>
      <w:r w:rsidR="00551F9F"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551F9F" w:rsidRPr="00F916A1">
        <w:rPr>
          <w:rFonts w:asciiTheme="minorHAnsi" w:hAnsiTheme="minorHAnsi" w:cstheme="minorHAnsi"/>
          <w:b/>
          <w:sz w:val="24"/>
          <w:szCs w:val="24"/>
        </w:rPr>
        <w:tab/>
      </w:r>
      <w:r w:rsidRPr="00F916A1">
        <w:rPr>
          <w:rFonts w:asciiTheme="minorHAnsi" w:hAnsiTheme="minorHAnsi" w:cstheme="minorHAnsi"/>
          <w:bCs/>
          <w:sz w:val="24"/>
          <w:szCs w:val="24"/>
        </w:rPr>
        <w:t>JAVA/J2EE Developer</w:t>
      </w:r>
    </w:p>
    <w:p w14:paraId="53A10B37" w14:textId="6CB55129" w:rsidR="00685A9B" w:rsidRPr="00F916A1" w:rsidRDefault="00685A9B" w:rsidP="00C0789F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Duration</w:t>
      </w:r>
      <w:r w:rsidR="00551F9F" w:rsidRPr="00F916A1">
        <w:rPr>
          <w:rFonts w:asciiTheme="minorHAnsi" w:hAnsiTheme="minorHAnsi" w:cstheme="minorHAnsi"/>
          <w:b/>
          <w:sz w:val="24"/>
          <w:szCs w:val="24"/>
        </w:rPr>
        <w:tab/>
      </w:r>
      <w:r w:rsidRPr="00F916A1">
        <w:rPr>
          <w:rFonts w:asciiTheme="minorHAnsi" w:hAnsiTheme="minorHAnsi" w:cstheme="minorHAnsi"/>
          <w:bCs/>
          <w:sz w:val="24"/>
          <w:szCs w:val="24"/>
        </w:rPr>
        <w:t>Dec 2011 – Aug 2012</w:t>
      </w:r>
    </w:p>
    <w:p w14:paraId="65A68714" w14:textId="77777777" w:rsidR="00C0789F" w:rsidRPr="00F916A1" w:rsidRDefault="00685A9B" w:rsidP="00C0789F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Environment</w:t>
      </w:r>
      <w:r w:rsidR="00551F9F" w:rsidRPr="00F916A1">
        <w:rPr>
          <w:rFonts w:asciiTheme="minorHAnsi" w:hAnsiTheme="minorHAnsi" w:cstheme="minorHAnsi"/>
          <w:b/>
          <w:sz w:val="24"/>
          <w:szCs w:val="24"/>
        </w:rPr>
        <w:tab/>
      </w:r>
      <w:r w:rsidRPr="00F916A1">
        <w:rPr>
          <w:rFonts w:asciiTheme="minorHAnsi" w:hAnsiTheme="minorHAnsi" w:cstheme="minorHAnsi"/>
          <w:bCs/>
          <w:sz w:val="24"/>
          <w:szCs w:val="24"/>
        </w:rPr>
        <w:t>Java, Servlets, JSPs, TSF Frameworks (GE), Oracle, SQL Developer, Active Process, Jboss and Windows XP.</w:t>
      </w:r>
    </w:p>
    <w:p w14:paraId="77A8AF52" w14:textId="61D28E36" w:rsidR="00551F9F" w:rsidRPr="00F916A1" w:rsidRDefault="00685A9B" w:rsidP="00C0789F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Responsibilities</w:t>
      </w:r>
    </w:p>
    <w:p w14:paraId="17DECEE0" w14:textId="46E60E14" w:rsidR="00685A9B" w:rsidRPr="00F916A1" w:rsidRDefault="00685A9B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volved in designing the new interfaces for LED products.</w:t>
      </w:r>
    </w:p>
    <w:p w14:paraId="3E3399AA" w14:textId="73176D09" w:rsidR="00551F9F" w:rsidRPr="00F916A1" w:rsidRDefault="00551F9F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volved in Analyzing current functionality how is it behaving for returning products.</w:t>
      </w:r>
    </w:p>
    <w:p w14:paraId="59B33872" w14:textId="77777777" w:rsidR="00685A9B" w:rsidRPr="00F916A1" w:rsidRDefault="00685A9B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teract with clients to clarify the doubts based on functionality and suggested new things.</w:t>
      </w:r>
    </w:p>
    <w:p w14:paraId="4B895BC8" w14:textId="77777777" w:rsidR="00685A9B" w:rsidRPr="00F916A1" w:rsidRDefault="00685A9B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Developed new business classes and db classes for business process.</w:t>
      </w:r>
    </w:p>
    <w:p w14:paraId="6F92F6D9" w14:textId="77777777" w:rsidR="00685A9B" w:rsidRPr="00F916A1" w:rsidRDefault="00685A9B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Involved in doing regression test.</w:t>
      </w:r>
    </w:p>
    <w:p w14:paraId="7414D1F3" w14:textId="6F199D74" w:rsidR="00685A9B" w:rsidRPr="00F916A1" w:rsidRDefault="00685A9B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Given support to the projects which I have worked on as part of Enet Redesign and closed the defects within timelines.</w:t>
      </w:r>
    </w:p>
    <w:p w14:paraId="5DC73F80" w14:textId="4811C905" w:rsidR="00685A9B" w:rsidRPr="00F916A1" w:rsidRDefault="00685A9B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  <w:r w:rsidRPr="00F916A1">
        <w:rPr>
          <w:rFonts w:asciiTheme="minorHAnsi" w:hAnsiTheme="minorHAnsi" w:cstheme="minorHAnsi"/>
          <w:color w:val="000000"/>
          <w:sz w:val="24"/>
          <w:szCs w:val="24"/>
        </w:rPr>
        <w:t>Helped other team members to resolve the Defects.</w:t>
      </w:r>
    </w:p>
    <w:p w14:paraId="1B068EA8" w14:textId="18705991" w:rsidR="003A0EDA" w:rsidRPr="00F916A1" w:rsidRDefault="003A0EDA" w:rsidP="006931F8">
      <w:pPr>
        <w:widowControl w:val="0"/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</w:p>
    <w:p w14:paraId="2928DC67" w14:textId="77777777" w:rsidR="006931F8" w:rsidRPr="00F916A1" w:rsidRDefault="006931F8" w:rsidP="006931F8">
      <w:pPr>
        <w:widowControl w:val="0"/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color w:val="000000"/>
          <w:sz w:val="24"/>
          <w:szCs w:val="24"/>
        </w:rPr>
      </w:pPr>
    </w:p>
    <w:p w14:paraId="68F9C5F6" w14:textId="77777777" w:rsidR="00847DCB" w:rsidRPr="00F916A1" w:rsidRDefault="00847DCB" w:rsidP="004958F6">
      <w:pPr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2BD7DF8C" w14:textId="77777777" w:rsidR="00847DCB" w:rsidRPr="00F916A1" w:rsidRDefault="00847DCB" w:rsidP="004958F6">
      <w:pPr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F9E7380" w14:textId="512C4ECD" w:rsidR="004958F6" w:rsidRPr="00F916A1" w:rsidRDefault="00551F9F" w:rsidP="004958F6">
      <w:pPr>
        <w:jc w:val="both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 xml:space="preserve"># </w:t>
      </w:r>
      <w:r w:rsidR="004958F6" w:rsidRPr="00F916A1">
        <w:rPr>
          <w:rFonts w:asciiTheme="minorHAnsi" w:hAnsiTheme="minorHAnsi" w:cstheme="minorHAnsi"/>
          <w:b/>
          <w:sz w:val="24"/>
          <w:szCs w:val="24"/>
        </w:rPr>
        <w:t xml:space="preserve">Project </w:t>
      </w:r>
      <w:r w:rsidR="007B1CE4" w:rsidRPr="00F916A1">
        <w:rPr>
          <w:rFonts w:asciiTheme="minorHAnsi" w:hAnsiTheme="minorHAnsi" w:cstheme="minorHAnsi"/>
          <w:b/>
          <w:sz w:val="24"/>
          <w:szCs w:val="24"/>
        </w:rPr>
        <w:t>2</w:t>
      </w:r>
      <w:r w:rsidRPr="00F916A1">
        <w:rPr>
          <w:rFonts w:asciiTheme="minorHAnsi" w:hAnsiTheme="minorHAnsi" w:cstheme="minorHAnsi"/>
          <w:b/>
          <w:sz w:val="24"/>
          <w:szCs w:val="24"/>
        </w:rPr>
        <w:tab/>
      </w:r>
      <w:r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4958F6" w:rsidRPr="00F916A1">
        <w:rPr>
          <w:rFonts w:asciiTheme="minorHAnsi" w:hAnsiTheme="minorHAnsi" w:cstheme="minorHAnsi"/>
          <w:sz w:val="24"/>
          <w:szCs w:val="24"/>
        </w:rPr>
        <w:t>EliteNet – Redesign &amp; EnetUtility</w:t>
      </w:r>
    </w:p>
    <w:p w14:paraId="010E3BDC" w14:textId="0A25FC0F" w:rsidR="004958F6" w:rsidRPr="00F916A1" w:rsidRDefault="004958F6" w:rsidP="00C0789F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Client</w:t>
      </w:r>
      <w:r w:rsidR="00551F9F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551F9F" w:rsidRPr="00F916A1">
        <w:rPr>
          <w:rFonts w:asciiTheme="minorHAnsi" w:hAnsiTheme="minorHAnsi" w:cstheme="minorHAnsi"/>
          <w:bCs/>
          <w:sz w:val="24"/>
          <w:szCs w:val="24"/>
        </w:rPr>
        <w:tab/>
      </w:r>
      <w:hyperlink r:id="rId23" w:history="1">
        <w:r w:rsidR="00C0789F" w:rsidRPr="00F916A1">
          <w:rPr>
            <w:rStyle w:val="Hyperlink"/>
            <w:rFonts w:asciiTheme="minorHAnsi" w:hAnsiTheme="minorHAnsi" w:cstheme="minorHAnsi"/>
            <w:sz w:val="24"/>
            <w:szCs w:val="24"/>
          </w:rPr>
          <w:t>GE ENERGY INDUSTRIAL</w:t>
        </w:r>
      </w:hyperlink>
      <w:r w:rsidRPr="00F916A1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1A1B24AA" w14:textId="067D23EE" w:rsidR="004958F6" w:rsidRPr="00F916A1" w:rsidRDefault="004958F6" w:rsidP="00C0789F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Role</w:t>
      </w:r>
      <w:r w:rsidR="00551F9F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551F9F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Pr="00F916A1">
        <w:rPr>
          <w:rFonts w:asciiTheme="minorHAnsi" w:hAnsiTheme="minorHAnsi" w:cstheme="minorHAnsi"/>
          <w:bCs/>
          <w:sz w:val="24"/>
          <w:szCs w:val="24"/>
        </w:rPr>
        <w:t>JAVA/J2EE Developer</w:t>
      </w:r>
    </w:p>
    <w:p w14:paraId="1E5A5B03" w14:textId="262DD863" w:rsidR="004958F6" w:rsidRPr="00F916A1" w:rsidRDefault="004958F6" w:rsidP="00C0789F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Duration</w:t>
      </w:r>
      <w:r w:rsidR="00551F9F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Pr="00F916A1">
        <w:rPr>
          <w:rFonts w:asciiTheme="minorHAnsi" w:hAnsiTheme="minorHAnsi" w:cstheme="minorHAnsi"/>
          <w:bCs/>
          <w:sz w:val="24"/>
          <w:szCs w:val="24"/>
        </w:rPr>
        <w:t>Nov 2010 – Nov 2011</w:t>
      </w:r>
    </w:p>
    <w:p w14:paraId="3592BE88" w14:textId="77777777" w:rsidR="00C0789F" w:rsidRPr="00F916A1" w:rsidRDefault="004958F6" w:rsidP="00C0789F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Environment</w:t>
      </w:r>
      <w:r w:rsidR="00551F9F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Pr="00F916A1">
        <w:rPr>
          <w:rFonts w:asciiTheme="minorHAnsi" w:hAnsiTheme="minorHAnsi" w:cstheme="minorHAnsi"/>
          <w:bCs/>
          <w:sz w:val="24"/>
          <w:szCs w:val="24"/>
        </w:rPr>
        <w:t>Java, Servlets, JSPs, TSF Frameworks (GE), Oracle, SQL Developer, Active Process, Jboss and Windows XP.</w:t>
      </w:r>
    </w:p>
    <w:p w14:paraId="14740493" w14:textId="6EA7C739" w:rsidR="004958F6" w:rsidRPr="00F916A1" w:rsidRDefault="004958F6" w:rsidP="00C0789F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Responsibilities</w:t>
      </w:r>
    </w:p>
    <w:p w14:paraId="4AF14235" w14:textId="77777777" w:rsidR="00E91808" w:rsidRPr="00F916A1" w:rsidRDefault="00E91808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sz w:val="24"/>
          <w:szCs w:val="24"/>
        </w:rPr>
        <w:t>Involved in Analysis part of UNIX batch scripts&amp; applications to find out the LDAP code.</w:t>
      </w:r>
    </w:p>
    <w:p w14:paraId="2485D9A0" w14:textId="77777777" w:rsidR="00E91808" w:rsidRPr="00F916A1" w:rsidRDefault="00E91808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sz w:val="24"/>
          <w:szCs w:val="24"/>
        </w:rPr>
        <w:t>Involved in migrating the LDAP with oracle db, used in 8 different applications and batch scripts.</w:t>
      </w:r>
    </w:p>
    <w:p w14:paraId="3DFA97F5" w14:textId="77777777" w:rsidR="00E91808" w:rsidRPr="00F916A1" w:rsidRDefault="00E91808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sz w:val="24"/>
          <w:szCs w:val="24"/>
        </w:rPr>
        <w:t>Interacted with client in different goes and resolve the issues related to webservices.</w:t>
      </w:r>
    </w:p>
    <w:p w14:paraId="51A45AC2" w14:textId="77777777" w:rsidR="00E91808" w:rsidRPr="00F916A1" w:rsidRDefault="00E91808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sz w:val="24"/>
          <w:szCs w:val="24"/>
        </w:rPr>
        <w:t>Analyzed the Enet PSSLR, RAP, PFC, OHR, CarRef, SPA Price and claim applications to find the LDAP code and replaced the code with Webservices and with new DAO layer.</w:t>
      </w:r>
    </w:p>
    <w:p w14:paraId="293AACA1" w14:textId="77777777" w:rsidR="00E91808" w:rsidRPr="00F916A1" w:rsidRDefault="00E91808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sz w:val="24"/>
          <w:szCs w:val="24"/>
        </w:rPr>
        <w:t xml:space="preserve">Involved in designing the entire EliteNet Utility tool to provide the solution for new Users db CRUD operations easily. </w:t>
      </w:r>
    </w:p>
    <w:p w14:paraId="103084B8" w14:textId="4A1DCDD7" w:rsidR="004958F6" w:rsidRPr="00F916A1" w:rsidRDefault="00E91808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sz w:val="24"/>
          <w:szCs w:val="24"/>
        </w:rPr>
        <w:t>Involved</w:t>
      </w:r>
      <w:r w:rsidRPr="00F916A1">
        <w:rPr>
          <w:rFonts w:asciiTheme="minorHAnsi" w:hAnsiTheme="minorHAnsi" w:cstheme="minorHAnsi"/>
          <w:color w:val="000000"/>
          <w:sz w:val="24"/>
          <w:szCs w:val="24"/>
        </w:rPr>
        <w:t xml:space="preserve"> in testing strategy (Block box, White Box).</w:t>
      </w:r>
    </w:p>
    <w:p w14:paraId="4D9F3E94" w14:textId="77777777" w:rsidR="00847DCB" w:rsidRPr="00F916A1" w:rsidRDefault="00847DCB" w:rsidP="00941BD0">
      <w:pPr>
        <w:suppressAutoHyphens/>
        <w:spacing w:after="160" w:line="259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0826FBA" w14:textId="4F619BC9" w:rsidR="00E91808" w:rsidRPr="00F916A1" w:rsidRDefault="003A0EDA" w:rsidP="00E91808">
      <w:pPr>
        <w:jc w:val="both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 xml:space="preserve"># </w:t>
      </w:r>
      <w:r w:rsidR="00E91808" w:rsidRPr="00F916A1">
        <w:rPr>
          <w:rFonts w:asciiTheme="minorHAnsi" w:hAnsiTheme="minorHAnsi" w:cstheme="minorHAnsi"/>
          <w:b/>
          <w:sz w:val="24"/>
          <w:szCs w:val="24"/>
        </w:rPr>
        <w:t>Project 1</w:t>
      </w:r>
      <w:r w:rsidRPr="00F916A1">
        <w:rPr>
          <w:rFonts w:asciiTheme="minorHAnsi" w:hAnsiTheme="minorHAnsi" w:cstheme="minorHAnsi"/>
          <w:b/>
          <w:sz w:val="24"/>
          <w:szCs w:val="24"/>
        </w:rPr>
        <w:tab/>
      </w:r>
      <w:r w:rsidRPr="00F916A1">
        <w:rPr>
          <w:rFonts w:asciiTheme="minorHAnsi" w:hAnsiTheme="minorHAnsi" w:cstheme="minorHAnsi"/>
          <w:b/>
          <w:sz w:val="24"/>
          <w:szCs w:val="24"/>
        </w:rPr>
        <w:tab/>
      </w:r>
      <w:r w:rsidR="00100762" w:rsidRPr="00F916A1">
        <w:rPr>
          <w:rFonts w:asciiTheme="minorHAnsi" w:hAnsiTheme="minorHAnsi" w:cstheme="minorHAnsi"/>
          <w:bCs/>
          <w:sz w:val="24"/>
          <w:szCs w:val="24"/>
        </w:rPr>
        <w:t>MM eUnderWriter</w:t>
      </w:r>
    </w:p>
    <w:p w14:paraId="57051493" w14:textId="0507D78E" w:rsidR="00E91808" w:rsidRPr="00F916A1" w:rsidRDefault="00E91808" w:rsidP="00C0789F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Client</w:t>
      </w:r>
      <w:r w:rsidR="003A0EDA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3A0EDA" w:rsidRPr="00F916A1">
        <w:rPr>
          <w:rFonts w:asciiTheme="minorHAnsi" w:hAnsiTheme="minorHAnsi" w:cstheme="minorHAnsi"/>
          <w:bCs/>
          <w:sz w:val="24"/>
          <w:szCs w:val="24"/>
        </w:rPr>
        <w:tab/>
      </w:r>
      <w:hyperlink r:id="rId24" w:history="1">
        <w:r w:rsidR="00100762" w:rsidRPr="00F916A1">
          <w:rPr>
            <w:rStyle w:val="Hyperlink"/>
            <w:rFonts w:asciiTheme="minorHAnsi" w:hAnsiTheme="minorHAnsi" w:cstheme="minorHAnsi"/>
            <w:bCs/>
            <w:sz w:val="24"/>
            <w:szCs w:val="24"/>
          </w:rPr>
          <w:t>Met Life Insurance, USA.</w:t>
        </w:r>
      </w:hyperlink>
    </w:p>
    <w:p w14:paraId="2646E666" w14:textId="6E387416" w:rsidR="00E91808" w:rsidRPr="00F916A1" w:rsidRDefault="00E91808" w:rsidP="00C0789F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Role</w:t>
      </w:r>
      <w:r w:rsidR="003A0EDA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3A0EDA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Pr="00F916A1">
        <w:rPr>
          <w:rFonts w:asciiTheme="minorHAnsi" w:hAnsiTheme="minorHAnsi" w:cstheme="minorHAnsi"/>
          <w:bCs/>
          <w:sz w:val="24"/>
          <w:szCs w:val="24"/>
        </w:rPr>
        <w:t>JAVA/J2EE Developer</w:t>
      </w:r>
    </w:p>
    <w:p w14:paraId="0901A7E8" w14:textId="5DA31A7F" w:rsidR="00E91808" w:rsidRPr="00F916A1" w:rsidRDefault="00E91808" w:rsidP="00C0789F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Duration</w:t>
      </w:r>
      <w:r w:rsidR="003A0EDA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B4108D" w:rsidRPr="00F916A1">
        <w:rPr>
          <w:rFonts w:asciiTheme="minorHAnsi" w:hAnsiTheme="minorHAnsi" w:cstheme="minorHAnsi"/>
          <w:bCs/>
          <w:sz w:val="24"/>
          <w:szCs w:val="24"/>
        </w:rPr>
        <w:t>Apr</w:t>
      </w:r>
      <w:r w:rsidRPr="00F916A1">
        <w:rPr>
          <w:rFonts w:asciiTheme="minorHAnsi" w:hAnsiTheme="minorHAnsi" w:cstheme="minorHAnsi"/>
          <w:bCs/>
          <w:sz w:val="24"/>
          <w:szCs w:val="24"/>
        </w:rPr>
        <w:t xml:space="preserve"> 201</w:t>
      </w:r>
      <w:r w:rsidR="00100762" w:rsidRPr="00F916A1">
        <w:rPr>
          <w:rFonts w:asciiTheme="minorHAnsi" w:hAnsiTheme="minorHAnsi" w:cstheme="minorHAnsi"/>
          <w:bCs/>
          <w:sz w:val="24"/>
          <w:szCs w:val="24"/>
        </w:rPr>
        <w:t>0</w:t>
      </w:r>
      <w:r w:rsidRPr="00F916A1">
        <w:rPr>
          <w:rFonts w:asciiTheme="minorHAnsi" w:hAnsiTheme="minorHAnsi" w:cstheme="minorHAnsi"/>
          <w:bCs/>
          <w:sz w:val="24"/>
          <w:szCs w:val="24"/>
        </w:rPr>
        <w:t xml:space="preserve"> – </w:t>
      </w:r>
      <w:r w:rsidR="00B4108D" w:rsidRPr="00F916A1">
        <w:rPr>
          <w:rFonts w:asciiTheme="minorHAnsi" w:hAnsiTheme="minorHAnsi" w:cstheme="minorHAnsi"/>
          <w:bCs/>
          <w:sz w:val="24"/>
          <w:szCs w:val="24"/>
        </w:rPr>
        <w:t>Oct</w:t>
      </w:r>
      <w:r w:rsidRPr="00F916A1">
        <w:rPr>
          <w:rFonts w:asciiTheme="minorHAnsi" w:hAnsiTheme="minorHAnsi" w:cstheme="minorHAnsi"/>
          <w:bCs/>
          <w:sz w:val="24"/>
          <w:szCs w:val="24"/>
        </w:rPr>
        <w:t xml:space="preserve"> 201</w:t>
      </w:r>
      <w:r w:rsidR="00B4108D" w:rsidRPr="00F916A1">
        <w:rPr>
          <w:rFonts w:asciiTheme="minorHAnsi" w:hAnsiTheme="minorHAnsi" w:cstheme="minorHAnsi"/>
          <w:bCs/>
          <w:sz w:val="24"/>
          <w:szCs w:val="24"/>
        </w:rPr>
        <w:t>0</w:t>
      </w:r>
    </w:p>
    <w:p w14:paraId="3E577C7D" w14:textId="77777777" w:rsidR="00C0789F" w:rsidRPr="00F916A1" w:rsidRDefault="00E91808" w:rsidP="00C0789F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sz w:val="24"/>
          <w:szCs w:val="24"/>
        </w:rPr>
        <w:t>Environment</w:t>
      </w:r>
      <w:r w:rsidR="003A0EDA" w:rsidRPr="00F916A1">
        <w:rPr>
          <w:rFonts w:asciiTheme="minorHAnsi" w:hAnsiTheme="minorHAnsi" w:cstheme="minorHAnsi"/>
          <w:bCs/>
          <w:sz w:val="24"/>
          <w:szCs w:val="24"/>
        </w:rPr>
        <w:tab/>
      </w:r>
      <w:r w:rsidR="00100762" w:rsidRPr="00F916A1">
        <w:rPr>
          <w:rFonts w:asciiTheme="minorHAnsi" w:hAnsiTheme="minorHAnsi" w:cstheme="minorHAnsi"/>
          <w:bCs/>
          <w:sz w:val="24"/>
          <w:szCs w:val="24"/>
        </w:rPr>
        <w:t>Java, Struts, DB2, RAS (IBM), VSS, and Windows XP.</w:t>
      </w:r>
    </w:p>
    <w:p w14:paraId="628B883C" w14:textId="3D4F9A82" w:rsidR="00E91808" w:rsidRPr="00F916A1" w:rsidRDefault="00E91808" w:rsidP="00C0789F">
      <w:pPr>
        <w:pStyle w:val="ListParagraph"/>
        <w:numPr>
          <w:ilvl w:val="0"/>
          <w:numId w:val="34"/>
        </w:numPr>
        <w:spacing w:before="60" w:after="6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16A1">
        <w:rPr>
          <w:rFonts w:asciiTheme="minorHAnsi" w:hAnsiTheme="minorHAnsi" w:cstheme="minorHAnsi"/>
          <w:b/>
          <w:bCs/>
          <w:sz w:val="24"/>
          <w:szCs w:val="24"/>
        </w:rPr>
        <w:t>Responsibilities</w:t>
      </w:r>
    </w:p>
    <w:p w14:paraId="32425F57" w14:textId="77777777" w:rsidR="00100762" w:rsidRPr="00F916A1" w:rsidRDefault="00100762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sz w:val="24"/>
          <w:szCs w:val="24"/>
        </w:rPr>
        <w:t>Worked as a team member to design and develop the solutions for the project.</w:t>
      </w:r>
    </w:p>
    <w:p w14:paraId="37505BA8" w14:textId="77777777" w:rsidR="00100762" w:rsidRPr="00F916A1" w:rsidRDefault="00100762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sz w:val="24"/>
          <w:szCs w:val="24"/>
        </w:rPr>
        <w:t xml:space="preserve">Involved in Development of CVF modules. </w:t>
      </w:r>
    </w:p>
    <w:p w14:paraId="20D907B6" w14:textId="7B5243F6" w:rsidR="00100762" w:rsidRPr="00F916A1" w:rsidRDefault="00100762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sz w:val="24"/>
          <w:szCs w:val="24"/>
        </w:rPr>
        <w:t xml:space="preserve">Implemented and Developed Classes for CVF module to handle the </w:t>
      </w:r>
      <w:r w:rsidR="0027452F" w:rsidRPr="00F916A1">
        <w:rPr>
          <w:rFonts w:asciiTheme="minorHAnsi" w:hAnsiTheme="minorHAnsi" w:cstheme="minorHAnsi"/>
          <w:sz w:val="24"/>
          <w:szCs w:val="24"/>
        </w:rPr>
        <w:t>server-side</w:t>
      </w:r>
      <w:r w:rsidRPr="00F916A1">
        <w:rPr>
          <w:rFonts w:asciiTheme="minorHAnsi" w:hAnsiTheme="minorHAnsi" w:cstheme="minorHAnsi"/>
          <w:sz w:val="24"/>
          <w:szCs w:val="24"/>
        </w:rPr>
        <w:t xml:space="preserve"> validations and to analy</w:t>
      </w:r>
      <w:r w:rsidR="00B91F17" w:rsidRPr="00F916A1">
        <w:rPr>
          <w:rFonts w:asciiTheme="minorHAnsi" w:hAnsiTheme="minorHAnsi" w:cstheme="minorHAnsi"/>
          <w:sz w:val="24"/>
          <w:szCs w:val="24"/>
        </w:rPr>
        <w:t>z</w:t>
      </w:r>
      <w:r w:rsidRPr="00F916A1">
        <w:rPr>
          <w:rFonts w:asciiTheme="minorHAnsi" w:hAnsiTheme="minorHAnsi" w:cstheme="minorHAnsi"/>
          <w:sz w:val="24"/>
          <w:szCs w:val="24"/>
        </w:rPr>
        <w:t>e the overall policy.</w:t>
      </w:r>
    </w:p>
    <w:p w14:paraId="3B4642DB" w14:textId="77777777" w:rsidR="00E205FE" w:rsidRPr="00F916A1" w:rsidRDefault="00100762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sz w:val="24"/>
          <w:szCs w:val="24"/>
        </w:rPr>
        <w:t>Performed a key role in creating CVF Rules, to validate and analyze the 3rd parties’ data and the Data Entered in ML.com.</w:t>
      </w:r>
      <w:r w:rsidR="00E205FE" w:rsidRPr="00F916A1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8874790" w14:textId="77777777" w:rsidR="00E205FE" w:rsidRPr="00F916A1" w:rsidRDefault="00100762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sz w:val="24"/>
          <w:szCs w:val="24"/>
        </w:rPr>
        <w:t>Using RSA to rapidly generate JSPs, Action Forms, and Actions.</w:t>
      </w:r>
    </w:p>
    <w:p w14:paraId="40BB22B8" w14:textId="54EB0E0F" w:rsidR="004958F6" w:rsidRPr="00F916A1" w:rsidRDefault="00100762" w:rsidP="00C0789F">
      <w:pPr>
        <w:widowControl w:val="0"/>
        <w:numPr>
          <w:ilvl w:val="0"/>
          <w:numId w:val="33"/>
        </w:numPr>
        <w:tabs>
          <w:tab w:val="left" w:pos="330"/>
        </w:tabs>
        <w:suppressAutoHyphens/>
        <w:autoSpaceDE w:val="0"/>
        <w:spacing w:after="0" w:line="320" w:lineRule="atLeast"/>
        <w:rPr>
          <w:rFonts w:asciiTheme="minorHAnsi" w:hAnsiTheme="minorHAnsi" w:cstheme="minorHAnsi"/>
          <w:sz w:val="24"/>
          <w:szCs w:val="24"/>
        </w:rPr>
      </w:pPr>
      <w:r w:rsidRPr="00F916A1">
        <w:rPr>
          <w:rFonts w:asciiTheme="minorHAnsi" w:hAnsiTheme="minorHAnsi" w:cstheme="minorHAnsi"/>
          <w:sz w:val="24"/>
          <w:szCs w:val="24"/>
        </w:rPr>
        <w:t>Fixing the Defects that were locking in our module by QA team.</w:t>
      </w:r>
    </w:p>
    <w:sectPr w:rsidR="004958F6" w:rsidRPr="00F916A1" w:rsidSect="00CA31AD">
      <w:headerReference w:type="default" r:id="rId25"/>
      <w:headerReference w:type="first" r:id="rId26"/>
      <w:pgSz w:w="12240" w:h="15840" w:code="1"/>
      <w:pgMar w:top="1440" w:right="1467" w:bottom="1440" w:left="1418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DAC0E" w14:textId="77777777" w:rsidR="002E24F3" w:rsidRDefault="002E24F3" w:rsidP="00AA0B4A">
      <w:pPr>
        <w:spacing w:after="0" w:line="240" w:lineRule="auto"/>
      </w:pPr>
      <w:r>
        <w:separator/>
      </w:r>
    </w:p>
  </w:endnote>
  <w:endnote w:type="continuationSeparator" w:id="0">
    <w:p w14:paraId="4A38D8C2" w14:textId="77777777" w:rsidR="002E24F3" w:rsidRDefault="002E24F3" w:rsidP="00AA0B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18E4C" w14:textId="77777777" w:rsidR="002E24F3" w:rsidRDefault="002E24F3" w:rsidP="00AA0B4A">
      <w:pPr>
        <w:spacing w:after="0" w:line="240" w:lineRule="auto"/>
      </w:pPr>
      <w:r>
        <w:separator/>
      </w:r>
    </w:p>
  </w:footnote>
  <w:footnote w:type="continuationSeparator" w:id="0">
    <w:p w14:paraId="72D7245A" w14:textId="77777777" w:rsidR="002E24F3" w:rsidRDefault="002E24F3" w:rsidP="00AA0B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F2F63" w14:textId="2791B639" w:rsidR="00CA31AD" w:rsidRDefault="00CA31AD" w:rsidP="00CA31AD">
    <w:pPr>
      <w:pStyle w:val="Header"/>
      <w:jc w:val="right"/>
    </w:pPr>
  </w:p>
  <w:p w14:paraId="271B06AD" w14:textId="3FD5A961" w:rsidR="000B6A40" w:rsidRDefault="00343F5D" w:rsidP="00CA31AD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4DD221" wp14:editId="21530561">
          <wp:simplePos x="0" y="0"/>
          <wp:positionH relativeFrom="column">
            <wp:posOffset>4503420</wp:posOffset>
          </wp:positionH>
          <wp:positionV relativeFrom="page">
            <wp:posOffset>336550</wp:posOffset>
          </wp:positionV>
          <wp:extent cx="584200" cy="543560"/>
          <wp:effectExtent l="0" t="0" r="6350" b="8890"/>
          <wp:wrapNone/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4200" cy="543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39FD44E7" wp14:editId="08EDAEAE">
          <wp:simplePos x="0" y="0"/>
          <wp:positionH relativeFrom="column">
            <wp:posOffset>3646170</wp:posOffset>
          </wp:positionH>
          <wp:positionV relativeFrom="page">
            <wp:posOffset>335915</wp:posOffset>
          </wp:positionV>
          <wp:extent cx="977900" cy="558800"/>
          <wp:effectExtent l="0" t="0" r="0" b="0"/>
          <wp:wrapNone/>
          <wp:docPr id="8" name="Picture 8" descr="Text, chat or text messag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, chat or text messag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7900" cy="55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5408" behindDoc="0" locked="0" layoutInCell="1" allowOverlap="1" wp14:anchorId="6F21AF9B" wp14:editId="76B13FE8">
          <wp:simplePos x="0" y="0"/>
          <wp:positionH relativeFrom="column">
            <wp:posOffset>3036570</wp:posOffset>
          </wp:positionH>
          <wp:positionV relativeFrom="page">
            <wp:posOffset>340995</wp:posOffset>
          </wp:positionV>
          <wp:extent cx="965200" cy="551815"/>
          <wp:effectExtent l="0" t="0" r="0" b="635"/>
          <wp:wrapNone/>
          <wp:docPr id="7" name="Picture 7" descr="Chat or text messag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Chat or text messag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5200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4384" behindDoc="0" locked="0" layoutInCell="1" allowOverlap="1" wp14:anchorId="27F1C925" wp14:editId="50CA29C5">
          <wp:simplePos x="0" y="0"/>
          <wp:positionH relativeFrom="column">
            <wp:posOffset>2280920</wp:posOffset>
          </wp:positionH>
          <wp:positionV relativeFrom="page">
            <wp:posOffset>266700</wp:posOffset>
          </wp:positionV>
          <wp:extent cx="1211580" cy="678815"/>
          <wp:effectExtent l="0" t="0" r="7620" b="6985"/>
          <wp:wrapNone/>
          <wp:docPr id="10" name="Picture 10" descr="Ico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Icon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1580" cy="678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1D952913" wp14:editId="298E4F79">
          <wp:simplePos x="0" y="0"/>
          <wp:positionH relativeFrom="column">
            <wp:posOffset>5119370</wp:posOffset>
          </wp:positionH>
          <wp:positionV relativeFrom="page">
            <wp:posOffset>336550</wp:posOffset>
          </wp:positionV>
          <wp:extent cx="575945" cy="565150"/>
          <wp:effectExtent l="0" t="0" r="0" b="6350"/>
          <wp:wrapSquare wrapText="bothSides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565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C461D">
      <w:rPr>
        <w:noProof/>
      </w:rPr>
      <w:drawing>
        <wp:anchor distT="0" distB="0" distL="114300" distR="114300" simplePos="0" relativeHeight="251661312" behindDoc="0" locked="0" layoutInCell="1" allowOverlap="1" wp14:anchorId="0DE39675" wp14:editId="538BA20F">
          <wp:simplePos x="0" y="0"/>
          <wp:positionH relativeFrom="column">
            <wp:posOffset>5570220</wp:posOffset>
          </wp:positionH>
          <wp:positionV relativeFrom="page">
            <wp:posOffset>336550</wp:posOffset>
          </wp:positionV>
          <wp:extent cx="952500" cy="551180"/>
          <wp:effectExtent l="0" t="0" r="0" b="1270"/>
          <wp:wrapNone/>
          <wp:docPr id="9" name="Picture 9" descr="Text, chat or text messag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Text, chat or text messag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551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B4115DE" w14:textId="40115D05" w:rsidR="000B6A40" w:rsidRDefault="000B6A40" w:rsidP="00CA31AD">
    <w:pPr>
      <w:pStyle w:val="Header"/>
      <w:jc w:val="right"/>
    </w:pPr>
  </w:p>
  <w:p w14:paraId="3219E2A2" w14:textId="4CE7235B" w:rsidR="000B6A40" w:rsidRDefault="000B6A40" w:rsidP="00CA31AD">
    <w:pPr>
      <w:pStyle w:val="Header"/>
      <w:jc w:val="right"/>
    </w:pPr>
  </w:p>
  <w:p w14:paraId="7EC5AE98" w14:textId="67F5905E" w:rsidR="000B6A40" w:rsidRDefault="000B6A40" w:rsidP="000B6A40">
    <w:pPr>
      <w:pStyle w:val="Header"/>
      <w:tabs>
        <w:tab w:val="left" w:pos="4180"/>
        <w:tab w:val="right" w:pos="9355"/>
      </w:tabs>
    </w:pPr>
    <w:r>
      <w:tab/>
    </w:r>
  </w:p>
  <w:p w14:paraId="5BCB05EB" w14:textId="46AC128F" w:rsidR="00CA31AD" w:rsidRDefault="000B6A40" w:rsidP="000B6A40">
    <w:pPr>
      <w:pStyle w:val="Header"/>
      <w:tabs>
        <w:tab w:val="left" w:pos="4180"/>
        <w:tab w:val="right" w:pos="9355"/>
      </w:tabs>
    </w:pPr>
    <w:r>
      <w:tab/>
      <w:t xml:space="preserve">          </w:t>
    </w:r>
    <w:r>
      <w:tab/>
    </w:r>
  </w:p>
  <w:p w14:paraId="1D8A3B51" w14:textId="77777777" w:rsidR="004100BA" w:rsidRDefault="004100BA" w:rsidP="004100BA">
    <w:pPr>
      <w:pStyle w:val="Header"/>
      <w:ind w:right="-1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57CB3" w14:textId="04D979FE" w:rsidR="00A161A8" w:rsidRDefault="00A161A8"/>
  <w:p w14:paraId="2629AAAA" w14:textId="722A9A03" w:rsidR="00687D5F" w:rsidRDefault="00C35298" w:rsidP="00C93E30">
    <w:pPr>
      <w:ind w:left="4320"/>
      <w:jc w:val="center"/>
    </w:pPr>
    <w:r>
      <w:t xml:space="preserve">      </w:t>
    </w:r>
    <w:r w:rsidR="006931F8">
      <w:t xml:space="preserve"> </w:t>
    </w:r>
    <w:r w:rsidR="00CA31AD">
      <w:t xml:space="preserve"> </w:t>
    </w:r>
    <w:r w:rsidR="006931F8">
      <w:t xml:space="preserve">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900"/>
        </w:tabs>
      </w:pPr>
      <w:rPr>
        <w:rFonts w:ascii="Symbol" w:hAnsi="Symbol"/>
      </w:rPr>
    </w:lvl>
  </w:abstractNum>
  <w:abstractNum w:abstractNumId="1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2" w15:restartNumberingAfterBreak="0">
    <w:nsid w:val="034E04F1"/>
    <w:multiLevelType w:val="hybridMultilevel"/>
    <w:tmpl w:val="82440CF0"/>
    <w:lvl w:ilvl="0" w:tplc="40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62F2A"/>
    <w:multiLevelType w:val="hybridMultilevel"/>
    <w:tmpl w:val="128004C6"/>
    <w:lvl w:ilvl="0" w:tplc="4009000B">
      <w:start w:val="1"/>
      <w:numFmt w:val="bullet"/>
      <w:lvlText w:val=""/>
      <w:lvlJc w:val="left"/>
      <w:pPr>
        <w:ind w:left="107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1D5570C"/>
    <w:multiLevelType w:val="hybridMultilevel"/>
    <w:tmpl w:val="6ED41F5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32A68"/>
    <w:multiLevelType w:val="multilevel"/>
    <w:tmpl w:val="12F32A68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65437E"/>
    <w:multiLevelType w:val="multilevel"/>
    <w:tmpl w:val="03EA84A0"/>
    <w:lvl w:ilvl="0">
      <w:start w:val="1"/>
      <w:numFmt w:val="bullet"/>
      <w:lvlText w:val="●"/>
      <w:lvlJc w:val="left"/>
      <w:pPr>
        <w:ind w:left="6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4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56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36E25C6"/>
    <w:multiLevelType w:val="multilevel"/>
    <w:tmpl w:val="136E25C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A07FD4"/>
    <w:multiLevelType w:val="hybridMultilevel"/>
    <w:tmpl w:val="8E886F3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9A1CD8"/>
    <w:multiLevelType w:val="multilevel"/>
    <w:tmpl w:val="1F9A1CD8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620A94"/>
    <w:multiLevelType w:val="hybridMultilevel"/>
    <w:tmpl w:val="F1280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EF2375"/>
    <w:multiLevelType w:val="multilevel"/>
    <w:tmpl w:val="20EF2375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B52B8E"/>
    <w:multiLevelType w:val="hybridMultilevel"/>
    <w:tmpl w:val="3E7C9A24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B8A12CB"/>
    <w:multiLevelType w:val="hybridMultilevel"/>
    <w:tmpl w:val="43DC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A97C77"/>
    <w:multiLevelType w:val="hybridMultilevel"/>
    <w:tmpl w:val="47304BAE"/>
    <w:lvl w:ilvl="0" w:tplc="C24EB164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426604" w:tentative="1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8A6E8E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89A0770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04A8D8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200076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266432C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905082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72F73E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3A50960"/>
    <w:multiLevelType w:val="multilevel"/>
    <w:tmpl w:val="B60EB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5E1FE8"/>
    <w:multiLevelType w:val="multilevel"/>
    <w:tmpl w:val="A42A4F2E"/>
    <w:lvl w:ilvl="0">
      <w:start w:val="1"/>
      <w:numFmt w:val="bullet"/>
      <w:lvlText w:val="●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7" w15:restartNumberingAfterBreak="0">
    <w:nsid w:val="3B0D184D"/>
    <w:multiLevelType w:val="hybridMultilevel"/>
    <w:tmpl w:val="F4AC069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CF2994"/>
    <w:multiLevelType w:val="hybridMultilevel"/>
    <w:tmpl w:val="83EC77AE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8176FDB"/>
    <w:multiLevelType w:val="hybridMultilevel"/>
    <w:tmpl w:val="C6A4F610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91A3558"/>
    <w:multiLevelType w:val="multilevel"/>
    <w:tmpl w:val="3F1C7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6A2654"/>
    <w:multiLevelType w:val="multilevel"/>
    <w:tmpl w:val="40765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96E47D1"/>
    <w:multiLevelType w:val="hybridMultilevel"/>
    <w:tmpl w:val="B5E2336E"/>
    <w:lvl w:ilvl="0" w:tplc="40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09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5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1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34" w:hanging="360"/>
      </w:pPr>
      <w:rPr>
        <w:rFonts w:ascii="Wingdings" w:hAnsi="Wingdings" w:hint="default"/>
      </w:rPr>
    </w:lvl>
  </w:abstractNum>
  <w:abstractNum w:abstractNumId="23" w15:restartNumberingAfterBreak="0">
    <w:nsid w:val="4E7F27BE"/>
    <w:multiLevelType w:val="hybridMultilevel"/>
    <w:tmpl w:val="A9E2B03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A415E2"/>
    <w:multiLevelType w:val="hybridMultilevel"/>
    <w:tmpl w:val="21005574"/>
    <w:lvl w:ilvl="0" w:tplc="40090001">
      <w:start w:val="1"/>
      <w:numFmt w:val="bullet"/>
      <w:lvlText w:val=""/>
      <w:lvlJc w:val="left"/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C13C69"/>
    <w:multiLevelType w:val="multilevel"/>
    <w:tmpl w:val="50C13C69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47F5689"/>
    <w:multiLevelType w:val="hybridMultilevel"/>
    <w:tmpl w:val="1144BCA4"/>
    <w:lvl w:ilvl="0" w:tplc="86D4D28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549BC4" w:tentative="1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C26754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F00326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825178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909EC2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C2ADAA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7C76C4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FAC9D0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C073033"/>
    <w:multiLevelType w:val="hybridMultilevel"/>
    <w:tmpl w:val="AD90E81A"/>
    <w:lvl w:ilvl="0" w:tplc="4009000B">
      <w:start w:val="1"/>
      <w:numFmt w:val="bullet"/>
      <w:lvlText w:val=""/>
      <w:lvlJc w:val="left"/>
      <w:pPr>
        <w:tabs>
          <w:tab w:val="num" w:pos="660"/>
        </w:tabs>
        <w:ind w:left="66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tabs>
          <w:tab w:val="num" w:pos="520"/>
        </w:tabs>
        <w:ind w:left="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tabs>
          <w:tab w:val="num" w:pos="1240"/>
        </w:tabs>
        <w:ind w:left="1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1960"/>
        </w:tabs>
        <w:ind w:left="1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2680"/>
        </w:tabs>
        <w:ind w:left="2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3400"/>
        </w:tabs>
        <w:ind w:left="3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4120"/>
        </w:tabs>
        <w:ind w:left="4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4840"/>
        </w:tabs>
        <w:ind w:left="4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5560"/>
        </w:tabs>
        <w:ind w:left="5560" w:hanging="360"/>
      </w:pPr>
      <w:rPr>
        <w:rFonts w:ascii="Wingdings" w:hAnsi="Wingdings" w:hint="default"/>
      </w:rPr>
    </w:lvl>
  </w:abstractNum>
  <w:abstractNum w:abstractNumId="28" w15:restartNumberingAfterBreak="0">
    <w:nsid w:val="5C184901"/>
    <w:multiLevelType w:val="hybridMultilevel"/>
    <w:tmpl w:val="62D874D8"/>
    <w:lvl w:ilvl="0" w:tplc="40090001">
      <w:start w:val="1"/>
      <w:numFmt w:val="bullet"/>
      <w:lvlText w:val=""/>
      <w:lvlJc w:val="left"/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2B09A4"/>
    <w:multiLevelType w:val="multilevel"/>
    <w:tmpl w:val="602B09A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13623F"/>
    <w:multiLevelType w:val="hybridMultilevel"/>
    <w:tmpl w:val="A858AD30"/>
    <w:lvl w:ilvl="0" w:tplc="40090003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7585DBF"/>
    <w:multiLevelType w:val="hybridMultilevel"/>
    <w:tmpl w:val="875EB538"/>
    <w:lvl w:ilvl="0" w:tplc="40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604C22"/>
    <w:multiLevelType w:val="hybridMultilevel"/>
    <w:tmpl w:val="EA2C4486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33" w15:restartNumberingAfterBreak="0">
    <w:nsid w:val="6AF80921"/>
    <w:multiLevelType w:val="multilevel"/>
    <w:tmpl w:val="D0084E46"/>
    <w:lvl w:ilvl="0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34" w15:restartNumberingAfterBreak="0">
    <w:nsid w:val="6D064AA8"/>
    <w:multiLevelType w:val="hybridMultilevel"/>
    <w:tmpl w:val="8312E0F6"/>
    <w:lvl w:ilvl="0" w:tplc="40090003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077665C"/>
    <w:multiLevelType w:val="hybridMultilevel"/>
    <w:tmpl w:val="5A444836"/>
    <w:lvl w:ilvl="0" w:tplc="40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A41E29"/>
    <w:multiLevelType w:val="multilevel"/>
    <w:tmpl w:val="7BDAC3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37" w15:restartNumberingAfterBreak="0">
    <w:nsid w:val="73B70D1D"/>
    <w:multiLevelType w:val="multilevel"/>
    <w:tmpl w:val="7BDAC3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38" w15:restartNumberingAfterBreak="0">
    <w:nsid w:val="78E963B9"/>
    <w:multiLevelType w:val="hybridMultilevel"/>
    <w:tmpl w:val="D2E0781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999412B"/>
    <w:multiLevelType w:val="hybridMultilevel"/>
    <w:tmpl w:val="AEBE315E"/>
    <w:lvl w:ilvl="0" w:tplc="40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B583AEB"/>
    <w:multiLevelType w:val="hybridMultilevel"/>
    <w:tmpl w:val="18C0F74E"/>
    <w:lvl w:ilvl="0" w:tplc="40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72677E"/>
    <w:multiLevelType w:val="hybridMultilevel"/>
    <w:tmpl w:val="1884CA10"/>
    <w:lvl w:ilvl="0" w:tplc="4009000B">
      <w:start w:val="1"/>
      <w:numFmt w:val="bullet"/>
      <w:lvlText w:val=""/>
      <w:lvlJc w:val="left"/>
      <w:pPr>
        <w:ind w:left="1074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42" w15:restartNumberingAfterBreak="0">
    <w:nsid w:val="7E9E4F52"/>
    <w:multiLevelType w:val="multilevel"/>
    <w:tmpl w:val="D0084E46"/>
    <w:lvl w:ilvl="0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43" w15:restartNumberingAfterBreak="0">
    <w:nsid w:val="7FE12F62"/>
    <w:multiLevelType w:val="hybridMultilevel"/>
    <w:tmpl w:val="02B2BD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2968918">
    <w:abstractNumId w:val="11"/>
  </w:num>
  <w:num w:numId="2" w16cid:durableId="1770856078">
    <w:abstractNumId w:val="9"/>
  </w:num>
  <w:num w:numId="3" w16cid:durableId="1308633473">
    <w:abstractNumId w:val="7"/>
  </w:num>
  <w:num w:numId="4" w16cid:durableId="119540627">
    <w:abstractNumId w:val="29"/>
  </w:num>
  <w:num w:numId="5" w16cid:durableId="1498502212">
    <w:abstractNumId w:val="25"/>
  </w:num>
  <w:num w:numId="6" w16cid:durableId="405998571">
    <w:abstractNumId w:val="5"/>
  </w:num>
  <w:num w:numId="7" w16cid:durableId="325668513">
    <w:abstractNumId w:val="26"/>
  </w:num>
  <w:num w:numId="8" w16cid:durableId="52704625">
    <w:abstractNumId w:val="13"/>
  </w:num>
  <w:num w:numId="9" w16cid:durableId="433864163">
    <w:abstractNumId w:val="14"/>
  </w:num>
  <w:num w:numId="10" w16cid:durableId="1957983471">
    <w:abstractNumId w:val="0"/>
  </w:num>
  <w:num w:numId="11" w16cid:durableId="967081492">
    <w:abstractNumId w:val="10"/>
  </w:num>
  <w:num w:numId="12" w16cid:durableId="888154016">
    <w:abstractNumId w:val="27"/>
  </w:num>
  <w:num w:numId="13" w16cid:durableId="656307735">
    <w:abstractNumId w:val="18"/>
  </w:num>
  <w:num w:numId="14" w16cid:durableId="1947151160">
    <w:abstractNumId w:val="17"/>
  </w:num>
  <w:num w:numId="15" w16cid:durableId="1592814907">
    <w:abstractNumId w:val="41"/>
  </w:num>
  <w:num w:numId="16" w16cid:durableId="2015910461">
    <w:abstractNumId w:val="1"/>
  </w:num>
  <w:num w:numId="17" w16cid:durableId="1824197808">
    <w:abstractNumId w:val="3"/>
  </w:num>
  <w:num w:numId="18" w16cid:durableId="307246358">
    <w:abstractNumId w:val="32"/>
  </w:num>
  <w:num w:numId="19" w16cid:durableId="256520817">
    <w:abstractNumId w:val="24"/>
  </w:num>
  <w:num w:numId="20" w16cid:durableId="532033800">
    <w:abstractNumId w:val="31"/>
  </w:num>
  <w:num w:numId="21" w16cid:durableId="1072852215">
    <w:abstractNumId w:val="40"/>
  </w:num>
  <w:num w:numId="22" w16cid:durableId="1330057661">
    <w:abstractNumId w:val="33"/>
  </w:num>
  <w:num w:numId="23" w16cid:durableId="1686905958">
    <w:abstractNumId w:val="42"/>
  </w:num>
  <w:num w:numId="24" w16cid:durableId="733745857">
    <w:abstractNumId w:val="37"/>
  </w:num>
  <w:num w:numId="25" w16cid:durableId="700132716">
    <w:abstractNumId w:val="36"/>
  </w:num>
  <w:num w:numId="26" w16cid:durableId="1856265374">
    <w:abstractNumId w:val="30"/>
  </w:num>
  <w:num w:numId="27" w16cid:durableId="10500734">
    <w:abstractNumId w:val="38"/>
  </w:num>
  <w:num w:numId="28" w16cid:durableId="2042197334">
    <w:abstractNumId w:val="39"/>
  </w:num>
  <w:num w:numId="29" w16cid:durableId="1542283089">
    <w:abstractNumId w:val="34"/>
  </w:num>
  <w:num w:numId="30" w16cid:durableId="1810125198">
    <w:abstractNumId w:val="2"/>
  </w:num>
  <w:num w:numId="31" w16cid:durableId="1425301837">
    <w:abstractNumId w:val="23"/>
  </w:num>
  <w:num w:numId="32" w16cid:durableId="715273666">
    <w:abstractNumId w:val="35"/>
  </w:num>
  <w:num w:numId="33" w16cid:durableId="1975870927">
    <w:abstractNumId w:val="19"/>
  </w:num>
  <w:num w:numId="34" w16cid:durableId="1600990501">
    <w:abstractNumId w:val="43"/>
  </w:num>
  <w:num w:numId="35" w16cid:durableId="1385182426">
    <w:abstractNumId w:val="28"/>
  </w:num>
  <w:num w:numId="36" w16cid:durableId="1338536873">
    <w:abstractNumId w:val="22"/>
  </w:num>
  <w:num w:numId="37" w16cid:durableId="470290505">
    <w:abstractNumId w:val="20"/>
  </w:num>
  <w:num w:numId="38" w16cid:durableId="428936877">
    <w:abstractNumId w:val="15"/>
  </w:num>
  <w:num w:numId="39" w16cid:durableId="813595783">
    <w:abstractNumId w:val="4"/>
  </w:num>
  <w:num w:numId="40" w16cid:durableId="1517420663">
    <w:abstractNumId w:val="12"/>
  </w:num>
  <w:num w:numId="41" w16cid:durableId="247429714">
    <w:abstractNumId w:val="8"/>
  </w:num>
  <w:num w:numId="42" w16cid:durableId="644546976">
    <w:abstractNumId w:val="6"/>
  </w:num>
  <w:num w:numId="43" w16cid:durableId="33772126">
    <w:abstractNumId w:val="16"/>
  </w:num>
  <w:num w:numId="44" w16cid:durableId="88402507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szCysDSwNLW0MDJU0lEKTi0uzszPAykwqQUA2c538SwAAAA="/>
  </w:docVars>
  <w:rsids>
    <w:rsidRoot w:val="00AA0B4A"/>
    <w:rsid w:val="0005776E"/>
    <w:rsid w:val="000841F3"/>
    <w:rsid w:val="000910B2"/>
    <w:rsid w:val="000A0781"/>
    <w:rsid w:val="000A481C"/>
    <w:rsid w:val="000B6A40"/>
    <w:rsid w:val="000D35D1"/>
    <w:rsid w:val="000D787D"/>
    <w:rsid w:val="000F7435"/>
    <w:rsid w:val="00100762"/>
    <w:rsid w:val="00122300"/>
    <w:rsid w:val="0012319A"/>
    <w:rsid w:val="00126AE3"/>
    <w:rsid w:val="00140D98"/>
    <w:rsid w:val="00151F30"/>
    <w:rsid w:val="001B6ECC"/>
    <w:rsid w:val="001C0713"/>
    <w:rsid w:val="001E58FF"/>
    <w:rsid w:val="00224B07"/>
    <w:rsid w:val="00227A6F"/>
    <w:rsid w:val="00231923"/>
    <w:rsid w:val="00233019"/>
    <w:rsid w:val="00244F1E"/>
    <w:rsid w:val="0025170D"/>
    <w:rsid w:val="00253745"/>
    <w:rsid w:val="0027452F"/>
    <w:rsid w:val="002877FC"/>
    <w:rsid w:val="0029117A"/>
    <w:rsid w:val="002924DD"/>
    <w:rsid w:val="002A40C8"/>
    <w:rsid w:val="002A47F8"/>
    <w:rsid w:val="002B2610"/>
    <w:rsid w:val="002C6CB1"/>
    <w:rsid w:val="002E24F3"/>
    <w:rsid w:val="002F4561"/>
    <w:rsid w:val="00301428"/>
    <w:rsid w:val="003014BB"/>
    <w:rsid w:val="00317A09"/>
    <w:rsid w:val="0033180D"/>
    <w:rsid w:val="00333C70"/>
    <w:rsid w:val="00343F5D"/>
    <w:rsid w:val="0035223B"/>
    <w:rsid w:val="00365AD4"/>
    <w:rsid w:val="00373FB5"/>
    <w:rsid w:val="00385994"/>
    <w:rsid w:val="00394853"/>
    <w:rsid w:val="003A0EDA"/>
    <w:rsid w:val="003A6026"/>
    <w:rsid w:val="003C6AC8"/>
    <w:rsid w:val="003D7885"/>
    <w:rsid w:val="003E416A"/>
    <w:rsid w:val="003F17B9"/>
    <w:rsid w:val="0040033C"/>
    <w:rsid w:val="004100BA"/>
    <w:rsid w:val="00411711"/>
    <w:rsid w:val="00444C90"/>
    <w:rsid w:val="00455FFE"/>
    <w:rsid w:val="0048347C"/>
    <w:rsid w:val="00487EB2"/>
    <w:rsid w:val="004910B7"/>
    <w:rsid w:val="00493193"/>
    <w:rsid w:val="004958F6"/>
    <w:rsid w:val="004C0AEA"/>
    <w:rsid w:val="004D2EC9"/>
    <w:rsid w:val="004E5D61"/>
    <w:rsid w:val="004F4F11"/>
    <w:rsid w:val="004F57C3"/>
    <w:rsid w:val="004F660E"/>
    <w:rsid w:val="00504D32"/>
    <w:rsid w:val="00513590"/>
    <w:rsid w:val="00542CA0"/>
    <w:rsid w:val="00544358"/>
    <w:rsid w:val="00551F9F"/>
    <w:rsid w:val="005530A4"/>
    <w:rsid w:val="0057367D"/>
    <w:rsid w:val="005830CF"/>
    <w:rsid w:val="0058318D"/>
    <w:rsid w:val="00596DB0"/>
    <w:rsid w:val="005A2BAF"/>
    <w:rsid w:val="005A7BA5"/>
    <w:rsid w:val="005C2C24"/>
    <w:rsid w:val="005D2B21"/>
    <w:rsid w:val="005D5B4F"/>
    <w:rsid w:val="005E4C7E"/>
    <w:rsid w:val="0062006E"/>
    <w:rsid w:val="00630AC2"/>
    <w:rsid w:val="0063493F"/>
    <w:rsid w:val="00657503"/>
    <w:rsid w:val="00662026"/>
    <w:rsid w:val="00681D3A"/>
    <w:rsid w:val="00684107"/>
    <w:rsid w:val="00684E4D"/>
    <w:rsid w:val="00685A9B"/>
    <w:rsid w:val="006861AA"/>
    <w:rsid w:val="00687D5F"/>
    <w:rsid w:val="006931F8"/>
    <w:rsid w:val="0069752F"/>
    <w:rsid w:val="006A1E1D"/>
    <w:rsid w:val="006B3396"/>
    <w:rsid w:val="006B6640"/>
    <w:rsid w:val="006C461D"/>
    <w:rsid w:val="006C4EF4"/>
    <w:rsid w:val="006D13DF"/>
    <w:rsid w:val="006E0799"/>
    <w:rsid w:val="006E3FB4"/>
    <w:rsid w:val="006F7C1D"/>
    <w:rsid w:val="00712CD8"/>
    <w:rsid w:val="007328EA"/>
    <w:rsid w:val="00735FF1"/>
    <w:rsid w:val="00743FA6"/>
    <w:rsid w:val="00746354"/>
    <w:rsid w:val="00746724"/>
    <w:rsid w:val="00793324"/>
    <w:rsid w:val="007A0DA2"/>
    <w:rsid w:val="007A3BF5"/>
    <w:rsid w:val="007B11BD"/>
    <w:rsid w:val="007B1965"/>
    <w:rsid w:val="007B1CE4"/>
    <w:rsid w:val="007D04A5"/>
    <w:rsid w:val="007D7C57"/>
    <w:rsid w:val="007E5D31"/>
    <w:rsid w:val="007E70FF"/>
    <w:rsid w:val="007F0920"/>
    <w:rsid w:val="007F1C51"/>
    <w:rsid w:val="00804DFA"/>
    <w:rsid w:val="008209B8"/>
    <w:rsid w:val="008234FE"/>
    <w:rsid w:val="00832C23"/>
    <w:rsid w:val="00834D4B"/>
    <w:rsid w:val="008413D1"/>
    <w:rsid w:val="00842E71"/>
    <w:rsid w:val="008432C2"/>
    <w:rsid w:val="00847DCB"/>
    <w:rsid w:val="00855D2D"/>
    <w:rsid w:val="00874E32"/>
    <w:rsid w:val="0088319B"/>
    <w:rsid w:val="00884292"/>
    <w:rsid w:val="00893C12"/>
    <w:rsid w:val="00894642"/>
    <w:rsid w:val="008A1AF5"/>
    <w:rsid w:val="008A251F"/>
    <w:rsid w:val="008A4598"/>
    <w:rsid w:val="008B4D9A"/>
    <w:rsid w:val="008D1572"/>
    <w:rsid w:val="008E5F20"/>
    <w:rsid w:val="008F6993"/>
    <w:rsid w:val="009054BD"/>
    <w:rsid w:val="009130EB"/>
    <w:rsid w:val="00921D97"/>
    <w:rsid w:val="00941BD0"/>
    <w:rsid w:val="00962F04"/>
    <w:rsid w:val="00967DF3"/>
    <w:rsid w:val="00987527"/>
    <w:rsid w:val="009967AD"/>
    <w:rsid w:val="009C4E8D"/>
    <w:rsid w:val="009D4611"/>
    <w:rsid w:val="009F4ADD"/>
    <w:rsid w:val="00A04EF3"/>
    <w:rsid w:val="00A0617B"/>
    <w:rsid w:val="00A149B9"/>
    <w:rsid w:val="00A14E6A"/>
    <w:rsid w:val="00A161A8"/>
    <w:rsid w:val="00A23375"/>
    <w:rsid w:val="00A25A0B"/>
    <w:rsid w:val="00A365BA"/>
    <w:rsid w:val="00A40354"/>
    <w:rsid w:val="00A41E03"/>
    <w:rsid w:val="00A44586"/>
    <w:rsid w:val="00A547D5"/>
    <w:rsid w:val="00A73322"/>
    <w:rsid w:val="00A7559C"/>
    <w:rsid w:val="00A76CFE"/>
    <w:rsid w:val="00A8775A"/>
    <w:rsid w:val="00A95590"/>
    <w:rsid w:val="00AA0B4A"/>
    <w:rsid w:val="00AA227F"/>
    <w:rsid w:val="00AB26C2"/>
    <w:rsid w:val="00AB3CE7"/>
    <w:rsid w:val="00AC7743"/>
    <w:rsid w:val="00AD15BD"/>
    <w:rsid w:val="00AD7117"/>
    <w:rsid w:val="00AE2446"/>
    <w:rsid w:val="00AE29E9"/>
    <w:rsid w:val="00B00D07"/>
    <w:rsid w:val="00B23FC7"/>
    <w:rsid w:val="00B4108D"/>
    <w:rsid w:val="00B7058C"/>
    <w:rsid w:val="00B72647"/>
    <w:rsid w:val="00B8062B"/>
    <w:rsid w:val="00B86943"/>
    <w:rsid w:val="00B91F17"/>
    <w:rsid w:val="00BB355A"/>
    <w:rsid w:val="00BD4910"/>
    <w:rsid w:val="00BE6FD5"/>
    <w:rsid w:val="00BF5ABB"/>
    <w:rsid w:val="00BF630F"/>
    <w:rsid w:val="00C02FB5"/>
    <w:rsid w:val="00C035FC"/>
    <w:rsid w:val="00C0789F"/>
    <w:rsid w:val="00C140D2"/>
    <w:rsid w:val="00C17054"/>
    <w:rsid w:val="00C21534"/>
    <w:rsid w:val="00C35298"/>
    <w:rsid w:val="00C40208"/>
    <w:rsid w:val="00C448FC"/>
    <w:rsid w:val="00C5650B"/>
    <w:rsid w:val="00C6158C"/>
    <w:rsid w:val="00C72559"/>
    <w:rsid w:val="00C80CED"/>
    <w:rsid w:val="00C93E30"/>
    <w:rsid w:val="00CA31AD"/>
    <w:rsid w:val="00CD5ED7"/>
    <w:rsid w:val="00CD7E9C"/>
    <w:rsid w:val="00CE0F24"/>
    <w:rsid w:val="00CE3E58"/>
    <w:rsid w:val="00CF4206"/>
    <w:rsid w:val="00D068FB"/>
    <w:rsid w:val="00D07B45"/>
    <w:rsid w:val="00D13D4A"/>
    <w:rsid w:val="00D20950"/>
    <w:rsid w:val="00D20DEB"/>
    <w:rsid w:val="00D22562"/>
    <w:rsid w:val="00D23558"/>
    <w:rsid w:val="00D253D9"/>
    <w:rsid w:val="00D324DA"/>
    <w:rsid w:val="00D412E3"/>
    <w:rsid w:val="00D41CE5"/>
    <w:rsid w:val="00D43E7B"/>
    <w:rsid w:val="00D65F1E"/>
    <w:rsid w:val="00D91949"/>
    <w:rsid w:val="00DB5483"/>
    <w:rsid w:val="00DC1AC0"/>
    <w:rsid w:val="00DC32C8"/>
    <w:rsid w:val="00DD3430"/>
    <w:rsid w:val="00DD4028"/>
    <w:rsid w:val="00DD4EDF"/>
    <w:rsid w:val="00DF2A48"/>
    <w:rsid w:val="00DF4DEC"/>
    <w:rsid w:val="00DF4ED2"/>
    <w:rsid w:val="00DF79B9"/>
    <w:rsid w:val="00E00F3C"/>
    <w:rsid w:val="00E205FE"/>
    <w:rsid w:val="00E36520"/>
    <w:rsid w:val="00E54B17"/>
    <w:rsid w:val="00E77C86"/>
    <w:rsid w:val="00E91808"/>
    <w:rsid w:val="00EC0E43"/>
    <w:rsid w:val="00EC2AB3"/>
    <w:rsid w:val="00ED1E15"/>
    <w:rsid w:val="00F3485B"/>
    <w:rsid w:val="00F53A2C"/>
    <w:rsid w:val="00F57727"/>
    <w:rsid w:val="00F6234C"/>
    <w:rsid w:val="00F62F8C"/>
    <w:rsid w:val="00F916A1"/>
    <w:rsid w:val="00F91DA7"/>
    <w:rsid w:val="00F91FB6"/>
    <w:rsid w:val="00F93F72"/>
    <w:rsid w:val="00F943FB"/>
    <w:rsid w:val="00F96737"/>
    <w:rsid w:val="00FB283C"/>
    <w:rsid w:val="00FD52C7"/>
    <w:rsid w:val="00FD5E78"/>
    <w:rsid w:val="00FE2F21"/>
    <w:rsid w:val="00FF3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689BA6"/>
  <w15:chartTrackingRefBased/>
  <w15:docId w15:val="{F6FE57F7-808B-44D7-85FC-42339DB05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0BA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13D1"/>
    <w:pPr>
      <w:keepNext/>
      <w:suppressAutoHyphens/>
      <w:spacing w:after="0" w:line="240" w:lineRule="auto"/>
      <w:ind w:left="660" w:hanging="360"/>
      <w:jc w:val="center"/>
      <w:outlineLvl w:val="0"/>
    </w:pPr>
    <w:rPr>
      <w:rFonts w:ascii="Times New Roman" w:eastAsia="Times New Roman" w:hAnsi="Times New Roman"/>
      <w:b/>
      <w:sz w:val="20"/>
      <w:szCs w:val="20"/>
      <w:lang w:val="en-AU" w:eastAsia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684107"/>
    <w:pPr>
      <w:widowControl w:val="0"/>
      <w:autoSpaceDE w:val="0"/>
      <w:autoSpaceDN w:val="0"/>
      <w:spacing w:after="0" w:line="240" w:lineRule="auto"/>
      <w:ind w:left="158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02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13D1"/>
    <w:pPr>
      <w:keepNext/>
      <w:suppressAutoHyphens/>
      <w:spacing w:after="0" w:line="240" w:lineRule="auto"/>
      <w:ind w:left="1960" w:hanging="360"/>
      <w:outlineLvl w:val="3"/>
    </w:pPr>
    <w:rPr>
      <w:rFonts w:ascii="Times New Roman" w:eastAsia="Times New Roman" w:hAnsi="Times New Roman"/>
      <w:b/>
      <w:i/>
      <w:sz w:val="20"/>
      <w:szCs w:val="20"/>
      <w:lang w:val="en-AU" w:eastAsia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13D1"/>
    <w:pPr>
      <w:keepNext/>
      <w:suppressAutoHyphens/>
      <w:spacing w:after="0" w:line="240" w:lineRule="auto"/>
      <w:ind w:left="2680" w:hanging="360"/>
      <w:outlineLvl w:val="4"/>
    </w:pPr>
    <w:rPr>
      <w:rFonts w:ascii="Times New Roman" w:eastAsia="Times New Roman" w:hAnsi="Times New Roman"/>
      <w:i/>
      <w:sz w:val="20"/>
      <w:szCs w:val="20"/>
      <w:lang w:val="en-AU" w:eastAsia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3D1"/>
    <w:pPr>
      <w:keepNext/>
      <w:suppressAutoHyphens/>
      <w:spacing w:after="0" w:line="240" w:lineRule="auto"/>
      <w:ind w:left="2880" w:hanging="360"/>
      <w:outlineLvl w:val="5"/>
    </w:pPr>
    <w:rPr>
      <w:rFonts w:ascii="Times New Roman" w:eastAsia="Times New Roman" w:hAnsi="Times New Roman"/>
      <w:b/>
      <w:szCs w:val="20"/>
      <w:lang w:val="en-AU" w:eastAsia="ar-SA"/>
    </w:rPr>
  </w:style>
  <w:style w:type="paragraph" w:styleId="Heading7">
    <w:name w:val="heading 7"/>
    <w:basedOn w:val="Normal"/>
    <w:next w:val="Normal"/>
    <w:link w:val="Heading7Char"/>
    <w:qFormat/>
    <w:rsid w:val="008413D1"/>
    <w:pPr>
      <w:keepNext/>
      <w:suppressAutoHyphens/>
      <w:spacing w:after="0" w:line="240" w:lineRule="auto"/>
      <w:ind w:left="4120" w:hanging="360"/>
      <w:outlineLvl w:val="6"/>
    </w:pPr>
    <w:rPr>
      <w:rFonts w:ascii="Times New Roman" w:eastAsia="Times New Roman" w:hAnsi="Times New Roman"/>
      <w:b/>
      <w:szCs w:val="20"/>
      <w:lang w:val="en-AU" w:eastAsia="ar-SA"/>
    </w:rPr>
  </w:style>
  <w:style w:type="paragraph" w:styleId="Heading8">
    <w:name w:val="heading 8"/>
    <w:basedOn w:val="Normal"/>
    <w:next w:val="Normal"/>
    <w:link w:val="Heading8Char"/>
    <w:qFormat/>
    <w:rsid w:val="008413D1"/>
    <w:pPr>
      <w:keepNext/>
      <w:suppressAutoHyphens/>
      <w:spacing w:after="0" w:line="240" w:lineRule="auto"/>
      <w:ind w:left="4840" w:hanging="360"/>
      <w:outlineLvl w:val="7"/>
    </w:pPr>
    <w:rPr>
      <w:rFonts w:ascii="Times New Roman" w:eastAsia="Times New Roman" w:hAnsi="Times New Roman"/>
      <w:sz w:val="24"/>
      <w:szCs w:val="20"/>
      <w:lang w:val="en-AU" w:eastAsia="ar-SA"/>
    </w:rPr>
  </w:style>
  <w:style w:type="paragraph" w:styleId="Heading9">
    <w:name w:val="heading 9"/>
    <w:basedOn w:val="Normal"/>
    <w:next w:val="Normal"/>
    <w:link w:val="Heading9Char"/>
    <w:qFormat/>
    <w:rsid w:val="008413D1"/>
    <w:pPr>
      <w:keepNext/>
      <w:suppressAutoHyphens/>
      <w:spacing w:after="0" w:line="240" w:lineRule="auto"/>
      <w:ind w:left="5560" w:hanging="360"/>
      <w:outlineLvl w:val="8"/>
    </w:pPr>
    <w:rPr>
      <w:rFonts w:ascii="Times New Roman" w:eastAsia="Times New Roman" w:hAnsi="Times New Roman"/>
      <w:b/>
      <w:i/>
      <w:szCs w:val="20"/>
      <w:lang w:val="en-AU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AA0B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AA0B4A"/>
  </w:style>
  <w:style w:type="paragraph" w:styleId="Footer">
    <w:name w:val="footer"/>
    <w:basedOn w:val="Normal"/>
    <w:link w:val="FooterChar"/>
    <w:uiPriority w:val="99"/>
    <w:unhideWhenUsed/>
    <w:rsid w:val="00AA0B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0B4A"/>
  </w:style>
  <w:style w:type="paragraph" w:styleId="BodyText">
    <w:name w:val="Body Text"/>
    <w:basedOn w:val="Normal"/>
    <w:link w:val="BodyTextChar"/>
    <w:qFormat/>
    <w:rsid w:val="004100BA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100BA"/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uiPriority w:val="39"/>
    <w:rsid w:val="004100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99"/>
    <w:qFormat/>
    <w:rsid w:val="004100BA"/>
    <w:pPr>
      <w:spacing w:after="0" w:line="240" w:lineRule="auto"/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sid w:val="004100BA"/>
    <w:rPr>
      <w:rFonts w:ascii="Calibri" w:eastAsia="Calibri" w:hAnsi="Calibri" w:cs="Times New Roman"/>
      <w:lang w:val="en-US"/>
    </w:rPr>
  </w:style>
  <w:style w:type="paragraph" w:styleId="NoSpacing">
    <w:name w:val="No Spacing"/>
    <w:link w:val="NoSpacingChar"/>
    <w:uiPriority w:val="1"/>
    <w:qFormat/>
    <w:rsid w:val="004100BA"/>
    <w:pPr>
      <w:spacing w:after="0" w:line="240" w:lineRule="exact"/>
      <w:ind w:firstLine="720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link w:val="NoSpacing"/>
    <w:uiPriority w:val="1"/>
    <w:qFormat/>
    <w:rsid w:val="004100BA"/>
    <w:rPr>
      <w:rFonts w:ascii="Calibri" w:eastAsia="Times New Roman" w:hAnsi="Calibri" w:cs="Times New Roman"/>
      <w:lang w:val="en-US"/>
    </w:rPr>
  </w:style>
  <w:style w:type="paragraph" w:styleId="CommentText">
    <w:name w:val="annotation text"/>
    <w:basedOn w:val="Normal"/>
    <w:link w:val="CommentTextChar"/>
    <w:semiHidden/>
    <w:qFormat/>
    <w:rsid w:val="00D07B45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qFormat/>
    <w:rsid w:val="00D07B45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8A459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40C8"/>
    <w:rPr>
      <w:color w:val="605E5C"/>
      <w:shd w:val="clear" w:color="auto" w:fill="E1DFDD"/>
    </w:rPr>
  </w:style>
  <w:style w:type="character" w:customStyle="1" w:styleId="apple-style-span">
    <w:name w:val="apple-style-span"/>
    <w:basedOn w:val="DefaultParagraphFont"/>
    <w:rsid w:val="00F3485B"/>
  </w:style>
  <w:style w:type="paragraph" w:styleId="NormalWeb">
    <w:name w:val="Normal (Web)"/>
    <w:basedOn w:val="Normal"/>
    <w:uiPriority w:val="99"/>
    <w:semiHidden/>
    <w:unhideWhenUsed/>
    <w:rsid w:val="008F699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38599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84107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020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413D1"/>
    <w:rPr>
      <w:rFonts w:ascii="Times New Roman" w:eastAsia="Times New Roman" w:hAnsi="Times New Roman" w:cs="Times New Roman"/>
      <w:b/>
      <w:sz w:val="20"/>
      <w:szCs w:val="20"/>
      <w:lang w:val="en-AU" w:eastAsia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13D1"/>
    <w:rPr>
      <w:rFonts w:ascii="Times New Roman" w:eastAsia="Times New Roman" w:hAnsi="Times New Roman" w:cs="Times New Roman"/>
      <w:b/>
      <w:i/>
      <w:sz w:val="20"/>
      <w:szCs w:val="20"/>
      <w:lang w:val="en-AU" w:eastAsia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13D1"/>
    <w:rPr>
      <w:rFonts w:ascii="Times New Roman" w:eastAsia="Times New Roman" w:hAnsi="Times New Roman" w:cs="Times New Roman"/>
      <w:i/>
      <w:sz w:val="20"/>
      <w:szCs w:val="20"/>
      <w:lang w:val="en-AU" w:eastAsia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13D1"/>
    <w:rPr>
      <w:rFonts w:ascii="Times New Roman" w:eastAsia="Times New Roman" w:hAnsi="Times New Roman" w:cs="Times New Roman"/>
      <w:b/>
      <w:szCs w:val="20"/>
      <w:lang w:val="en-AU" w:eastAsia="ar-SA"/>
    </w:rPr>
  </w:style>
  <w:style w:type="character" w:customStyle="1" w:styleId="Heading7Char">
    <w:name w:val="Heading 7 Char"/>
    <w:basedOn w:val="DefaultParagraphFont"/>
    <w:link w:val="Heading7"/>
    <w:rsid w:val="008413D1"/>
    <w:rPr>
      <w:rFonts w:ascii="Times New Roman" w:eastAsia="Times New Roman" w:hAnsi="Times New Roman" w:cs="Times New Roman"/>
      <w:b/>
      <w:szCs w:val="20"/>
      <w:lang w:val="en-AU" w:eastAsia="ar-SA"/>
    </w:rPr>
  </w:style>
  <w:style w:type="character" w:customStyle="1" w:styleId="Heading8Char">
    <w:name w:val="Heading 8 Char"/>
    <w:basedOn w:val="DefaultParagraphFont"/>
    <w:link w:val="Heading8"/>
    <w:rsid w:val="008413D1"/>
    <w:rPr>
      <w:rFonts w:ascii="Times New Roman" w:eastAsia="Times New Roman" w:hAnsi="Times New Roman" w:cs="Times New Roman"/>
      <w:sz w:val="24"/>
      <w:szCs w:val="20"/>
      <w:lang w:val="en-AU" w:eastAsia="ar-SA"/>
    </w:rPr>
  </w:style>
  <w:style w:type="character" w:customStyle="1" w:styleId="Heading9Char">
    <w:name w:val="Heading 9 Char"/>
    <w:basedOn w:val="DefaultParagraphFont"/>
    <w:link w:val="Heading9"/>
    <w:rsid w:val="008413D1"/>
    <w:rPr>
      <w:rFonts w:ascii="Times New Roman" w:eastAsia="Times New Roman" w:hAnsi="Times New Roman" w:cs="Times New Roman"/>
      <w:b/>
      <w:i/>
      <w:szCs w:val="20"/>
      <w:lang w:val="en-AU" w:eastAsia="ar-SA"/>
    </w:rPr>
  </w:style>
  <w:style w:type="character" w:customStyle="1" w:styleId="WW8Num5z0">
    <w:name w:val="WW8Num5z0"/>
    <w:rsid w:val="008413D1"/>
    <w:rPr>
      <w:rFonts w:ascii="Symbol" w:hAnsi="Symbol"/>
    </w:rPr>
  </w:style>
  <w:style w:type="character" w:styleId="Strong">
    <w:name w:val="Strong"/>
    <w:basedOn w:val="DefaultParagraphFont"/>
    <w:uiPriority w:val="22"/>
    <w:qFormat/>
    <w:rsid w:val="00A7332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365B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19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786703">
          <w:marLeft w:val="24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85649">
          <w:marLeft w:val="24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6333">
          <w:marLeft w:val="24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510">
          <w:marLeft w:val="24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3729">
          <w:marLeft w:val="24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7128">
          <w:marLeft w:val="24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4097">
          <w:marLeft w:val="24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9906">
          <w:marLeft w:val="24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4390">
          <w:marLeft w:val="24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455">
          <w:marLeft w:val="24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8508">
          <w:marLeft w:val="24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63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62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5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1432">
          <w:marLeft w:val="24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2591">
          <w:marLeft w:val="24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358">
          <w:marLeft w:val="24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4076">
          <w:marLeft w:val="24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012">
          <w:marLeft w:val="24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4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jjshekarr.sfdc@gmail.com" TargetMode="External"/><Relationship Id="rId13" Type="http://schemas.openxmlformats.org/officeDocument/2006/relationships/hyperlink" Target="https://www.cdfa.ca.gov/" TargetMode="External"/><Relationship Id="rId18" Type="http://schemas.openxmlformats.org/officeDocument/2006/relationships/hyperlink" Target="https://digitalsupport.ge.com/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s://www.ge.com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onsterindia.com/" TargetMode="External"/><Relationship Id="rId17" Type="http://schemas.openxmlformats.org/officeDocument/2006/relationships/hyperlink" Target="https://digitalsupport.ge.com/CC_Community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ge.com/in/oil-and-gas/operating-segments" TargetMode="External"/><Relationship Id="rId20" Type="http://schemas.openxmlformats.org/officeDocument/2006/relationships/hyperlink" Target="https://www.ge.com/in/healthcar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nneqtcorp.com/in/" TargetMode="External"/><Relationship Id="rId24" Type="http://schemas.openxmlformats.org/officeDocument/2006/relationships/hyperlink" Target="https://www.metlife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DotComm.org/" TargetMode="External"/><Relationship Id="rId23" Type="http://schemas.openxmlformats.org/officeDocument/2006/relationships/hyperlink" Target="https://www.ge.com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quesscorp.com/" TargetMode="External"/><Relationship Id="rId19" Type="http://schemas.openxmlformats.org/officeDocument/2006/relationships/hyperlink" Target="https://digitalsupport.ge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dspipe.com/" TargetMode="External"/><Relationship Id="rId14" Type="http://schemas.openxmlformats.org/officeDocument/2006/relationships/hyperlink" Target="https://splashbi.com/" TargetMode="External"/><Relationship Id="rId22" Type="http://schemas.openxmlformats.org/officeDocument/2006/relationships/hyperlink" Target="https://www.ge.com/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DFB66C-4E30-41FF-BB22-7DB31564E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9</Pages>
  <Words>2780</Words>
  <Characters>15848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esh Badami</dc:creator>
  <cp:keywords/>
  <dc:description/>
  <cp:lastModifiedBy>Rajasekhar Vempati</cp:lastModifiedBy>
  <cp:revision>100</cp:revision>
  <cp:lastPrinted>2023-02-02T03:48:00Z</cp:lastPrinted>
  <dcterms:created xsi:type="dcterms:W3CDTF">2022-02-01T16:54:00Z</dcterms:created>
  <dcterms:modified xsi:type="dcterms:W3CDTF">2023-02-15T16:47:00Z</dcterms:modified>
</cp:coreProperties>
</file>